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CAEDF" w14:textId="54C9A662" w:rsidR="00AA70D8" w:rsidRPr="00955BD1" w:rsidRDefault="000C0F0D" w:rsidP="00AA70D8">
      <w:pPr>
        <w:pStyle w:val="a8"/>
        <w:rPr>
          <w:rFonts w:ascii="나눔고딕" w:eastAsia="나눔고딕" w:hAnsi="나눔고딕"/>
        </w:rPr>
      </w:pPr>
      <w:r>
        <w:rPr>
          <w:noProof/>
        </w:rPr>
        <w:drawing>
          <wp:inline distT="0" distB="0" distL="0" distR="0" wp14:anchorId="5700D7F7" wp14:editId="313A2370">
            <wp:extent cx="5731510" cy="567690"/>
            <wp:effectExtent l="0" t="0" r="2540" b="3810"/>
            <wp:docPr id="1" name="그림 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8"/>
                    <a:stretch>
                      <a:fillRect/>
                    </a:stretch>
                  </pic:blipFill>
                  <pic:spPr>
                    <a:xfrm>
                      <a:off x="0" y="0"/>
                      <a:ext cx="5731510" cy="567690"/>
                    </a:xfrm>
                    <a:prstGeom prst="rect">
                      <a:avLst/>
                    </a:prstGeom>
                  </pic:spPr>
                </pic:pic>
              </a:graphicData>
            </a:graphic>
          </wp:inline>
        </w:drawing>
      </w:r>
    </w:p>
    <w:p w14:paraId="7097E804" w14:textId="77777777" w:rsidR="00AA70D8" w:rsidRPr="00A56FF9" w:rsidRDefault="00AA70D8" w:rsidP="00B52D87">
      <w:pPr>
        <w:pStyle w:val="a3"/>
        <w:jc w:val="center"/>
        <w:rPr>
          <w:rFonts w:ascii="나눔고딕" w:eastAsia="나눔고딕" w:hAnsi="나눔고딕"/>
          <w:b/>
          <w:sz w:val="10"/>
          <w:szCs w:val="10"/>
        </w:rPr>
      </w:pPr>
    </w:p>
    <w:tbl>
      <w:tblPr>
        <w:tblW w:w="0" w:type="auto"/>
        <w:tblLook w:val="04A0" w:firstRow="1" w:lastRow="0" w:firstColumn="1" w:lastColumn="0" w:noHBand="0" w:noVBand="1"/>
      </w:tblPr>
      <w:tblGrid>
        <w:gridCol w:w="9026"/>
      </w:tblGrid>
      <w:tr w:rsidR="007C7717" w:rsidRPr="00A56FF9" w14:paraId="7EEC5EF8" w14:textId="77777777" w:rsidTr="007C7717">
        <w:trPr>
          <w:trHeight w:val="2649"/>
        </w:trPr>
        <w:tc>
          <w:tcPr>
            <w:tcW w:w="9864" w:type="dxa"/>
            <w:tcBorders>
              <w:top w:val="double" w:sz="6" w:space="0" w:color="000000"/>
              <w:left w:val="nil"/>
              <w:bottom w:val="double" w:sz="6" w:space="0" w:color="000000"/>
              <w:right w:val="nil"/>
            </w:tcBorders>
            <w:shd w:val="clear" w:color="auto" w:fill="F2F2F2"/>
            <w:tcMar>
              <w:top w:w="0" w:type="dxa"/>
              <w:left w:w="0" w:type="dxa"/>
              <w:bottom w:w="0" w:type="dxa"/>
              <w:right w:w="0" w:type="dxa"/>
            </w:tcMar>
            <w:vAlign w:val="center"/>
            <w:hideMark/>
          </w:tcPr>
          <w:p w14:paraId="2B555A2F" w14:textId="3B0E414F" w:rsidR="007C7717" w:rsidRPr="008F7892" w:rsidRDefault="008F7892">
            <w:pPr>
              <w:wordWrap/>
              <w:spacing w:after="0" w:line="360" w:lineRule="auto"/>
              <w:jc w:val="center"/>
              <w:textAlignment w:val="baseline"/>
              <w:rPr>
                <w:rFonts w:ascii="나눔고딕" w:eastAsia="나눔고딕" w:hAnsi="나눔고딕" w:cs="굴림"/>
                <w:b/>
                <w:spacing w:val="-18"/>
                <w:kern w:val="0"/>
                <w:sz w:val="26"/>
                <w:szCs w:val="26"/>
              </w:rPr>
            </w:pPr>
            <w:r w:rsidRPr="008F7892">
              <w:rPr>
                <w:rFonts w:ascii="나눔고딕" w:eastAsia="나눔고딕" w:hAnsi="나눔고딕" w:cs="굴림"/>
                <w:b/>
                <w:spacing w:val="-18"/>
                <w:kern w:val="0"/>
                <w:sz w:val="24"/>
                <w:szCs w:val="24"/>
              </w:rPr>
              <w:t>the real-time communication with the live speakers and surprise events!</w:t>
            </w:r>
          </w:p>
          <w:p w14:paraId="1626D2E8" w14:textId="45A655E9" w:rsidR="00F65014" w:rsidRDefault="00C542BB" w:rsidP="00F65014">
            <w:pPr>
              <w:wordWrap/>
              <w:spacing w:after="0" w:line="360" w:lineRule="auto"/>
              <w:jc w:val="center"/>
              <w:textAlignment w:val="baseline"/>
              <w:rPr>
                <w:rFonts w:ascii="나눔고딕" w:eastAsia="나눔고딕" w:hAnsi="나눔고딕" w:cs="굴림"/>
                <w:b/>
                <w:spacing w:val="-18"/>
                <w:kern w:val="0"/>
                <w:sz w:val="30"/>
                <w:szCs w:val="30"/>
              </w:rPr>
            </w:pPr>
            <w:r>
              <w:rPr>
                <w:rFonts w:ascii="나눔고딕" w:eastAsia="나눔고딕" w:hAnsi="나눔고딕" w:cs="굴림"/>
                <w:b/>
                <w:spacing w:val="-18"/>
                <w:kern w:val="0"/>
                <w:sz w:val="30"/>
                <w:szCs w:val="30"/>
              </w:rPr>
              <w:t xml:space="preserve"> </w:t>
            </w:r>
            <w:r w:rsidR="008F7892">
              <w:rPr>
                <w:rFonts w:ascii="나눔고딕" w:eastAsia="나눔고딕" w:hAnsi="나눔고딕" w:cs="굴림"/>
                <w:b/>
                <w:spacing w:val="-18"/>
                <w:kern w:val="0"/>
                <w:sz w:val="30"/>
                <w:szCs w:val="30"/>
              </w:rPr>
              <w:t>“</w:t>
            </w:r>
            <w:r w:rsidR="008F7892" w:rsidRPr="0009520C">
              <w:rPr>
                <w:rFonts w:ascii="나눔고딕" w:eastAsia="나눔고딕" w:hAnsi="나눔고딕" w:cs="굴림" w:hint="eastAsia"/>
                <w:b/>
                <w:spacing w:val="-18"/>
                <w:kern w:val="0"/>
                <w:sz w:val="30"/>
                <w:szCs w:val="30"/>
              </w:rPr>
              <w:t>BIC F</w:t>
            </w:r>
            <w:r w:rsidR="008F7892" w:rsidRPr="0009520C">
              <w:rPr>
                <w:rFonts w:ascii="나눔고딕" w:eastAsia="나눔고딕" w:hAnsi="나눔고딕" w:cs="굴림"/>
                <w:b/>
                <w:spacing w:val="-18"/>
                <w:kern w:val="0"/>
                <w:sz w:val="30"/>
                <w:szCs w:val="30"/>
              </w:rPr>
              <w:t>estival</w:t>
            </w:r>
            <w:r w:rsidR="008F7892" w:rsidRPr="0009520C">
              <w:rPr>
                <w:rFonts w:ascii="나눔고딕" w:eastAsia="나눔고딕" w:hAnsi="나눔고딕" w:cs="굴림" w:hint="eastAsia"/>
                <w:b/>
                <w:spacing w:val="-18"/>
                <w:kern w:val="0"/>
                <w:sz w:val="30"/>
                <w:szCs w:val="30"/>
              </w:rPr>
              <w:t xml:space="preserve"> 2020</w:t>
            </w:r>
            <w:r w:rsidR="008F7892">
              <w:rPr>
                <w:rFonts w:ascii="나눔고딕" w:eastAsia="나눔고딕" w:hAnsi="나눔고딕" w:cs="굴림"/>
                <w:b/>
                <w:spacing w:val="-18"/>
                <w:kern w:val="0"/>
                <w:sz w:val="30"/>
                <w:szCs w:val="30"/>
              </w:rPr>
              <w:t>”</w:t>
            </w:r>
            <w:r w:rsidR="008F7892" w:rsidRPr="0009520C">
              <w:rPr>
                <w:rFonts w:ascii="나눔고딕" w:eastAsia="나눔고딕" w:hAnsi="나눔고딕" w:cs="굴림" w:hint="eastAsia"/>
                <w:b/>
                <w:spacing w:val="-18"/>
                <w:kern w:val="0"/>
                <w:sz w:val="30"/>
                <w:szCs w:val="30"/>
              </w:rPr>
              <w:t xml:space="preserve">, </w:t>
            </w:r>
            <w:r w:rsidR="008F7892" w:rsidRPr="0009520C">
              <w:rPr>
                <w:rFonts w:ascii="나눔고딕" w:eastAsia="나눔고딕" w:hAnsi="나눔고딕" w:cs="굴림"/>
                <w:b/>
                <w:spacing w:val="-18"/>
                <w:kern w:val="0"/>
                <w:sz w:val="30"/>
                <w:szCs w:val="30"/>
              </w:rPr>
              <w:t xml:space="preserve">Revealed the conference program, which has the </w:t>
            </w:r>
            <w:r w:rsidR="008F7892" w:rsidRPr="0009520C">
              <w:rPr>
                <w:rFonts w:ascii="나눔고딕" w:eastAsia="나눔고딕" w:hAnsi="나눔고딕" w:cs="굴림"/>
                <w:b/>
                <w:spacing w:val="-24"/>
                <w:kern w:val="0"/>
                <w:sz w:val="30"/>
                <w:szCs w:val="30"/>
              </w:rPr>
              <w:t>excitement of an offline event</w:t>
            </w:r>
          </w:p>
          <w:p w14:paraId="6A75C08E" w14:textId="3BF68369" w:rsidR="00F65014" w:rsidRPr="00BA4D31" w:rsidRDefault="00BA4D31" w:rsidP="00F65014">
            <w:pPr>
              <w:wordWrap/>
              <w:spacing w:after="0" w:line="360" w:lineRule="auto"/>
              <w:ind w:left="149" w:hangingChars="100" w:hanging="149"/>
              <w:jc w:val="left"/>
              <w:textAlignment w:val="baseline"/>
              <w:rPr>
                <w:rFonts w:ascii="나눔고딕" w:eastAsia="나눔고딕" w:hAnsi="나눔고딕" w:cs="굴림"/>
                <w:b/>
                <w:spacing w:val="-24"/>
                <w:kern w:val="0"/>
                <w:sz w:val="21"/>
                <w:szCs w:val="21"/>
              </w:rPr>
            </w:pPr>
            <w:r w:rsidRPr="00BA4D31">
              <w:rPr>
                <w:rFonts w:ascii="나눔고딕" w:eastAsia="나눔고딕" w:hAnsi="나눔고딕" w:cs="굴림" w:hint="eastAsia"/>
                <w:b/>
                <w:spacing w:val="-24"/>
                <w:kern w:val="0"/>
                <w:sz w:val="21"/>
                <w:szCs w:val="21"/>
              </w:rPr>
              <w:t>-</w:t>
            </w:r>
            <w:r w:rsidRPr="00BA4D31">
              <w:rPr>
                <w:rFonts w:ascii="나눔고딕" w:eastAsia="나눔고딕" w:hAnsi="나눔고딕" w:cs="굴림"/>
                <w:b/>
                <w:spacing w:val="-24"/>
                <w:kern w:val="0"/>
                <w:sz w:val="21"/>
                <w:szCs w:val="21"/>
              </w:rPr>
              <w:t xml:space="preserve"> bring a sense of real-world excitement online… the system allows audiences to have a real-time communication</w:t>
            </w:r>
          </w:p>
          <w:p w14:paraId="4E069659" w14:textId="77777777" w:rsidR="00BA4D31" w:rsidRDefault="00BA4D31" w:rsidP="00ED6CC6">
            <w:pPr>
              <w:wordWrap/>
              <w:spacing w:after="0" w:line="360" w:lineRule="auto"/>
              <w:ind w:left="159" w:hangingChars="100" w:hanging="159"/>
              <w:jc w:val="left"/>
              <w:textAlignment w:val="baseline"/>
              <w:rPr>
                <w:rFonts w:ascii="나눔고딕" w:eastAsia="나눔고딕" w:hAnsi="나눔고딕" w:cs="굴림"/>
                <w:b/>
                <w:spacing w:val="-24"/>
                <w:kern w:val="0"/>
                <w:sz w:val="22"/>
              </w:rPr>
            </w:pPr>
            <w:r w:rsidRPr="0047293C">
              <w:rPr>
                <w:rFonts w:ascii="나눔고딕" w:eastAsia="나눔고딕" w:hAnsi="나눔고딕" w:cs="굴림" w:hint="eastAsia"/>
                <w:b/>
                <w:spacing w:val="-24"/>
                <w:kern w:val="0"/>
                <w:sz w:val="22"/>
              </w:rPr>
              <w:t>-</w:t>
            </w:r>
            <w:r w:rsidRPr="0047293C">
              <w:rPr>
                <w:rFonts w:ascii="나눔고딕" w:eastAsia="나눔고딕" w:hAnsi="나눔고딕" w:cs="굴림"/>
                <w:b/>
                <w:spacing w:val="-24"/>
                <w:kern w:val="0"/>
                <w:sz w:val="22"/>
              </w:rPr>
              <w:t xml:space="preserve"> </w:t>
            </w:r>
            <w:r w:rsidRPr="009E310D">
              <w:rPr>
                <w:rFonts w:ascii="나눔고딕" w:eastAsia="나눔고딕" w:hAnsi="나눔고딕" w:cs="굴림"/>
                <w:b/>
                <w:spacing w:val="-24"/>
                <w:kern w:val="0"/>
                <w:sz w:val="22"/>
              </w:rPr>
              <w:t>The developer</w:t>
            </w:r>
            <w:r>
              <w:rPr>
                <w:rFonts w:ascii="나눔고딕" w:eastAsia="나눔고딕" w:hAnsi="나눔고딕" w:cs="굴림"/>
                <w:b/>
                <w:spacing w:val="-24"/>
                <w:kern w:val="0"/>
                <w:sz w:val="22"/>
              </w:rPr>
              <w:t>s</w:t>
            </w:r>
            <w:r w:rsidRPr="009E310D">
              <w:rPr>
                <w:rFonts w:ascii="나눔고딕" w:eastAsia="나눔고딕" w:hAnsi="나눔고딕" w:cs="굴림"/>
                <w:b/>
                <w:spacing w:val="-24"/>
                <w:kern w:val="0"/>
                <w:sz w:val="22"/>
              </w:rPr>
              <w:t xml:space="preserve">’ </w:t>
            </w:r>
            <w:r>
              <w:rPr>
                <w:rFonts w:ascii="나눔고딕" w:eastAsia="나눔고딕" w:hAnsi="나눔고딕" w:cs="굴림"/>
                <w:b/>
                <w:spacing w:val="-24"/>
                <w:kern w:val="0"/>
                <w:sz w:val="22"/>
              </w:rPr>
              <w:t>back</w:t>
            </w:r>
            <w:r w:rsidRPr="009E310D">
              <w:rPr>
                <w:rFonts w:ascii="나눔고딕" w:eastAsia="나눔고딕" w:hAnsi="나눔고딕" w:cs="굴림"/>
                <w:b/>
                <w:spacing w:val="-24"/>
                <w:kern w:val="0"/>
                <w:sz w:val="22"/>
              </w:rPr>
              <w:t xml:space="preserve"> story video and surprise events</w:t>
            </w:r>
            <w:r>
              <w:rPr>
                <w:rFonts w:ascii="나눔고딕" w:eastAsia="나눔고딕" w:hAnsi="나눔고딕" w:cs="굴림"/>
                <w:b/>
                <w:spacing w:val="-24"/>
                <w:kern w:val="0"/>
                <w:sz w:val="22"/>
              </w:rPr>
              <w:t xml:space="preserve"> will</w:t>
            </w:r>
            <w:r w:rsidRPr="009E310D">
              <w:rPr>
                <w:rFonts w:ascii="나눔고딕" w:eastAsia="나눔고딕" w:hAnsi="나눔고딕" w:cs="굴림"/>
                <w:b/>
                <w:spacing w:val="-24"/>
                <w:kern w:val="0"/>
                <w:sz w:val="22"/>
              </w:rPr>
              <w:t xml:space="preserve"> appear in the session</w:t>
            </w:r>
            <w:r w:rsidRPr="0047293C">
              <w:rPr>
                <w:rFonts w:ascii="나눔고딕" w:eastAsia="나눔고딕" w:hAnsi="나눔고딕" w:cs="굴림"/>
                <w:b/>
                <w:spacing w:val="-24"/>
                <w:kern w:val="0"/>
                <w:sz w:val="22"/>
              </w:rPr>
              <w:t xml:space="preserve"> </w:t>
            </w:r>
          </w:p>
          <w:p w14:paraId="2FC04A3A" w14:textId="3BB0B20E" w:rsidR="002C4AB4" w:rsidRPr="00A56FF9" w:rsidRDefault="00BA4D31" w:rsidP="00ED6CC6">
            <w:pPr>
              <w:wordWrap/>
              <w:spacing w:after="0" w:line="360" w:lineRule="auto"/>
              <w:ind w:left="159" w:hangingChars="100" w:hanging="159"/>
              <w:jc w:val="left"/>
              <w:textAlignment w:val="baseline"/>
              <w:rPr>
                <w:rFonts w:ascii="나눔고딕" w:eastAsia="나눔고딕" w:hAnsi="나눔고딕" w:cs="굴림"/>
                <w:b/>
                <w:spacing w:val="-24"/>
                <w:kern w:val="0"/>
                <w:sz w:val="23"/>
                <w:szCs w:val="23"/>
              </w:rPr>
            </w:pPr>
            <w:r w:rsidRPr="0047293C">
              <w:rPr>
                <w:rFonts w:ascii="나눔고딕" w:eastAsia="나눔고딕" w:hAnsi="나눔고딕" w:cs="굴림"/>
                <w:b/>
                <w:spacing w:val="-24"/>
                <w:kern w:val="0"/>
                <w:sz w:val="22"/>
              </w:rPr>
              <w:t xml:space="preserve">- </w:t>
            </w:r>
            <w:r w:rsidRPr="00C471DA">
              <w:rPr>
                <w:rFonts w:ascii="나눔고딕" w:eastAsia="나눔고딕" w:hAnsi="나눔고딕" w:cs="굴림"/>
                <w:b/>
                <w:spacing w:val="-24"/>
                <w:kern w:val="0"/>
                <w:sz w:val="22"/>
              </w:rPr>
              <w:t xml:space="preserve">Conference free-pass ticket </w:t>
            </w:r>
            <w:r>
              <w:rPr>
                <w:rFonts w:ascii="나눔고딕" w:eastAsia="나눔고딕" w:hAnsi="나눔고딕" w:cs="굴림"/>
                <w:b/>
                <w:spacing w:val="-24"/>
                <w:kern w:val="0"/>
                <w:sz w:val="22"/>
              </w:rPr>
              <w:t>available</w:t>
            </w:r>
            <w:r w:rsidRPr="00C471DA">
              <w:rPr>
                <w:rFonts w:ascii="나눔고딕" w:eastAsia="나눔고딕" w:hAnsi="나눔고딕" w:cs="굴림"/>
                <w:b/>
                <w:spacing w:val="-24"/>
                <w:kern w:val="0"/>
                <w:sz w:val="22"/>
              </w:rPr>
              <w:t xml:space="preserve"> for </w:t>
            </w:r>
            <w:r>
              <w:rPr>
                <w:rFonts w:ascii="나눔고딕" w:eastAsia="나눔고딕" w:hAnsi="나눔고딕" w:cs="굴림"/>
                <w:b/>
                <w:spacing w:val="-24"/>
                <w:kern w:val="0"/>
                <w:sz w:val="22"/>
              </w:rPr>
              <w:t xml:space="preserve">no cost </w:t>
            </w:r>
            <w:r w:rsidRPr="00C471DA">
              <w:rPr>
                <w:rFonts w:ascii="나눔고딕" w:eastAsia="나눔고딕" w:hAnsi="나눔고딕" w:cs="굴림"/>
                <w:b/>
                <w:spacing w:val="-24"/>
                <w:kern w:val="0"/>
                <w:sz w:val="22"/>
              </w:rPr>
              <w:t>once joining the BIC website</w:t>
            </w:r>
            <w:r w:rsidR="00364298" w:rsidRPr="00A56FF9">
              <w:rPr>
                <w:rFonts w:ascii="나눔고딕" w:eastAsia="나눔고딕" w:hAnsi="나눔고딕" w:cs="굴림" w:hint="eastAsia"/>
                <w:b/>
                <w:spacing w:val="-24"/>
                <w:kern w:val="0"/>
                <w:sz w:val="23"/>
                <w:szCs w:val="23"/>
              </w:rPr>
              <w:t xml:space="preserve"> </w:t>
            </w:r>
          </w:p>
        </w:tc>
      </w:tr>
    </w:tbl>
    <w:p w14:paraId="4D04505F" w14:textId="77777777" w:rsidR="007C7717" w:rsidRPr="00A56FF9" w:rsidRDefault="007C7717" w:rsidP="007C7717">
      <w:pPr>
        <w:pStyle w:val="a3"/>
        <w:rPr>
          <w:rFonts w:ascii="나눔고딕" w:eastAsia="나눔고딕" w:hAnsi="나눔고딕"/>
        </w:rPr>
      </w:pPr>
    </w:p>
    <w:p w14:paraId="248F9CC7" w14:textId="0B7F79DF" w:rsidR="00474EAA" w:rsidRDefault="00BA4D31" w:rsidP="00135A0A">
      <w:pPr>
        <w:pStyle w:val="a3"/>
        <w:rPr>
          <w:rFonts w:ascii="나눔고딕" w:eastAsia="나눔고딕" w:hAnsi="나눔고딕"/>
          <w:kern w:val="0"/>
        </w:rPr>
      </w:pPr>
      <w:r>
        <w:rPr>
          <w:rFonts w:ascii="나눔고딕" w:eastAsia="나눔고딕" w:hAnsi="나눔고딕" w:hint="eastAsia"/>
          <w:kern w:val="0"/>
        </w:rPr>
        <w:t>--Busan, Korea</w:t>
      </w:r>
      <w:r>
        <w:rPr>
          <w:rFonts w:ascii="나눔고딕" w:eastAsia="나눔고딕" w:hAnsi="나눔고딕"/>
          <w:kern w:val="0"/>
        </w:rPr>
        <w:t>— October</w:t>
      </w:r>
      <w:r>
        <w:rPr>
          <w:rFonts w:ascii="나눔고딕" w:eastAsia="나눔고딕" w:hAnsi="나눔고딕" w:hint="eastAsia"/>
          <w:kern w:val="0"/>
        </w:rPr>
        <w:t xml:space="preserve"> </w:t>
      </w:r>
      <w:r>
        <w:rPr>
          <w:rFonts w:ascii="나눔고딕" w:eastAsia="나눔고딕" w:hAnsi="나눔고딕"/>
          <w:kern w:val="0"/>
        </w:rPr>
        <w:t>12</w:t>
      </w:r>
      <w:r>
        <w:rPr>
          <w:rFonts w:ascii="나눔고딕" w:eastAsia="나눔고딕" w:hAnsi="나눔고딕" w:hint="eastAsia"/>
          <w:kern w:val="0"/>
        </w:rPr>
        <w:t xml:space="preserve">, 2020 - Busan Metropolitan City (Acting Mayor Sung-Wan </w:t>
      </w:r>
      <w:proofErr w:type="spellStart"/>
      <w:r>
        <w:rPr>
          <w:rFonts w:ascii="나눔고딕" w:eastAsia="나눔고딕" w:hAnsi="나눔고딕" w:hint="eastAsia"/>
          <w:kern w:val="0"/>
        </w:rPr>
        <w:t>Byeon</w:t>
      </w:r>
      <w:proofErr w:type="spellEnd"/>
      <w:r>
        <w:rPr>
          <w:rFonts w:ascii="나눔고딕" w:eastAsia="나눔고딕" w:hAnsi="나눔고딕" w:hint="eastAsia"/>
          <w:kern w:val="0"/>
        </w:rPr>
        <w:t xml:space="preserve">), Busan IT Industry Promotion Agency (President &amp; CEO In-Sook Lee), and Busan Indie Connect Festival Organizing Committee (Executive Chairman Tae-Geon </w:t>
      </w:r>
      <w:proofErr w:type="spellStart"/>
      <w:r>
        <w:rPr>
          <w:rFonts w:ascii="나눔고딕" w:eastAsia="나눔고딕" w:hAnsi="나눔고딕" w:hint="eastAsia"/>
          <w:kern w:val="0"/>
        </w:rPr>
        <w:t>Seo</w:t>
      </w:r>
      <w:proofErr w:type="spellEnd"/>
      <w:r>
        <w:rPr>
          <w:rFonts w:ascii="나눔고딕" w:eastAsia="나눔고딕" w:hAnsi="나눔고딕" w:hint="eastAsia"/>
          <w:kern w:val="0"/>
        </w:rPr>
        <w:t>)</w:t>
      </w:r>
      <w:r>
        <w:rPr>
          <w:rFonts w:ascii="나눔고딕" w:eastAsia="나눔고딕" w:hAnsi="나눔고딕"/>
          <w:kern w:val="0"/>
        </w:rPr>
        <w:t xml:space="preserve"> announced that the conference schedule of </w:t>
      </w:r>
      <w:r>
        <w:rPr>
          <w:rFonts w:ascii="나눔고딕" w:eastAsia="나눔고딕" w:hAnsi="나눔고딕" w:hint="eastAsia"/>
          <w:kern w:val="0"/>
        </w:rPr>
        <w:t>BIC (Busan Indie Connect) Festival 2020-Untact (zero contact) Live</w:t>
      </w:r>
      <w:r>
        <w:rPr>
          <w:rFonts w:ascii="나눔고딕" w:eastAsia="나눔고딕" w:hAnsi="나눔고딕"/>
          <w:kern w:val="0"/>
        </w:rPr>
        <w:t xml:space="preserve"> will be released on 12</w:t>
      </w:r>
      <w:r>
        <w:rPr>
          <w:rFonts w:ascii="나눔고딕" w:eastAsia="나눔고딕" w:hAnsi="나눔고딕" w:hint="eastAsia"/>
          <w:kern w:val="0"/>
          <w:vertAlign w:val="superscript"/>
        </w:rPr>
        <w:t>t</w:t>
      </w:r>
      <w:r>
        <w:rPr>
          <w:rFonts w:ascii="나눔고딕" w:eastAsia="나눔고딕" w:hAnsi="나눔고딕"/>
          <w:kern w:val="0"/>
          <w:vertAlign w:val="superscript"/>
        </w:rPr>
        <w:t>h</w:t>
      </w:r>
      <w:r>
        <w:rPr>
          <w:rFonts w:ascii="나눔고딕" w:eastAsia="나눔고딕" w:hAnsi="나눔고딕"/>
          <w:kern w:val="0"/>
        </w:rPr>
        <w:t>.</w:t>
      </w:r>
      <w:r w:rsidR="00474EAA">
        <w:rPr>
          <w:rFonts w:ascii="나눔고딕" w:eastAsia="나눔고딕" w:hAnsi="나눔고딕"/>
          <w:kern w:val="0"/>
        </w:rPr>
        <w:t xml:space="preserve"> </w:t>
      </w:r>
    </w:p>
    <w:p w14:paraId="4D323362" w14:textId="19EA1C22" w:rsidR="00474EAA" w:rsidRDefault="00474EAA" w:rsidP="00135A0A">
      <w:pPr>
        <w:pStyle w:val="a3"/>
        <w:rPr>
          <w:rFonts w:ascii="나눔고딕" w:eastAsia="나눔고딕" w:hAnsi="나눔고딕"/>
          <w:kern w:val="0"/>
        </w:rPr>
      </w:pPr>
    </w:p>
    <w:p w14:paraId="53DB25FD" w14:textId="4BADA862" w:rsidR="006D7F44" w:rsidRDefault="00BA4D31" w:rsidP="00135A0A">
      <w:pPr>
        <w:pStyle w:val="a3"/>
        <w:rPr>
          <w:rFonts w:ascii="나눔고딕" w:eastAsia="나눔고딕" w:hAnsi="나눔고딕"/>
          <w:kern w:val="0"/>
        </w:rPr>
      </w:pPr>
      <w:r>
        <w:rPr>
          <w:rFonts w:ascii="나눔고딕" w:eastAsia="나눔고딕" w:hAnsi="나눔고딕" w:hint="eastAsia"/>
        </w:rPr>
        <w:t>The organization mainly</w:t>
      </w:r>
      <w:r>
        <w:rPr>
          <w:rFonts w:ascii="나눔고딕" w:eastAsia="나눔고딕" w:hAnsi="나눔고딕"/>
        </w:rPr>
        <w:t xml:space="preserve"> will</w:t>
      </w:r>
      <w:r>
        <w:rPr>
          <w:rFonts w:ascii="나눔고딕" w:eastAsia="나눔고딕" w:hAnsi="나눔고딕" w:hint="eastAsia"/>
        </w:rPr>
        <w:t xml:space="preserve"> focus on bringing </w:t>
      </w:r>
      <w:r>
        <w:rPr>
          <w:rFonts w:ascii="나눔고딕" w:eastAsia="나눔고딕" w:hAnsi="나눔고딕"/>
        </w:rPr>
        <w:t>a</w:t>
      </w:r>
      <w:r>
        <w:rPr>
          <w:rFonts w:ascii="나눔고딕" w:eastAsia="나눔고딕" w:hAnsi="나눔고딕" w:hint="eastAsia"/>
        </w:rPr>
        <w:t xml:space="preserve"> sense of real-world excitement</w:t>
      </w:r>
      <w:r>
        <w:rPr>
          <w:rFonts w:ascii="나눔고딕" w:eastAsia="나눔고딕" w:hAnsi="나눔고딕"/>
        </w:rPr>
        <w:t xml:space="preserve"> </w:t>
      </w:r>
      <w:r>
        <w:rPr>
          <w:rFonts w:ascii="나눔고딕" w:eastAsia="나눔고딕" w:hAnsi="나눔고딕" w:hint="eastAsia"/>
        </w:rPr>
        <w:t>online</w:t>
      </w:r>
      <w:r>
        <w:rPr>
          <w:rFonts w:ascii="나눔고딕" w:eastAsia="나눔고딕" w:hAnsi="나눔고딕"/>
        </w:rPr>
        <w:t xml:space="preserve"> through BIC festival conference this year. </w:t>
      </w:r>
      <w:r>
        <w:rPr>
          <w:rFonts w:ascii="나눔고딕" w:eastAsia="나눔고딕" w:hAnsi="나눔고딕" w:hint="eastAsia"/>
        </w:rPr>
        <w:t>W</w:t>
      </w:r>
      <w:r>
        <w:rPr>
          <w:rFonts w:ascii="나눔고딕" w:eastAsia="나눔고딕" w:hAnsi="나눔고딕"/>
        </w:rPr>
        <w:t xml:space="preserve">hile the conference session, speakers, and </w:t>
      </w:r>
      <w:r w:rsidRPr="00B33177">
        <w:rPr>
          <w:rFonts w:ascii="나눔고딕" w:eastAsia="나눔고딕" w:hAnsi="나눔고딕"/>
        </w:rPr>
        <w:t>audience</w:t>
      </w:r>
      <w:r>
        <w:rPr>
          <w:rFonts w:ascii="나눔고딕" w:eastAsia="나눔고딕" w:hAnsi="나눔고딕"/>
        </w:rPr>
        <w:t>s can have real-time communication through the platform.</w:t>
      </w:r>
    </w:p>
    <w:p w14:paraId="4401437F" w14:textId="77777777" w:rsidR="006D7F44" w:rsidRDefault="006D7F44" w:rsidP="00135A0A">
      <w:pPr>
        <w:pStyle w:val="a3"/>
        <w:rPr>
          <w:rFonts w:ascii="나눔고딕" w:eastAsia="나눔고딕" w:hAnsi="나눔고딕"/>
          <w:kern w:val="0"/>
        </w:rPr>
      </w:pPr>
    </w:p>
    <w:p w14:paraId="3BFBC4D1" w14:textId="46323373" w:rsidR="0022095F" w:rsidRDefault="00BA4D31" w:rsidP="00135A0A">
      <w:pPr>
        <w:pStyle w:val="a3"/>
        <w:rPr>
          <w:rFonts w:ascii="나눔고딕" w:eastAsia="나눔고딕" w:hAnsi="나눔고딕"/>
          <w:kern w:val="0"/>
        </w:rPr>
      </w:pPr>
      <w:r>
        <w:rPr>
          <w:rFonts w:ascii="나눔고딕" w:eastAsia="나눔고딕" w:hAnsi="나눔고딕"/>
          <w:kern w:val="0"/>
        </w:rPr>
        <w:t xml:space="preserve">Even after the conference session, the </w:t>
      </w:r>
      <w:r w:rsidRPr="00B33177">
        <w:rPr>
          <w:rFonts w:ascii="나눔고딕" w:eastAsia="나눔고딕" w:hAnsi="나눔고딕"/>
        </w:rPr>
        <w:t>audience</w:t>
      </w:r>
      <w:r>
        <w:rPr>
          <w:rFonts w:ascii="나눔고딕" w:eastAsia="나눔고딕" w:hAnsi="나눔고딕"/>
        </w:rPr>
        <w:t>s can join “a cocktail party” board on the website to discuss the session or share some relevant information</w:t>
      </w:r>
    </w:p>
    <w:p w14:paraId="143A785A" w14:textId="2227CDDE" w:rsidR="00FB3D96" w:rsidRDefault="00FB3D96" w:rsidP="00135A0A">
      <w:pPr>
        <w:pStyle w:val="a3"/>
        <w:rPr>
          <w:rFonts w:ascii="나눔고딕" w:eastAsia="나눔고딕" w:hAnsi="나눔고딕"/>
          <w:kern w:val="0"/>
        </w:rPr>
      </w:pPr>
    </w:p>
    <w:p w14:paraId="0286ABA4" w14:textId="5B77DFFB" w:rsidR="00BA4D31" w:rsidRDefault="00BA4D31" w:rsidP="00BA4D31">
      <w:pPr>
        <w:pStyle w:val="a3"/>
        <w:rPr>
          <w:rFonts w:ascii="나눔고딕" w:eastAsia="나눔고딕" w:hAnsi="나눔고딕"/>
          <w:kern w:val="0"/>
        </w:rPr>
      </w:pPr>
      <w:r>
        <w:rPr>
          <w:rFonts w:ascii="나눔고딕" w:eastAsia="나눔고딕" w:hAnsi="나눔고딕"/>
          <w:kern w:val="0"/>
        </w:rPr>
        <w:t>The conference will be held from October 20</w:t>
      </w:r>
      <w:r w:rsidRPr="0075737E">
        <w:rPr>
          <w:rFonts w:ascii="나눔고딕" w:eastAsia="나눔고딕" w:hAnsi="나눔고딕"/>
          <w:kern w:val="0"/>
          <w:vertAlign w:val="superscript"/>
        </w:rPr>
        <w:t>th</w:t>
      </w:r>
      <w:r>
        <w:rPr>
          <w:rFonts w:ascii="나눔고딕" w:eastAsia="나눔고딕" w:hAnsi="나눔고딕"/>
          <w:kern w:val="0"/>
        </w:rPr>
        <w:t xml:space="preserve"> to 24</w:t>
      </w:r>
      <w:r w:rsidRPr="0075737E">
        <w:rPr>
          <w:rFonts w:ascii="나눔고딕" w:eastAsia="나눔고딕" w:hAnsi="나눔고딕"/>
          <w:kern w:val="0"/>
          <w:vertAlign w:val="superscript"/>
        </w:rPr>
        <w:t>th</w:t>
      </w:r>
      <w:r>
        <w:rPr>
          <w:rFonts w:ascii="나눔고딕" w:eastAsia="나눔고딕" w:hAnsi="나눔고딕"/>
          <w:kern w:val="0"/>
        </w:rPr>
        <w:t>, 11 AM – 6 PM every day.</w:t>
      </w:r>
    </w:p>
    <w:p w14:paraId="20D885B7" w14:textId="77777777" w:rsidR="000479F3" w:rsidRPr="00F51DCB" w:rsidRDefault="000479F3" w:rsidP="00BA4D31">
      <w:pPr>
        <w:pStyle w:val="a3"/>
        <w:rPr>
          <w:rFonts w:ascii="나눔고딕" w:eastAsia="나눔고딕" w:hAnsi="나눔고딕"/>
          <w:kern w:val="0"/>
        </w:rPr>
      </w:pPr>
    </w:p>
    <w:p w14:paraId="3D7FCDCC" w14:textId="4F1BB514" w:rsidR="0022095F" w:rsidRDefault="00BA4D31" w:rsidP="00BA4D31">
      <w:pPr>
        <w:pStyle w:val="a3"/>
        <w:rPr>
          <w:rFonts w:ascii="나눔고딕" w:eastAsia="나눔고딕" w:hAnsi="나눔고딕"/>
          <w:kern w:val="0"/>
        </w:rPr>
      </w:pPr>
      <w:r>
        <w:rPr>
          <w:rFonts w:ascii="나눔고딕" w:eastAsia="나눔고딕" w:hAnsi="나눔고딕" w:hint="eastAsia"/>
          <w:kern w:val="0"/>
        </w:rPr>
        <w:t>▶</w:t>
      </w:r>
      <w:r>
        <w:rPr>
          <w:rFonts w:ascii="나눔고딕" w:eastAsia="나눔고딕" w:hAnsi="나눔고딕"/>
          <w:kern w:val="0"/>
        </w:rPr>
        <w:t>1</w:t>
      </w:r>
      <w:r w:rsidRPr="00A0614B">
        <w:rPr>
          <w:rFonts w:ascii="나눔고딕" w:eastAsia="나눔고딕" w:hAnsi="나눔고딕"/>
          <w:kern w:val="0"/>
          <w:vertAlign w:val="superscript"/>
        </w:rPr>
        <w:t>st</w:t>
      </w:r>
      <w:r>
        <w:rPr>
          <w:rFonts w:ascii="나눔고딕" w:eastAsia="나눔고딕" w:hAnsi="나눔고딕"/>
          <w:kern w:val="0"/>
        </w:rPr>
        <w:t xml:space="preserve"> day:</w:t>
      </w:r>
      <w:r>
        <w:rPr>
          <w:rFonts w:ascii="나눔고딕" w:eastAsia="나눔고딕" w:hAnsi="나눔고딕" w:hint="eastAsia"/>
          <w:kern w:val="0"/>
        </w:rPr>
        <w:t xml:space="preserve"> </w:t>
      </w:r>
      <w:r w:rsidRPr="00121F7C">
        <w:rPr>
          <w:rFonts w:ascii="나눔고딕" w:eastAsia="나눔고딕" w:hAnsi="나눔고딕"/>
          <w:kern w:val="0"/>
        </w:rPr>
        <w:t>Speech</w:t>
      </w:r>
      <w:r>
        <w:rPr>
          <w:rFonts w:ascii="나눔고딕" w:eastAsia="나눔고딕" w:hAnsi="나눔고딕"/>
          <w:kern w:val="0"/>
        </w:rPr>
        <w:t xml:space="preserve"> sessions by </w:t>
      </w:r>
      <w:r w:rsidRPr="00A0614B">
        <w:rPr>
          <w:rFonts w:ascii="나눔고딕" w:eastAsia="나눔고딕" w:hAnsi="나눔고딕"/>
          <w:kern w:val="0"/>
        </w:rPr>
        <w:t>Im</w:t>
      </w:r>
      <w:r>
        <w:rPr>
          <w:rFonts w:ascii="나눔고딕" w:eastAsia="나눔고딕" w:hAnsi="나눔고딕"/>
          <w:kern w:val="0"/>
        </w:rPr>
        <w:t>-</w:t>
      </w:r>
      <w:r w:rsidR="00F314A0" w:rsidRPr="001F2F06">
        <w:rPr>
          <w:rFonts w:ascii="나눔고딕" w:eastAsia="나눔고딕" w:hAnsi="나눔고딕"/>
          <w:kern w:val="0"/>
          <w:szCs w:val="20"/>
        </w:rPr>
        <w:t>S</w:t>
      </w:r>
      <w:r w:rsidRPr="001F2F06">
        <w:rPr>
          <w:rFonts w:ascii="나눔고딕" w:eastAsia="나눔고딕" w:hAnsi="나눔고딕"/>
          <w:kern w:val="0"/>
          <w:szCs w:val="20"/>
        </w:rPr>
        <w:t>ang Ryu(</w:t>
      </w:r>
      <w:r w:rsidR="001F2F06" w:rsidRPr="001F2F06">
        <w:rPr>
          <w:rFonts w:ascii="나눔고딕" w:eastAsia="나눔고딕" w:hAnsi="나눔고딕" w:cs="Arial"/>
          <w:spacing w:val="-10"/>
          <w:szCs w:val="20"/>
          <w:shd w:val="clear" w:color="auto" w:fill="FFFFFF"/>
        </w:rPr>
        <w:t>SUKPAJUNG SEOUL MUSEUM</w:t>
      </w:r>
      <w:r w:rsidRPr="001F2F06">
        <w:rPr>
          <w:rFonts w:ascii="나눔고딕" w:eastAsia="나눔고딕" w:hAnsi="나눔고딕"/>
          <w:kern w:val="0"/>
          <w:szCs w:val="20"/>
        </w:rPr>
        <w:t>)</w:t>
      </w:r>
      <w:r w:rsidRPr="001F2F06">
        <w:rPr>
          <w:rFonts w:ascii="나눔고딕" w:eastAsia="나눔고딕" w:hAnsi="나눔고딕" w:hint="eastAsia"/>
          <w:kern w:val="0"/>
          <w:szCs w:val="20"/>
        </w:rPr>
        <w:t>,</w:t>
      </w:r>
      <w:r w:rsidRPr="001F2F06">
        <w:rPr>
          <w:rFonts w:ascii="나눔고딕" w:eastAsia="나눔고딕" w:hAnsi="나눔고딕"/>
          <w:kern w:val="0"/>
          <w:szCs w:val="20"/>
        </w:rPr>
        <w:t xml:space="preserve"> Min-</w:t>
      </w:r>
      <w:r w:rsidR="00F314A0">
        <w:rPr>
          <w:rFonts w:ascii="나눔고딕" w:eastAsia="나눔고딕" w:hAnsi="나눔고딕"/>
          <w:kern w:val="0"/>
        </w:rPr>
        <w:t>S</w:t>
      </w:r>
      <w:r w:rsidRPr="00A0614B">
        <w:rPr>
          <w:rFonts w:ascii="나눔고딕" w:eastAsia="나눔고딕" w:hAnsi="나눔고딕"/>
          <w:kern w:val="0"/>
        </w:rPr>
        <w:t>eok</w:t>
      </w:r>
      <w:r>
        <w:rPr>
          <w:rFonts w:ascii="나눔고딕" w:eastAsia="나눔고딕" w:hAnsi="나눔고딕"/>
          <w:kern w:val="0"/>
        </w:rPr>
        <w:t xml:space="preserve"> </w:t>
      </w:r>
      <w:r w:rsidRPr="00A0614B">
        <w:rPr>
          <w:rFonts w:ascii="나눔고딕" w:eastAsia="나눔고딕" w:hAnsi="나눔고딕"/>
          <w:kern w:val="0"/>
        </w:rPr>
        <w:t>Do</w:t>
      </w:r>
      <w:r>
        <w:rPr>
          <w:rFonts w:ascii="나눔고딕" w:eastAsia="나눔고딕" w:hAnsi="나눔고딕"/>
          <w:kern w:val="0"/>
        </w:rPr>
        <w:t xml:space="preserve">(CEO of </w:t>
      </w:r>
      <w:proofErr w:type="spellStart"/>
      <w:r w:rsidRPr="00A0614B">
        <w:rPr>
          <w:rFonts w:ascii="나눔고딕" w:eastAsia="나눔고딕" w:hAnsi="나눔고딕"/>
          <w:kern w:val="0"/>
        </w:rPr>
        <w:t>GamBridzy</w:t>
      </w:r>
      <w:proofErr w:type="spellEnd"/>
      <w:r>
        <w:rPr>
          <w:rFonts w:ascii="나눔고딕" w:eastAsia="나눔고딕" w:hAnsi="나눔고딕"/>
          <w:kern w:val="0"/>
        </w:rPr>
        <w:t>)</w:t>
      </w:r>
      <w:r>
        <w:rPr>
          <w:rFonts w:ascii="나눔고딕" w:eastAsia="나눔고딕" w:hAnsi="나눔고딕" w:hint="eastAsia"/>
          <w:kern w:val="0"/>
        </w:rPr>
        <w:t>,</w:t>
      </w:r>
      <w:r>
        <w:rPr>
          <w:rFonts w:ascii="나눔고딕" w:eastAsia="나눔고딕" w:hAnsi="나눔고딕"/>
          <w:kern w:val="0"/>
        </w:rPr>
        <w:t xml:space="preserve"> </w:t>
      </w:r>
      <w:proofErr w:type="spellStart"/>
      <w:r w:rsidRPr="00A0614B">
        <w:rPr>
          <w:rFonts w:ascii="나눔고딕" w:eastAsia="나눔고딕" w:hAnsi="나눔고딕"/>
          <w:kern w:val="0"/>
        </w:rPr>
        <w:t>Hae</w:t>
      </w:r>
      <w:proofErr w:type="spellEnd"/>
      <w:r w:rsidR="00133CBD">
        <w:rPr>
          <w:rFonts w:ascii="나눔고딕" w:eastAsia="나눔고딕" w:hAnsi="나눔고딕"/>
          <w:kern w:val="0"/>
        </w:rPr>
        <w:t>-</w:t>
      </w:r>
      <w:r w:rsidR="00F314A0">
        <w:rPr>
          <w:rFonts w:ascii="나눔고딕" w:eastAsia="나눔고딕" w:hAnsi="나눔고딕"/>
          <w:kern w:val="0"/>
        </w:rPr>
        <w:t>M</w:t>
      </w:r>
      <w:r w:rsidRPr="00A0614B">
        <w:rPr>
          <w:rFonts w:ascii="나눔고딕" w:eastAsia="나눔고딕" w:hAnsi="나눔고딕"/>
          <w:kern w:val="0"/>
        </w:rPr>
        <w:t>in Kim</w:t>
      </w:r>
      <w:r>
        <w:rPr>
          <w:rFonts w:ascii="나눔고딕" w:eastAsia="나눔고딕" w:hAnsi="나눔고딕"/>
          <w:kern w:val="0"/>
        </w:rPr>
        <w:t xml:space="preserve">(CEO of </w:t>
      </w:r>
      <w:r w:rsidRPr="00A0614B">
        <w:rPr>
          <w:rFonts w:ascii="나눔고딕" w:eastAsia="나눔고딕" w:hAnsi="나눔고딕"/>
          <w:kern w:val="0"/>
        </w:rPr>
        <w:t>COSDOTS</w:t>
      </w:r>
      <w:r>
        <w:rPr>
          <w:rFonts w:ascii="나눔고딕" w:eastAsia="나눔고딕" w:hAnsi="나눔고딕"/>
          <w:kern w:val="0"/>
        </w:rPr>
        <w:t>)</w:t>
      </w:r>
      <w:r>
        <w:rPr>
          <w:rFonts w:ascii="나눔고딕" w:eastAsia="나눔고딕" w:hAnsi="나눔고딕" w:hint="eastAsia"/>
          <w:kern w:val="0"/>
        </w:rPr>
        <w:t xml:space="preserve"> ▶</w:t>
      </w:r>
      <w:r>
        <w:rPr>
          <w:rFonts w:ascii="나눔고딕" w:eastAsia="나눔고딕" w:hAnsi="나눔고딕"/>
          <w:kern w:val="0"/>
        </w:rPr>
        <w:t>2</w:t>
      </w:r>
      <w:r w:rsidRPr="00121F7C">
        <w:rPr>
          <w:rFonts w:ascii="나눔고딕" w:eastAsia="나눔고딕" w:hAnsi="나눔고딕"/>
          <w:kern w:val="0"/>
          <w:vertAlign w:val="superscript"/>
        </w:rPr>
        <w:t>nd</w:t>
      </w:r>
      <w:r>
        <w:rPr>
          <w:rFonts w:ascii="나눔고딕" w:eastAsia="나눔고딕" w:hAnsi="나눔고딕"/>
          <w:kern w:val="0"/>
        </w:rPr>
        <w:t xml:space="preserve"> day: Speech sessions </w:t>
      </w:r>
      <w:r w:rsidRPr="00972B11">
        <w:rPr>
          <w:rFonts w:ascii="나눔고딕" w:eastAsia="나눔고딕" w:hAnsi="나눔고딕"/>
          <w:kern w:val="0"/>
        </w:rPr>
        <w:t xml:space="preserve">by </w:t>
      </w:r>
      <w:proofErr w:type="spellStart"/>
      <w:r w:rsidR="00972B11" w:rsidRPr="00972B11">
        <w:rPr>
          <w:rFonts w:ascii="나눔고딕" w:eastAsia="나눔고딕" w:hAnsi="나눔고딕" w:cs="Arial"/>
          <w:spacing w:val="-10"/>
          <w:sz w:val="21"/>
          <w:szCs w:val="21"/>
          <w:shd w:val="clear" w:color="auto" w:fill="FFFFFF"/>
        </w:rPr>
        <w:t>Kwangsub</w:t>
      </w:r>
      <w:proofErr w:type="spellEnd"/>
      <w:r w:rsidR="00972B11" w:rsidRPr="00972B11">
        <w:rPr>
          <w:rFonts w:ascii="나눔고딕" w:eastAsia="나눔고딕" w:hAnsi="나눔고딕" w:cs="Arial"/>
          <w:spacing w:val="-10"/>
          <w:sz w:val="21"/>
          <w:szCs w:val="21"/>
          <w:shd w:val="clear" w:color="auto" w:fill="FFFFFF"/>
        </w:rPr>
        <w:t xml:space="preserve"> Shin</w:t>
      </w:r>
      <w:r w:rsidR="00972B11" w:rsidRPr="00972B11">
        <w:rPr>
          <w:rFonts w:ascii="나눔고딕" w:eastAsia="나눔고딕" w:hAnsi="나눔고딕"/>
          <w:kern w:val="0"/>
        </w:rPr>
        <w:t xml:space="preserve"> </w:t>
      </w:r>
      <w:r w:rsidRPr="00972B11">
        <w:rPr>
          <w:rFonts w:ascii="나눔고딕" w:eastAsia="나눔고딕" w:hAnsi="나눔고딕"/>
          <w:kern w:val="0"/>
        </w:rPr>
        <w:t xml:space="preserve">(Epic Games), Inigo </w:t>
      </w:r>
      <w:proofErr w:type="spellStart"/>
      <w:r w:rsidRPr="00972B11">
        <w:rPr>
          <w:rFonts w:ascii="나눔고딕" w:eastAsia="나눔고딕" w:hAnsi="나눔고딕"/>
          <w:kern w:val="0"/>
        </w:rPr>
        <w:t>Quilez</w:t>
      </w:r>
      <w:proofErr w:type="spellEnd"/>
      <w:r w:rsidRPr="00972B11">
        <w:rPr>
          <w:rFonts w:ascii="나눔고딕" w:eastAsia="나눔고딕" w:hAnsi="나눔고딕"/>
          <w:kern w:val="0"/>
        </w:rPr>
        <w:t>(Freelance</w:t>
      </w:r>
      <w:r w:rsidR="00E60640" w:rsidRPr="00972B11">
        <w:rPr>
          <w:rFonts w:ascii="나눔고딕" w:eastAsia="나눔고딕" w:hAnsi="나눔고딕"/>
          <w:kern w:val="0"/>
        </w:rPr>
        <w:t xml:space="preserve"> Artist</w:t>
      </w:r>
      <w:r w:rsidRPr="00972B11">
        <w:rPr>
          <w:rFonts w:ascii="나눔고딕" w:eastAsia="나눔고딕" w:hAnsi="나눔고딕"/>
          <w:kern w:val="0"/>
        </w:rPr>
        <w:t xml:space="preserve">), Johnson Lin(Event Organizer of IGDA </w:t>
      </w:r>
      <w:proofErr w:type="spellStart"/>
      <w:r w:rsidRPr="00972B11">
        <w:rPr>
          <w:rFonts w:ascii="나눔고딕" w:eastAsia="나눔고딕" w:hAnsi="나눔고딕"/>
          <w:kern w:val="0"/>
        </w:rPr>
        <w:t>Taiwan&amp;IGDShare</w:t>
      </w:r>
      <w:proofErr w:type="spellEnd"/>
      <w:r w:rsidRPr="00972B11">
        <w:rPr>
          <w:rFonts w:ascii="나눔고딕" w:eastAsia="나눔고딕" w:hAnsi="나눔고딕"/>
          <w:kern w:val="0"/>
        </w:rPr>
        <w:t>), and Talk show session</w:t>
      </w:r>
      <w:r w:rsidR="00FB6804" w:rsidRPr="00972B11">
        <w:rPr>
          <w:rFonts w:ascii="나눔고딕" w:eastAsia="나눔고딕" w:hAnsi="나눔고딕" w:hint="eastAsia"/>
          <w:kern w:val="0"/>
        </w:rPr>
        <w:t xml:space="preserve"> </w:t>
      </w:r>
      <w:r w:rsidRPr="00972B11">
        <w:rPr>
          <w:rFonts w:ascii="나눔고딕" w:eastAsia="나눔고딕" w:hAnsi="나눔고딕" w:hint="eastAsia"/>
          <w:kern w:val="0"/>
        </w:rPr>
        <w:t>▶</w:t>
      </w:r>
      <w:r w:rsidRPr="00972B11">
        <w:rPr>
          <w:rFonts w:ascii="나눔고딕" w:eastAsia="나눔고딕" w:hAnsi="나눔고딕"/>
          <w:kern w:val="0"/>
        </w:rPr>
        <w:t>3</w:t>
      </w:r>
      <w:r w:rsidRPr="00972B11">
        <w:rPr>
          <w:rFonts w:ascii="나눔고딕" w:eastAsia="나눔고딕" w:hAnsi="나눔고딕"/>
          <w:kern w:val="0"/>
          <w:vertAlign w:val="superscript"/>
        </w:rPr>
        <w:t>rd</w:t>
      </w:r>
      <w:r w:rsidRPr="00972B11">
        <w:rPr>
          <w:rFonts w:ascii="나눔고딕" w:eastAsia="나눔고딕" w:hAnsi="나눔고딕"/>
          <w:kern w:val="0"/>
        </w:rPr>
        <w:t xml:space="preserve"> day: Speech sessions by Lawrence Mien(Director of Partner Experience of </w:t>
      </w:r>
      <w:proofErr w:type="spellStart"/>
      <w:r w:rsidRPr="00972B11">
        <w:rPr>
          <w:rFonts w:ascii="나눔고딕" w:eastAsia="나눔고딕" w:hAnsi="나눔고딕"/>
          <w:kern w:val="0"/>
        </w:rPr>
        <w:t>Xsolla</w:t>
      </w:r>
      <w:proofErr w:type="spellEnd"/>
      <w:r w:rsidRPr="00972B11">
        <w:rPr>
          <w:rFonts w:ascii="나눔고딕" w:eastAsia="나눔고딕" w:hAnsi="나눔고딕"/>
          <w:kern w:val="0"/>
        </w:rPr>
        <w:t xml:space="preserve"> Inc.)</w:t>
      </w:r>
      <w:r w:rsidRPr="00972B11">
        <w:rPr>
          <w:rFonts w:ascii="나눔고딕" w:eastAsia="나눔고딕" w:hAnsi="나눔고딕" w:hint="eastAsia"/>
          <w:kern w:val="0"/>
        </w:rPr>
        <w:t>,</w:t>
      </w:r>
      <w:r w:rsidRPr="00972B11">
        <w:rPr>
          <w:rFonts w:ascii="나눔고딕" w:eastAsia="나눔고딕" w:hAnsi="나눔고딕"/>
          <w:kern w:val="0"/>
        </w:rPr>
        <w:t xml:space="preserve"> S</w:t>
      </w:r>
      <w:r w:rsidR="00204B05" w:rsidRPr="00972B11">
        <w:rPr>
          <w:rFonts w:ascii="나눔고딕" w:eastAsia="나눔고딕" w:hAnsi="나눔고딕"/>
          <w:kern w:val="0"/>
        </w:rPr>
        <w:t>ang</w:t>
      </w:r>
      <w:r w:rsidR="00813222" w:rsidRPr="00972B11">
        <w:rPr>
          <w:rFonts w:ascii="나눔고딕" w:eastAsia="나눔고딕" w:hAnsi="나눔고딕"/>
          <w:kern w:val="0"/>
        </w:rPr>
        <w:t>-</w:t>
      </w:r>
      <w:r w:rsidR="00F314A0" w:rsidRPr="00972B11">
        <w:rPr>
          <w:rFonts w:ascii="나눔고딕" w:eastAsia="나눔고딕" w:hAnsi="나눔고딕"/>
          <w:kern w:val="0"/>
        </w:rPr>
        <w:t>W</w:t>
      </w:r>
      <w:r w:rsidR="00204B05" w:rsidRPr="00972B11">
        <w:rPr>
          <w:rFonts w:ascii="나눔고딕" w:eastAsia="나눔고딕" w:hAnsi="나눔고딕"/>
          <w:kern w:val="0"/>
        </w:rPr>
        <w:t>oo</w:t>
      </w:r>
      <w:r w:rsidRPr="00972B11">
        <w:rPr>
          <w:rFonts w:ascii="나눔고딕" w:eastAsia="나눔고딕" w:hAnsi="나눔고딕"/>
          <w:kern w:val="0"/>
        </w:rPr>
        <w:t xml:space="preserve"> P</w:t>
      </w:r>
      <w:r w:rsidR="00204B05" w:rsidRPr="00972B11">
        <w:rPr>
          <w:rFonts w:ascii="나눔고딕" w:eastAsia="나눔고딕" w:hAnsi="나눔고딕"/>
          <w:kern w:val="0"/>
        </w:rPr>
        <w:t>ark</w:t>
      </w:r>
      <w:r w:rsidRPr="00972B11">
        <w:rPr>
          <w:rFonts w:ascii="나눔고딕" w:eastAsia="나눔고딕" w:hAnsi="나눔고딕"/>
          <w:kern w:val="0"/>
        </w:rPr>
        <w:t xml:space="preserve">(CEO of </w:t>
      </w:r>
      <w:proofErr w:type="spellStart"/>
      <w:r w:rsidRPr="00972B11">
        <w:rPr>
          <w:rFonts w:ascii="나눔고딕" w:eastAsia="나눔고딕" w:hAnsi="나눔고딕"/>
          <w:kern w:val="0"/>
        </w:rPr>
        <w:t>SouthPAW</w:t>
      </w:r>
      <w:proofErr w:type="spellEnd"/>
      <w:r w:rsidRPr="00972B11">
        <w:rPr>
          <w:rFonts w:ascii="나눔고딕" w:eastAsia="나눔고딕" w:hAnsi="나눔고딕"/>
          <w:kern w:val="0"/>
        </w:rPr>
        <w:t xml:space="preserve"> Games), </w:t>
      </w:r>
      <w:proofErr w:type="spellStart"/>
      <w:r w:rsidRPr="00972B11">
        <w:rPr>
          <w:rFonts w:ascii="나눔고딕" w:eastAsia="나눔고딕" w:hAnsi="나눔고딕"/>
          <w:kern w:val="0"/>
        </w:rPr>
        <w:t>Sae</w:t>
      </w:r>
      <w:r w:rsidR="003A1239" w:rsidRPr="00972B11">
        <w:rPr>
          <w:rFonts w:ascii="나눔고딕" w:eastAsia="나눔고딕" w:hAnsi="나눔고딕"/>
          <w:kern w:val="0"/>
        </w:rPr>
        <w:t>-</w:t>
      </w:r>
      <w:r w:rsidRPr="00972B11">
        <w:rPr>
          <w:rFonts w:ascii="나눔고딕" w:eastAsia="나눔고딕" w:hAnsi="나눔고딕"/>
          <w:kern w:val="0"/>
        </w:rPr>
        <w:t>hoon</w:t>
      </w:r>
      <w:proofErr w:type="spellEnd"/>
      <w:r w:rsidRPr="00972B11">
        <w:rPr>
          <w:rFonts w:ascii="나눔고딕" w:eastAsia="나눔고딕" w:hAnsi="나눔고딕"/>
          <w:kern w:val="0"/>
        </w:rPr>
        <w:t xml:space="preserve"> Lee(CEO of </w:t>
      </w:r>
      <w:proofErr w:type="spellStart"/>
      <w:r w:rsidRPr="00972B11">
        <w:rPr>
          <w:rFonts w:ascii="나눔고딕" w:eastAsia="나눔고딕" w:hAnsi="나눔고딕"/>
          <w:kern w:val="0"/>
        </w:rPr>
        <w:t>Pixellore</w:t>
      </w:r>
      <w:proofErr w:type="spellEnd"/>
      <w:r w:rsidRPr="00972B11">
        <w:rPr>
          <w:rFonts w:ascii="나눔고딕" w:eastAsia="나눔고딕" w:hAnsi="나눔고딕"/>
          <w:kern w:val="0"/>
        </w:rPr>
        <w:t xml:space="preserve"> Inc.), Bo</w:t>
      </w:r>
      <w:r w:rsidR="0068406B" w:rsidRPr="00972B11">
        <w:rPr>
          <w:rFonts w:ascii="나눔고딕" w:eastAsia="나눔고딕" w:hAnsi="나눔고딕"/>
          <w:kern w:val="0"/>
        </w:rPr>
        <w:t>-</w:t>
      </w:r>
      <w:proofErr w:type="spellStart"/>
      <w:r w:rsidR="00F314A0" w:rsidRPr="00972B11">
        <w:rPr>
          <w:rFonts w:ascii="나눔고딕" w:eastAsia="나눔고딕" w:hAnsi="나눔고딕"/>
          <w:kern w:val="0"/>
        </w:rPr>
        <w:t>S</w:t>
      </w:r>
      <w:r w:rsidRPr="00972B11">
        <w:rPr>
          <w:rFonts w:ascii="나눔고딕" w:eastAsia="나눔고딕" w:hAnsi="나눔고딕"/>
          <w:kern w:val="0"/>
        </w:rPr>
        <w:t>ik</w:t>
      </w:r>
      <w:proofErr w:type="spellEnd"/>
      <w:r w:rsidRPr="00972B11">
        <w:rPr>
          <w:rFonts w:ascii="나눔고딕" w:eastAsia="나눔고딕" w:hAnsi="나눔고딕"/>
          <w:kern w:val="0"/>
        </w:rPr>
        <w:t xml:space="preserve"> Shin(CEO of Toward Inc.)</w:t>
      </w:r>
      <w:r w:rsidRPr="00972B11">
        <w:rPr>
          <w:rFonts w:ascii="나눔고딕" w:eastAsia="나눔고딕" w:hAnsi="나눔고딕" w:hint="eastAsia"/>
          <w:kern w:val="0"/>
        </w:rPr>
        <w:t xml:space="preserve"> ▶</w:t>
      </w:r>
      <w:r w:rsidRPr="00972B11">
        <w:rPr>
          <w:rFonts w:ascii="나눔고딕" w:eastAsia="나눔고딕" w:hAnsi="나눔고딕"/>
          <w:kern w:val="0"/>
        </w:rPr>
        <w:t>4</w:t>
      </w:r>
      <w:r w:rsidRPr="00972B11">
        <w:rPr>
          <w:rFonts w:ascii="나눔고딕" w:eastAsia="나눔고딕" w:hAnsi="나눔고딕"/>
          <w:kern w:val="0"/>
          <w:vertAlign w:val="superscript"/>
        </w:rPr>
        <w:t>th</w:t>
      </w:r>
      <w:r w:rsidRPr="00972B11">
        <w:rPr>
          <w:rFonts w:ascii="나눔고딕" w:eastAsia="나눔고딕" w:hAnsi="나눔고딕"/>
          <w:kern w:val="0"/>
        </w:rPr>
        <w:t xml:space="preserve"> day: Yong</w:t>
      </w:r>
      <w:r w:rsidR="006B4F63" w:rsidRPr="00972B11">
        <w:rPr>
          <w:rFonts w:ascii="나눔고딕" w:eastAsia="나눔고딕" w:hAnsi="나눔고딕"/>
          <w:kern w:val="0"/>
        </w:rPr>
        <w:t>-</w:t>
      </w:r>
      <w:r w:rsidR="00F314A0" w:rsidRPr="00972B11">
        <w:rPr>
          <w:rFonts w:ascii="나눔고딕" w:eastAsia="나눔고딕" w:hAnsi="나눔고딕"/>
          <w:kern w:val="0"/>
        </w:rPr>
        <w:t>H</w:t>
      </w:r>
      <w:r w:rsidRPr="00972B11">
        <w:rPr>
          <w:rFonts w:ascii="나눔고딕" w:eastAsia="나눔고딕" w:hAnsi="나눔고딕"/>
          <w:kern w:val="0"/>
        </w:rPr>
        <w:t xml:space="preserve">yun Lee(Manager </w:t>
      </w:r>
      <w:r>
        <w:rPr>
          <w:rFonts w:ascii="나눔고딕" w:eastAsia="나눔고딕" w:hAnsi="나눔고딕"/>
          <w:kern w:val="0"/>
        </w:rPr>
        <w:t xml:space="preserve">of </w:t>
      </w:r>
      <w:r w:rsidRPr="007D0F56">
        <w:rPr>
          <w:rFonts w:ascii="나눔고딕" w:eastAsia="나눔고딕" w:hAnsi="나눔고딕"/>
          <w:kern w:val="0"/>
        </w:rPr>
        <w:t>NAVER Cloud</w:t>
      </w:r>
      <w:r>
        <w:rPr>
          <w:rFonts w:ascii="나눔고딕" w:eastAsia="나눔고딕" w:hAnsi="나눔고딕"/>
          <w:kern w:val="0"/>
        </w:rPr>
        <w:t xml:space="preserve">), </w:t>
      </w:r>
      <w:r w:rsidRPr="007D0F56">
        <w:rPr>
          <w:rFonts w:ascii="나눔고딕" w:eastAsia="나눔고딕" w:hAnsi="나눔고딕"/>
          <w:kern w:val="0"/>
        </w:rPr>
        <w:t>Reuben Sim</w:t>
      </w:r>
      <w:r>
        <w:rPr>
          <w:rFonts w:ascii="나눔고딕" w:eastAsia="나눔고딕" w:hAnsi="나눔고딕"/>
          <w:kern w:val="0"/>
        </w:rPr>
        <w:t>(</w:t>
      </w:r>
      <w:r w:rsidRPr="007D0F56">
        <w:rPr>
          <w:rFonts w:ascii="나눔고딕" w:eastAsia="나눔고딕" w:hAnsi="나눔고딕"/>
          <w:kern w:val="0"/>
        </w:rPr>
        <w:t>Senior Manager</w:t>
      </w:r>
      <w:r>
        <w:rPr>
          <w:rFonts w:ascii="나눔고딕" w:eastAsia="나눔고딕" w:hAnsi="나눔고딕"/>
          <w:kern w:val="0"/>
        </w:rPr>
        <w:t xml:space="preserve"> of </w:t>
      </w:r>
      <w:proofErr w:type="spellStart"/>
      <w:r w:rsidRPr="007D0F56">
        <w:rPr>
          <w:rFonts w:ascii="나눔고딕" w:eastAsia="나눔고딕" w:hAnsi="나눔고딕"/>
          <w:kern w:val="0"/>
        </w:rPr>
        <w:t>Eliphant</w:t>
      </w:r>
      <w:proofErr w:type="spellEnd"/>
      <w:r w:rsidRPr="007D0F56">
        <w:rPr>
          <w:rFonts w:ascii="나눔고딕" w:eastAsia="나눔고딕" w:hAnsi="나눔고딕"/>
          <w:kern w:val="0"/>
        </w:rPr>
        <w:t xml:space="preserve"> Pte Lt</w:t>
      </w:r>
      <w:r>
        <w:rPr>
          <w:rFonts w:ascii="나눔고딕" w:eastAsia="나눔고딕" w:hAnsi="나눔고딕"/>
          <w:kern w:val="0"/>
        </w:rPr>
        <w:t xml:space="preserve">d and </w:t>
      </w:r>
      <w:proofErr w:type="spellStart"/>
      <w:r w:rsidRPr="007D0F56">
        <w:rPr>
          <w:rFonts w:ascii="나눔고딕" w:eastAsia="나눔고딕" w:hAnsi="나눔고딕"/>
          <w:kern w:val="0"/>
        </w:rPr>
        <w:t>GameStart</w:t>
      </w:r>
      <w:proofErr w:type="spellEnd"/>
      <w:r w:rsidRPr="007D0F56">
        <w:rPr>
          <w:rFonts w:ascii="나눔고딕" w:eastAsia="나눔고딕" w:hAnsi="나눔고딕"/>
          <w:kern w:val="0"/>
        </w:rPr>
        <w:t xml:space="preserve"> Asia</w:t>
      </w:r>
      <w:r>
        <w:rPr>
          <w:rFonts w:ascii="나눔고딕" w:eastAsia="나눔고딕" w:hAnsi="나눔고딕"/>
          <w:kern w:val="0"/>
        </w:rPr>
        <w:t xml:space="preserve">), and </w:t>
      </w:r>
      <w:proofErr w:type="spellStart"/>
      <w:r>
        <w:rPr>
          <w:rFonts w:ascii="나눔고딕" w:eastAsia="나눔고딕" w:hAnsi="나눔고딕"/>
          <w:kern w:val="0"/>
        </w:rPr>
        <w:t>Talkshow</w:t>
      </w:r>
      <w:proofErr w:type="spellEnd"/>
      <w:r>
        <w:rPr>
          <w:rFonts w:ascii="나눔고딕" w:eastAsia="나눔고딕" w:hAnsi="나눔고딕"/>
          <w:kern w:val="0"/>
        </w:rPr>
        <w:t xml:space="preserve"> session</w:t>
      </w:r>
      <w:r>
        <w:rPr>
          <w:rFonts w:ascii="나눔고딕" w:eastAsia="나눔고딕" w:hAnsi="나눔고딕" w:hint="eastAsia"/>
          <w:kern w:val="0"/>
        </w:rPr>
        <w:t xml:space="preserve"> ▶5</w:t>
      </w:r>
      <w:r w:rsidRPr="000E5481">
        <w:rPr>
          <w:rFonts w:ascii="나눔고딕" w:eastAsia="나눔고딕" w:hAnsi="나눔고딕"/>
          <w:kern w:val="0"/>
          <w:vertAlign w:val="superscript"/>
        </w:rPr>
        <w:t>th</w:t>
      </w:r>
      <w:r>
        <w:rPr>
          <w:rFonts w:ascii="나눔고딕" w:eastAsia="나눔고딕" w:hAnsi="나눔고딕"/>
          <w:kern w:val="0"/>
        </w:rPr>
        <w:t xml:space="preserve"> day:</w:t>
      </w:r>
      <w:r w:rsidR="008636BF">
        <w:rPr>
          <w:rFonts w:ascii="나눔고딕" w:eastAsia="나눔고딕" w:hAnsi="나눔고딕"/>
          <w:kern w:val="0"/>
        </w:rPr>
        <w:t xml:space="preserve"> Speech sessions by</w:t>
      </w:r>
      <w:r>
        <w:rPr>
          <w:rFonts w:ascii="나눔고딕" w:eastAsia="나눔고딕" w:hAnsi="나눔고딕"/>
          <w:kern w:val="0"/>
        </w:rPr>
        <w:t xml:space="preserve"> </w:t>
      </w:r>
      <w:r w:rsidRPr="005E54C6">
        <w:rPr>
          <w:rFonts w:ascii="나눔고딕" w:eastAsia="나눔고딕" w:hAnsi="나눔고딕"/>
          <w:kern w:val="0"/>
        </w:rPr>
        <w:t>Chris Hewish</w:t>
      </w:r>
      <w:r w:rsidR="00C77FA5">
        <w:rPr>
          <w:rFonts w:ascii="나눔고딕" w:eastAsia="나눔고딕" w:hAnsi="나눔고딕"/>
          <w:kern w:val="0"/>
        </w:rPr>
        <w:t>(</w:t>
      </w:r>
      <w:r w:rsidRPr="005E54C6">
        <w:rPr>
          <w:rFonts w:ascii="나눔고딕" w:eastAsia="나눔고딕" w:hAnsi="나눔고딕"/>
          <w:kern w:val="0"/>
        </w:rPr>
        <w:t xml:space="preserve">President of </w:t>
      </w:r>
      <w:proofErr w:type="spellStart"/>
      <w:r w:rsidRPr="005E54C6">
        <w:rPr>
          <w:rFonts w:ascii="나눔고딕" w:eastAsia="나눔고딕" w:hAnsi="나눔고딕"/>
          <w:kern w:val="0"/>
        </w:rPr>
        <w:t>Xsolla</w:t>
      </w:r>
      <w:proofErr w:type="spellEnd"/>
      <w:r>
        <w:rPr>
          <w:rFonts w:ascii="나눔고딕" w:eastAsia="나눔고딕" w:hAnsi="나눔고딕"/>
          <w:kern w:val="0"/>
        </w:rPr>
        <w:t xml:space="preserve"> Inc.</w:t>
      </w:r>
      <w:r w:rsidR="00C77FA5">
        <w:rPr>
          <w:rFonts w:ascii="나눔고딕" w:eastAsia="나눔고딕" w:hAnsi="나눔고딕"/>
          <w:kern w:val="0"/>
        </w:rPr>
        <w:t>)</w:t>
      </w:r>
      <w:r>
        <w:rPr>
          <w:rFonts w:ascii="나눔고딕" w:eastAsia="나눔고딕" w:hAnsi="나눔고딕" w:hint="eastAsia"/>
          <w:kern w:val="0"/>
        </w:rPr>
        <w:t xml:space="preserve"> </w:t>
      </w:r>
      <w:r>
        <w:rPr>
          <w:rFonts w:ascii="나눔고딕" w:eastAsia="나눔고딕" w:hAnsi="나눔고딕"/>
          <w:kern w:val="0"/>
        </w:rPr>
        <w:t>and Rerun</w:t>
      </w:r>
      <w:r w:rsidR="004F130B">
        <w:rPr>
          <w:rFonts w:ascii="나눔고딕" w:eastAsia="나눔고딕" w:hAnsi="나눔고딕" w:hint="eastAsia"/>
          <w:kern w:val="0"/>
        </w:rPr>
        <w:t>s</w:t>
      </w:r>
      <w:r>
        <w:rPr>
          <w:rFonts w:ascii="나눔고딕" w:eastAsia="나눔고딕" w:hAnsi="나눔고딕"/>
          <w:kern w:val="0"/>
        </w:rPr>
        <w:t xml:space="preserve"> of the previous </w:t>
      </w:r>
      <w:r>
        <w:rPr>
          <w:rFonts w:ascii="나눔고딕" w:eastAsia="나눔고딕" w:hAnsi="나눔고딕" w:hint="eastAsia"/>
          <w:kern w:val="0"/>
        </w:rPr>
        <w:t>s</w:t>
      </w:r>
      <w:r>
        <w:rPr>
          <w:rFonts w:ascii="나눔고딕" w:eastAsia="나눔고딕" w:hAnsi="나눔고딕"/>
          <w:kern w:val="0"/>
        </w:rPr>
        <w:t>essions</w:t>
      </w:r>
    </w:p>
    <w:p w14:paraId="0230F3F6" w14:textId="20EEAA14" w:rsidR="0022095F" w:rsidRDefault="0022095F" w:rsidP="00135A0A">
      <w:pPr>
        <w:pStyle w:val="a3"/>
        <w:rPr>
          <w:rFonts w:ascii="나눔고딕" w:eastAsia="나눔고딕" w:hAnsi="나눔고딕"/>
          <w:kern w:val="0"/>
        </w:rPr>
      </w:pPr>
    </w:p>
    <w:p w14:paraId="7EFF818D" w14:textId="2592F2DA" w:rsidR="0036007B" w:rsidRDefault="00250153" w:rsidP="00135A0A">
      <w:pPr>
        <w:pStyle w:val="a3"/>
        <w:rPr>
          <w:rFonts w:ascii="나눔고딕" w:eastAsia="나눔고딕" w:hAnsi="나눔고딕"/>
          <w:kern w:val="0"/>
        </w:rPr>
      </w:pPr>
      <w:r>
        <w:rPr>
          <w:rFonts w:ascii="나눔고딕" w:eastAsia="나눔고딕" w:hAnsi="나눔고딕" w:hint="eastAsia"/>
          <w:kern w:val="0"/>
        </w:rPr>
        <w:t>T</w:t>
      </w:r>
      <w:r>
        <w:rPr>
          <w:rFonts w:ascii="나눔고딕" w:eastAsia="나눔고딕" w:hAnsi="나눔고딕"/>
          <w:kern w:val="0"/>
        </w:rPr>
        <w:t xml:space="preserve">he committee has also prepared various events. </w:t>
      </w:r>
      <w:r>
        <w:rPr>
          <w:rFonts w:ascii="나눔고딕" w:eastAsia="나눔고딕" w:hAnsi="나눔고딕" w:hint="eastAsia"/>
          <w:kern w:val="0"/>
        </w:rPr>
        <w:t>T</w:t>
      </w:r>
      <w:r>
        <w:rPr>
          <w:rFonts w:ascii="나눔고딕" w:eastAsia="나눔고딕" w:hAnsi="나눔고딕"/>
          <w:kern w:val="0"/>
        </w:rPr>
        <w:t>here will be q</w:t>
      </w:r>
      <w:r w:rsidRPr="0062378A">
        <w:rPr>
          <w:rFonts w:ascii="나눔고딕" w:eastAsia="나눔고딕" w:hAnsi="나눔고딕"/>
          <w:kern w:val="0"/>
        </w:rPr>
        <w:t>uiz</w:t>
      </w:r>
      <w:r>
        <w:rPr>
          <w:rFonts w:ascii="나눔고딕" w:eastAsia="나눔고딕" w:hAnsi="나눔고딕"/>
          <w:kern w:val="0"/>
        </w:rPr>
        <w:t>zes</w:t>
      </w:r>
      <w:r w:rsidRPr="0062378A">
        <w:rPr>
          <w:rFonts w:ascii="나눔고딕" w:eastAsia="나눔고딕" w:hAnsi="나눔고딕"/>
          <w:kern w:val="0"/>
        </w:rPr>
        <w:t xml:space="preserve"> and</w:t>
      </w:r>
      <w:r>
        <w:rPr>
          <w:rFonts w:ascii="나눔고딕" w:eastAsia="나눔고딕" w:hAnsi="나눔고딕"/>
          <w:kern w:val="0"/>
        </w:rPr>
        <w:t xml:space="preserve"> </w:t>
      </w:r>
      <w:r w:rsidRPr="0062378A">
        <w:rPr>
          <w:rFonts w:ascii="나눔고딕" w:eastAsia="나눔고딕" w:hAnsi="나눔고딕"/>
          <w:kern w:val="0"/>
        </w:rPr>
        <w:t xml:space="preserve">gift voucher prizes to </w:t>
      </w:r>
      <w:r>
        <w:rPr>
          <w:rFonts w:ascii="나눔고딕" w:eastAsia="나눔고딕" w:hAnsi="나눔고딕"/>
          <w:kern w:val="0"/>
        </w:rPr>
        <w:t>10 people in the</w:t>
      </w:r>
      <w:r w:rsidRPr="0062378A">
        <w:rPr>
          <w:rFonts w:ascii="나눔고딕" w:eastAsia="나눔고딕" w:hAnsi="나눔고딕"/>
          <w:kern w:val="0"/>
        </w:rPr>
        <w:t xml:space="preserve"> audience</w:t>
      </w:r>
      <w:r>
        <w:rPr>
          <w:rFonts w:ascii="나눔고딕" w:eastAsia="나눔고딕" w:hAnsi="나눔고딕"/>
          <w:kern w:val="0"/>
        </w:rPr>
        <w:t xml:space="preserve"> before the end of each conference session. They will reveal the back</w:t>
      </w:r>
      <w:r w:rsidR="00B5540F">
        <w:rPr>
          <w:rFonts w:ascii="나눔고딕" w:eastAsia="나눔고딕" w:hAnsi="나눔고딕"/>
          <w:kern w:val="0"/>
        </w:rPr>
        <w:t>-</w:t>
      </w:r>
      <w:r>
        <w:rPr>
          <w:rFonts w:ascii="나눔고딕" w:eastAsia="나눔고딕" w:hAnsi="나눔고딕"/>
          <w:kern w:val="0"/>
        </w:rPr>
        <w:t>story video of the BIC exhibit developers in between sessions.</w:t>
      </w:r>
    </w:p>
    <w:p w14:paraId="6C038ACA" w14:textId="5EF067F5" w:rsidR="00360361" w:rsidRDefault="00360361" w:rsidP="00135A0A">
      <w:pPr>
        <w:pStyle w:val="a3"/>
        <w:rPr>
          <w:rFonts w:ascii="나눔고딕" w:eastAsia="나눔고딕" w:hAnsi="나눔고딕"/>
          <w:kern w:val="0"/>
        </w:rPr>
      </w:pPr>
    </w:p>
    <w:p w14:paraId="47D11684" w14:textId="7660C04D" w:rsidR="00360361" w:rsidRDefault="0003635A" w:rsidP="00135A0A">
      <w:pPr>
        <w:pStyle w:val="a3"/>
        <w:rPr>
          <w:rFonts w:ascii="나눔고딕" w:eastAsia="나눔고딕" w:hAnsi="나눔고딕"/>
          <w:kern w:val="0"/>
        </w:rPr>
      </w:pPr>
      <w:r>
        <w:rPr>
          <w:rFonts w:ascii="나눔고딕" w:eastAsia="나눔고딕" w:hAnsi="나눔고딕"/>
          <w:kern w:val="0"/>
        </w:rPr>
        <w:t xml:space="preserve">All conference sessions will be shown only on the scheduled time including reruns. </w:t>
      </w:r>
      <w:r w:rsidRPr="00775122">
        <w:rPr>
          <w:rFonts w:ascii="나눔고딕" w:eastAsia="나눔고딕" w:hAnsi="나눔고딕"/>
          <w:kern w:val="0"/>
        </w:rPr>
        <w:t xml:space="preserve">If you join the </w:t>
      </w:r>
      <w:r w:rsidRPr="00775122">
        <w:rPr>
          <w:rFonts w:ascii="나눔고딕" w:eastAsia="나눔고딕" w:hAnsi="나눔고딕"/>
          <w:kern w:val="0"/>
        </w:rPr>
        <w:lastRenderedPageBreak/>
        <w:t>BIC website, you can receive a free-pass ticket that allows access to all conference se</w:t>
      </w:r>
      <w:r>
        <w:rPr>
          <w:rFonts w:ascii="나눔고딕" w:eastAsia="나눔고딕" w:hAnsi="나눔고딕"/>
          <w:kern w:val="0"/>
        </w:rPr>
        <w:t>ssions</w:t>
      </w:r>
      <w:r w:rsidRPr="00775122">
        <w:rPr>
          <w:rFonts w:ascii="나눔고딕" w:eastAsia="나눔고딕" w:hAnsi="나눔고딕"/>
          <w:kern w:val="0"/>
        </w:rPr>
        <w:t xml:space="preserve"> for no cost.</w:t>
      </w:r>
    </w:p>
    <w:p w14:paraId="023BB5F0" w14:textId="77777777" w:rsidR="0022095F" w:rsidRDefault="0022095F" w:rsidP="00135A0A">
      <w:pPr>
        <w:pStyle w:val="a3"/>
        <w:rPr>
          <w:rFonts w:ascii="나눔고딕" w:eastAsia="나눔고딕" w:hAnsi="나눔고딕"/>
          <w:kern w:val="0"/>
        </w:rPr>
      </w:pPr>
    </w:p>
    <w:p w14:paraId="6CEC64AD" w14:textId="71B0951C" w:rsidR="00C108A4" w:rsidRDefault="0003635A" w:rsidP="00135A0A">
      <w:pPr>
        <w:pStyle w:val="a3"/>
        <w:rPr>
          <w:rFonts w:ascii="나눔고딕" w:eastAsia="나눔고딕" w:hAnsi="나눔고딕"/>
          <w:kern w:val="0"/>
        </w:rPr>
      </w:pPr>
      <w:r>
        <w:rPr>
          <w:rFonts w:ascii="나눔고딕" w:eastAsia="나눔고딕" w:hAnsi="나눔고딕"/>
          <w:kern w:val="0"/>
        </w:rPr>
        <w:t>BIC Festival 2020 will be more convenient this year due to being able to access the festival through the official website from any location of your choice from Oct 19</w:t>
      </w:r>
      <w:r w:rsidRPr="007E2361">
        <w:rPr>
          <w:rFonts w:ascii="나눔고딕" w:eastAsia="나눔고딕" w:hAnsi="나눔고딕"/>
          <w:kern w:val="0"/>
          <w:vertAlign w:val="superscript"/>
        </w:rPr>
        <w:t>th</w:t>
      </w:r>
      <w:r>
        <w:rPr>
          <w:rFonts w:ascii="나눔고딕" w:eastAsia="나눔고딕" w:hAnsi="나눔고딕"/>
          <w:kern w:val="0"/>
        </w:rPr>
        <w:t xml:space="preserve"> to 25</w:t>
      </w:r>
      <w:r w:rsidRPr="007E2361">
        <w:rPr>
          <w:rFonts w:ascii="나눔고딕" w:eastAsia="나눔고딕" w:hAnsi="나눔고딕"/>
          <w:kern w:val="0"/>
          <w:vertAlign w:val="superscript"/>
        </w:rPr>
        <w:t>th</w:t>
      </w:r>
      <w:r>
        <w:rPr>
          <w:rFonts w:ascii="나눔고딕" w:eastAsia="나눔고딕" w:hAnsi="나눔고딕"/>
          <w:kern w:val="0"/>
        </w:rPr>
        <w:t xml:space="preserve">. Through the website, visitors will enjoy the real-world festival’s excitement and communication with the developers just as the offline event. </w:t>
      </w:r>
      <w:r>
        <w:rPr>
          <w:rFonts w:ascii="나눔고딕" w:eastAsia="나눔고딕" w:hAnsi="나눔고딕" w:hint="eastAsia"/>
          <w:kern w:val="0"/>
        </w:rPr>
        <w:t>F</w:t>
      </w:r>
      <w:r>
        <w:rPr>
          <w:rFonts w:ascii="나눔고딕" w:eastAsia="나눔고딕" w:hAnsi="나눔고딕"/>
          <w:kern w:val="0"/>
        </w:rPr>
        <w:t>or more information on the details, visit the official website.</w:t>
      </w:r>
    </w:p>
    <w:p w14:paraId="7467BE61" w14:textId="77777777" w:rsidR="0022370E" w:rsidRPr="001958B8" w:rsidRDefault="0022370E" w:rsidP="00135A0A">
      <w:pPr>
        <w:pStyle w:val="a3"/>
        <w:rPr>
          <w:rFonts w:ascii="나눔고딕" w:eastAsia="나눔고딕" w:hAnsi="나눔고딕"/>
          <w:kern w:val="0"/>
        </w:rPr>
      </w:pPr>
    </w:p>
    <w:p w14:paraId="5870A78D" w14:textId="26305124" w:rsidR="0026656C" w:rsidRDefault="002D1C5D" w:rsidP="00CA396A">
      <w:pPr>
        <w:pStyle w:val="a3"/>
        <w:rPr>
          <w:rFonts w:ascii="나눔고딕" w:eastAsia="나눔고딕" w:hAnsi="나눔고딕"/>
          <w:kern w:val="0"/>
        </w:rPr>
      </w:pPr>
      <w:r>
        <w:rPr>
          <w:rFonts w:ascii="나눔고딕" w:eastAsia="나눔고딕" w:hAnsi="나눔고딕" w:hint="eastAsia"/>
          <w:kern w:val="0"/>
        </w:rPr>
        <w:t xml:space="preserve">Tae-Geon </w:t>
      </w:r>
      <w:proofErr w:type="spellStart"/>
      <w:r>
        <w:rPr>
          <w:rFonts w:ascii="나눔고딕" w:eastAsia="나눔고딕" w:hAnsi="나눔고딕" w:hint="eastAsia"/>
          <w:kern w:val="0"/>
        </w:rPr>
        <w:t>Seo</w:t>
      </w:r>
      <w:proofErr w:type="spellEnd"/>
      <w:r>
        <w:rPr>
          <w:rFonts w:ascii="나눔고딕" w:eastAsia="나눔고딕" w:hAnsi="나눔고딕" w:hint="eastAsia"/>
          <w:kern w:val="0"/>
        </w:rPr>
        <w:t>, Executive Chairman of the Busan Indie Connect Festival Organizing Committee, said,</w:t>
      </w:r>
      <w:r>
        <w:rPr>
          <w:rFonts w:ascii="나눔고딕" w:eastAsia="나눔고딕" w:hAnsi="나눔고딕"/>
          <w:kern w:val="0"/>
        </w:rPr>
        <w:t xml:space="preserve"> “The committee built a system with various features to deliver the conference online as good as offline. We expect a lot of interest in the conference since the organization has prepared a lot of content from the</w:t>
      </w:r>
      <w:r>
        <w:rPr>
          <w:rFonts w:ascii="나눔고딕" w:eastAsia="나눔고딕" w:hAnsi="나눔고딕" w:hint="eastAsia"/>
          <w:kern w:val="0"/>
        </w:rPr>
        <w:t xml:space="preserve"> </w:t>
      </w:r>
      <w:r>
        <w:rPr>
          <w:rFonts w:ascii="나눔고딕" w:eastAsia="나눔고딕" w:hAnsi="나눔고딕"/>
          <w:bCs/>
        </w:rPr>
        <w:t>i</w:t>
      </w:r>
      <w:r w:rsidRPr="003F32E3">
        <w:rPr>
          <w:rFonts w:ascii="나눔고딕" w:eastAsia="나눔고딕" w:hAnsi="나눔고딕"/>
          <w:bCs/>
        </w:rPr>
        <w:t>nformation of the industry,</w:t>
      </w:r>
      <w:r>
        <w:rPr>
          <w:rFonts w:ascii="나눔고딕" w:eastAsia="나눔고딕" w:hAnsi="나눔고딕"/>
          <w:bCs/>
        </w:rPr>
        <w:t xml:space="preserve"> the</w:t>
      </w:r>
      <w:r w:rsidRPr="003F32E3">
        <w:rPr>
          <w:rFonts w:ascii="나눔고딕" w:eastAsia="나눔고딕" w:hAnsi="나눔고딕"/>
          <w:bCs/>
        </w:rPr>
        <w:t xml:space="preserve"> developer’s </w:t>
      </w:r>
      <w:r>
        <w:rPr>
          <w:rFonts w:ascii="나눔고딕" w:eastAsia="나눔고딕" w:hAnsi="나눔고딕"/>
          <w:bCs/>
        </w:rPr>
        <w:t>back</w:t>
      </w:r>
      <w:r w:rsidRPr="003F32E3">
        <w:rPr>
          <w:rFonts w:ascii="나눔고딕" w:eastAsia="나눔고딕" w:hAnsi="나눔고딕"/>
          <w:bCs/>
        </w:rPr>
        <w:t xml:space="preserve"> story video</w:t>
      </w:r>
      <w:r>
        <w:rPr>
          <w:rFonts w:ascii="나눔고딕" w:eastAsia="나눔고딕" w:hAnsi="나눔고딕"/>
          <w:bCs/>
        </w:rPr>
        <w:t>, and</w:t>
      </w:r>
      <w:r w:rsidRPr="003F32E3">
        <w:rPr>
          <w:rFonts w:ascii="나눔고딕" w:eastAsia="나눔고딕" w:hAnsi="나눔고딕"/>
          <w:bCs/>
        </w:rPr>
        <w:t xml:space="preserve"> surprise event</w:t>
      </w:r>
      <w:r w:rsidRPr="00FB7875">
        <w:rPr>
          <w:rFonts w:ascii="나눔고딕" w:eastAsia="나눔고딕" w:hAnsi="나눔고딕"/>
          <w:bCs/>
        </w:rPr>
        <w:t>”</w:t>
      </w:r>
      <w:r>
        <w:rPr>
          <w:rFonts w:ascii="나눔고딕" w:eastAsia="나눔고딕" w:hAnsi="나눔고딕"/>
          <w:bCs/>
        </w:rPr>
        <w:t>.</w:t>
      </w:r>
    </w:p>
    <w:p w14:paraId="367660DC" w14:textId="766E967C" w:rsidR="006F7F82" w:rsidRDefault="006F7F82" w:rsidP="00CA396A">
      <w:pPr>
        <w:pStyle w:val="a3"/>
        <w:rPr>
          <w:rFonts w:ascii="나눔고딕" w:eastAsia="나눔고딕" w:hAnsi="나눔고딕"/>
          <w:kern w:val="0"/>
        </w:rPr>
      </w:pPr>
    </w:p>
    <w:p w14:paraId="4678FCE0" w14:textId="77777777" w:rsidR="00A8294E" w:rsidRDefault="00A8294E" w:rsidP="00A8294E">
      <w:pPr>
        <w:pStyle w:val="a3"/>
        <w:rPr>
          <w:rFonts w:ascii="나눔고딕" w:eastAsia="나눔고딕" w:hAnsi="나눔고딕"/>
        </w:rPr>
      </w:pPr>
      <w:r>
        <w:rPr>
          <w:rFonts w:ascii="나눔고딕" w:eastAsia="나눔고딕" w:hAnsi="나눔고딕" w:hint="eastAsia"/>
        </w:rPr>
        <w:t>About Busan IT Industry Promotion Agency</w:t>
      </w:r>
    </w:p>
    <w:p w14:paraId="2A8A0A66" w14:textId="77777777" w:rsidR="00A8294E" w:rsidRDefault="00A8294E" w:rsidP="00A8294E">
      <w:pPr>
        <w:pStyle w:val="a3"/>
        <w:rPr>
          <w:rFonts w:ascii="나눔고딕" w:eastAsia="나눔고딕" w:hAnsi="나눔고딕"/>
          <w:spacing w:val="-2"/>
          <w:szCs w:val="20"/>
        </w:rPr>
      </w:pPr>
      <w:r>
        <w:rPr>
          <w:rFonts w:ascii="나눔고딕" w:eastAsia="나눔고딕" w:hAnsi="나눔고딕" w:hint="eastAsia"/>
        </w:rPr>
        <w:t>Busan IT Industry Promotion Agency operates the Busan Global Game Center to promote the Busan game industry with the support of Busan Metropolitan City, Ministry of Culture, Sports and Tourism, and Korea Creative Content Agency. Busan IT Industry Promotion Agency hosts the BIC Festival every year with Busan Indie Connect Festival Organizing Committee, to find and promote local indie games with potential. -The end-</w:t>
      </w:r>
    </w:p>
    <w:p w14:paraId="428D3729" w14:textId="77777777" w:rsidR="00F314A0" w:rsidRDefault="00F314A0" w:rsidP="00A8294E">
      <w:pPr>
        <w:pStyle w:val="a3"/>
        <w:rPr>
          <w:rFonts w:ascii="나눔고딕" w:eastAsia="나눔고딕" w:hAnsi="나눔고딕"/>
        </w:rPr>
      </w:pPr>
    </w:p>
    <w:p w14:paraId="631E2611" w14:textId="77777777" w:rsidR="00A8294E" w:rsidRDefault="00A8294E" w:rsidP="00A8294E">
      <w:pPr>
        <w:pStyle w:val="a3"/>
        <w:rPr>
          <w:rFonts w:ascii="나눔고딕" w:eastAsia="나눔고딕" w:hAnsi="나눔고딕"/>
          <w:b/>
        </w:rPr>
      </w:pPr>
      <w:r>
        <w:rPr>
          <w:rFonts w:ascii="나눔고딕" w:eastAsia="나눔고딕" w:hAnsi="나눔고딕" w:hint="eastAsia"/>
          <w:b/>
        </w:rPr>
        <w:t xml:space="preserve">[image provide_ BIC committee] BIC Festival Representative image </w:t>
      </w:r>
    </w:p>
    <w:p w14:paraId="1530372C" w14:textId="0ACA30F9" w:rsidR="00A8294E" w:rsidRPr="00971B0F" w:rsidRDefault="00A8294E" w:rsidP="00A8294E">
      <w:pPr>
        <w:pStyle w:val="a3"/>
        <w:rPr>
          <w:rFonts w:ascii="나눔고딕" w:eastAsia="나눔고딕" w:hAnsi="나눔고딕"/>
        </w:rPr>
      </w:pPr>
    </w:p>
    <w:p w14:paraId="17D384B9" w14:textId="228C5F39" w:rsidR="00A41532" w:rsidRPr="00955BD1" w:rsidRDefault="00A41532" w:rsidP="006562E8">
      <w:pPr>
        <w:pStyle w:val="a3"/>
        <w:rPr>
          <w:rFonts w:ascii="나눔고딕" w:eastAsia="나눔고딕" w:hAnsi="나눔고딕"/>
          <w:b/>
        </w:rPr>
      </w:pPr>
      <w:r w:rsidRPr="00A41532">
        <w:rPr>
          <w:rFonts w:ascii="나눔고딕" w:eastAsia="나눔고딕" w:hAnsi="나눔고딕"/>
          <w:b/>
          <w:noProof/>
        </w:rPr>
        <w:lastRenderedPageBreak/>
        <w:drawing>
          <wp:inline distT="0" distB="0" distL="0" distR="0" wp14:anchorId="7E2DDF00" wp14:editId="7FD7C3ED">
            <wp:extent cx="5731510" cy="4330065"/>
            <wp:effectExtent l="0" t="0" r="254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330065"/>
                    </a:xfrm>
                    <a:prstGeom prst="rect">
                      <a:avLst/>
                    </a:prstGeom>
                  </pic:spPr>
                </pic:pic>
              </a:graphicData>
            </a:graphic>
          </wp:inline>
        </w:drawing>
      </w:r>
    </w:p>
    <w:p w14:paraId="1715035A" w14:textId="77777777" w:rsidR="0060073D" w:rsidRPr="00955BD1" w:rsidRDefault="0060073D" w:rsidP="006562E8">
      <w:pPr>
        <w:pStyle w:val="a3"/>
        <w:rPr>
          <w:rFonts w:ascii="나눔고딕" w:eastAsia="나눔고딕" w:hAnsi="나눔고딕"/>
          <w:b/>
        </w:rPr>
      </w:pPr>
    </w:p>
    <w:tbl>
      <w:tblPr>
        <w:tblStyle w:val="a6"/>
        <w:tblW w:w="0" w:type="auto"/>
        <w:tblLook w:val="04A0" w:firstRow="1" w:lastRow="0" w:firstColumn="1" w:lastColumn="0" w:noHBand="0" w:noVBand="1"/>
      </w:tblPr>
      <w:tblGrid>
        <w:gridCol w:w="2769"/>
        <w:gridCol w:w="6247"/>
      </w:tblGrid>
      <w:tr w:rsidR="00A8294E" w14:paraId="1A0C1CDF" w14:textId="77777777" w:rsidTr="00B80993">
        <w:trPr>
          <w:trHeight w:val="740"/>
        </w:trPr>
        <w:tc>
          <w:tcPr>
            <w:tcW w:w="2769" w:type="dxa"/>
            <w:tcBorders>
              <w:top w:val="single" w:sz="4" w:space="0" w:color="auto"/>
              <w:left w:val="single" w:sz="4" w:space="0" w:color="auto"/>
              <w:bottom w:val="single" w:sz="4" w:space="0" w:color="auto"/>
              <w:right w:val="single" w:sz="4" w:space="0" w:color="auto"/>
            </w:tcBorders>
            <w:hideMark/>
          </w:tcPr>
          <w:p w14:paraId="11054ED6" w14:textId="77777777" w:rsidR="00A8294E" w:rsidRDefault="00A8294E" w:rsidP="00B80993">
            <w:pPr>
              <w:wordWrap/>
              <w:spacing w:line="384" w:lineRule="auto"/>
              <w:jc w:val="center"/>
              <w:textAlignment w:val="baseline"/>
              <w:rPr>
                <w:rFonts w:ascii="나눔고딕" w:eastAsia="나눔고딕" w:hAnsi="나눔고딕" w:cs="굴림"/>
                <w:b/>
                <w:color w:val="000000"/>
                <w:kern w:val="0"/>
                <w:szCs w:val="20"/>
              </w:rPr>
            </w:pPr>
            <w:r>
              <w:rPr>
                <w:rFonts w:ascii="나눔고딕" w:eastAsia="나눔고딕" w:hAnsi="나눔고딕" w:cs="굴림"/>
                <w:b/>
                <w:noProof/>
                <w:color w:val="000000"/>
                <w:kern w:val="0"/>
                <w:szCs w:val="20"/>
              </w:rPr>
              <w:drawing>
                <wp:inline distT="0" distB="0" distL="0" distR="0" wp14:anchorId="7AC2BEF3" wp14:editId="1C247A73">
                  <wp:extent cx="1160780" cy="413385"/>
                  <wp:effectExtent l="0" t="0" r="1270" b="5715"/>
                  <wp:docPr id="4" name="그림 4" descr="EMB0000292c40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descr="EMB0000292c40c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60780" cy="413385"/>
                          </a:xfrm>
                          <a:prstGeom prst="rect">
                            <a:avLst/>
                          </a:prstGeom>
                          <a:noFill/>
                          <a:ln>
                            <a:noFill/>
                          </a:ln>
                        </pic:spPr>
                      </pic:pic>
                    </a:graphicData>
                  </a:graphic>
                </wp:inline>
              </w:drawing>
            </w:r>
          </w:p>
        </w:tc>
        <w:tc>
          <w:tcPr>
            <w:tcW w:w="6247" w:type="dxa"/>
            <w:tcBorders>
              <w:top w:val="single" w:sz="4" w:space="0" w:color="auto"/>
              <w:left w:val="single" w:sz="4" w:space="0" w:color="auto"/>
              <w:bottom w:val="single" w:sz="4" w:space="0" w:color="auto"/>
              <w:right w:val="single" w:sz="4" w:space="0" w:color="auto"/>
            </w:tcBorders>
            <w:hideMark/>
          </w:tcPr>
          <w:p w14:paraId="13AE1FF1" w14:textId="77777777" w:rsidR="00A8294E" w:rsidRDefault="00A8294E" w:rsidP="00B80993">
            <w:pPr>
              <w:wordWrap/>
              <w:spacing w:line="336" w:lineRule="auto"/>
              <w:jc w:val="center"/>
              <w:textAlignment w:val="baseline"/>
              <w:rPr>
                <w:rFonts w:ascii="나눔고딕" w:eastAsia="나눔고딕" w:hAnsi="나눔고딕" w:cs="굴림"/>
                <w:color w:val="000000"/>
                <w:kern w:val="0"/>
                <w:szCs w:val="20"/>
              </w:rPr>
            </w:pPr>
            <w:r>
              <w:rPr>
                <w:rFonts w:ascii="나눔고딕" w:eastAsia="나눔고딕" w:hAnsi="나눔고딕" w:cs="굴림" w:hint="eastAsia"/>
                <w:color w:val="000000"/>
                <w:kern w:val="0"/>
                <w:sz w:val="18"/>
                <w:szCs w:val="18"/>
              </w:rPr>
              <w:t xml:space="preserve">For more detailed information, please </w:t>
            </w:r>
            <w:proofErr w:type="gramStart"/>
            <w:r>
              <w:rPr>
                <w:rFonts w:ascii="나눔고딕" w:eastAsia="나눔고딕" w:hAnsi="나눔고딕" w:cs="굴림" w:hint="eastAsia"/>
                <w:color w:val="000000"/>
                <w:kern w:val="0"/>
                <w:sz w:val="18"/>
                <w:szCs w:val="18"/>
              </w:rPr>
              <w:t xml:space="preserve">contact </w:t>
            </w:r>
            <w:r>
              <w:rPr>
                <w:rFonts w:ascii="나눔고딕" w:eastAsia="나눔고딕" w:hAnsi="나눔고딕" w:cs="굴림" w:hint="eastAsia"/>
                <w:color w:val="000000"/>
                <w:kern w:val="0"/>
                <w:sz w:val="18"/>
                <w:szCs w:val="18"/>
                <w:highlight w:val="cyan"/>
              </w:rPr>
              <w:t>이고은</w:t>
            </w:r>
            <w:proofErr w:type="gramEnd"/>
            <w:r>
              <w:rPr>
                <w:rFonts w:ascii="나눔고딕" w:eastAsia="나눔고딕" w:hAnsi="나눔고딕" w:cs="굴림" w:hint="eastAsia"/>
                <w:color w:val="000000"/>
                <w:kern w:val="0"/>
                <w:sz w:val="18"/>
                <w:szCs w:val="18"/>
                <w:highlight w:val="cyan"/>
              </w:rPr>
              <w:t xml:space="preserve"> 과장</w:t>
            </w:r>
            <w:r>
              <w:rPr>
                <w:rFonts w:ascii="나눔고딕" w:eastAsia="나눔고딕" w:hAnsi="나눔고딕" w:cs="굴림" w:hint="eastAsia"/>
                <w:color w:val="000000"/>
                <w:kern w:val="0"/>
                <w:sz w:val="18"/>
                <w:szCs w:val="18"/>
              </w:rPr>
              <w:t xml:space="preserve"> from the Busan Indie Connect Festival Organizing Committee at +82-2-585-5506</w:t>
            </w:r>
          </w:p>
        </w:tc>
      </w:tr>
      <w:tr w:rsidR="00A8294E" w14:paraId="23010FAA" w14:textId="77777777" w:rsidTr="00B80993">
        <w:tc>
          <w:tcPr>
            <w:tcW w:w="2769" w:type="dxa"/>
            <w:tcBorders>
              <w:top w:val="single" w:sz="4" w:space="0" w:color="auto"/>
              <w:left w:val="single" w:sz="4" w:space="0" w:color="auto"/>
              <w:bottom w:val="single" w:sz="4" w:space="0" w:color="auto"/>
              <w:right w:val="single" w:sz="4" w:space="0" w:color="auto"/>
            </w:tcBorders>
            <w:hideMark/>
          </w:tcPr>
          <w:p w14:paraId="5DBC52F4" w14:textId="77777777" w:rsidR="00A8294E" w:rsidRPr="007802A4" w:rsidRDefault="00A8294E" w:rsidP="00B80993">
            <w:pPr>
              <w:pStyle w:val="a3"/>
              <w:rPr>
                <w:rFonts w:ascii="나눔고딕" w:eastAsia="나눔고딕" w:hAnsi="나눔고딕"/>
                <w:b/>
                <w:sz w:val="18"/>
                <w:szCs w:val="20"/>
              </w:rPr>
            </w:pPr>
            <w:r w:rsidRPr="007802A4">
              <w:rPr>
                <w:rFonts w:ascii="나눔고딕" w:eastAsia="나눔고딕" w:hAnsi="나눔고딕" w:hint="eastAsia"/>
                <w:b/>
                <w:sz w:val="18"/>
                <w:szCs w:val="20"/>
              </w:rPr>
              <w:t>BIC Festival Official website</w:t>
            </w:r>
          </w:p>
        </w:tc>
        <w:tc>
          <w:tcPr>
            <w:tcW w:w="6247" w:type="dxa"/>
            <w:tcBorders>
              <w:top w:val="single" w:sz="4" w:space="0" w:color="auto"/>
              <w:left w:val="single" w:sz="4" w:space="0" w:color="auto"/>
              <w:bottom w:val="single" w:sz="4" w:space="0" w:color="auto"/>
              <w:right w:val="single" w:sz="4" w:space="0" w:color="auto"/>
            </w:tcBorders>
            <w:hideMark/>
          </w:tcPr>
          <w:p w14:paraId="1CC74078" w14:textId="77777777" w:rsidR="00A8294E" w:rsidRDefault="00FE17CD" w:rsidP="00B80993">
            <w:pPr>
              <w:pStyle w:val="a3"/>
              <w:rPr>
                <w:rFonts w:ascii="나눔고딕" w:eastAsia="나눔고딕" w:hAnsi="나눔고딕"/>
                <w:b/>
              </w:rPr>
            </w:pPr>
            <w:hyperlink r:id="rId11" w:history="1">
              <w:r w:rsidR="00A8294E">
                <w:rPr>
                  <w:rStyle w:val="a7"/>
                  <w:rFonts w:ascii="나눔고딕" w:eastAsia="나눔고딕" w:hAnsi="나눔고딕" w:hint="eastAsia"/>
                  <w:b/>
                </w:rPr>
                <w:t>http://bicfest.org/</w:t>
              </w:r>
            </w:hyperlink>
            <w:r w:rsidR="00A8294E">
              <w:rPr>
                <w:rFonts w:ascii="나눔고딕" w:eastAsia="나눔고딕" w:hAnsi="나눔고딕" w:hint="eastAsia"/>
                <w:b/>
              </w:rPr>
              <w:t xml:space="preserve"> </w:t>
            </w:r>
          </w:p>
        </w:tc>
      </w:tr>
    </w:tbl>
    <w:p w14:paraId="0CDF1AC3" w14:textId="77777777" w:rsidR="003C0479" w:rsidRPr="00A8294E" w:rsidRDefault="003C0479" w:rsidP="00D70BE0">
      <w:pPr>
        <w:pStyle w:val="a3"/>
        <w:rPr>
          <w:rFonts w:ascii="나눔고딕" w:eastAsia="나눔고딕" w:hAnsi="나눔고딕"/>
        </w:rPr>
      </w:pPr>
    </w:p>
    <w:sectPr w:rsidR="003C0479" w:rsidRPr="00A8294E">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16848" w14:textId="77777777" w:rsidR="00FE17CD" w:rsidRDefault="00FE17CD" w:rsidP="00CE5831">
      <w:pPr>
        <w:spacing w:after="0" w:line="240" w:lineRule="auto"/>
      </w:pPr>
      <w:r>
        <w:separator/>
      </w:r>
    </w:p>
  </w:endnote>
  <w:endnote w:type="continuationSeparator" w:id="0">
    <w:p w14:paraId="64B442C9" w14:textId="77777777" w:rsidR="00FE17CD" w:rsidRDefault="00FE17CD" w:rsidP="00CE5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나눔고딕">
    <w:altName w:val="맑은 고딕"/>
    <w:panose1 w:val="020D0604000000000000"/>
    <w:charset w:val="81"/>
    <w:family w:val="modern"/>
    <w:pitch w:val="variable"/>
    <w:sig w:usb0="900002A7" w:usb1="29D7FCFB" w:usb2="00000010" w:usb3="00000000" w:csb0="00080001"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43AE0F" w14:textId="77777777" w:rsidR="00FE17CD" w:rsidRDefault="00FE17CD" w:rsidP="00CE5831">
      <w:pPr>
        <w:spacing w:after="0" w:line="240" w:lineRule="auto"/>
      </w:pPr>
      <w:r>
        <w:separator/>
      </w:r>
    </w:p>
  </w:footnote>
  <w:footnote w:type="continuationSeparator" w:id="0">
    <w:p w14:paraId="35ACA6FE" w14:textId="77777777" w:rsidR="00FE17CD" w:rsidRDefault="00FE17CD" w:rsidP="00CE58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C3875"/>
    <w:multiLevelType w:val="hybridMultilevel"/>
    <w:tmpl w:val="23D63960"/>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BB434C1"/>
    <w:multiLevelType w:val="hybridMultilevel"/>
    <w:tmpl w:val="8F1E16AC"/>
    <w:lvl w:ilvl="0" w:tplc="0B507DA4">
      <w:numFmt w:val="bullet"/>
      <w:lvlText w:val="-"/>
      <w:lvlJc w:val="left"/>
      <w:pPr>
        <w:ind w:left="760" w:hanging="360"/>
      </w:pPr>
      <w:rPr>
        <w:rFonts w:ascii="나눔고딕" w:eastAsia="나눔고딕" w:hAnsi="나눔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52FA0431"/>
    <w:multiLevelType w:val="hybridMultilevel"/>
    <w:tmpl w:val="2C483ADE"/>
    <w:lvl w:ilvl="0" w:tplc="074A0C16">
      <w:numFmt w:val="bullet"/>
      <w:lvlText w:val="-"/>
      <w:lvlJc w:val="left"/>
      <w:pPr>
        <w:ind w:left="760" w:hanging="360"/>
      </w:pPr>
      <w:rPr>
        <w:rFonts w:ascii="나눔고딕" w:eastAsia="나눔고딕" w:hAnsi="나눔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ko-KR" w:vendorID="64" w:dllVersion="0" w:nlCheck="1" w:checkStyle="0"/>
  <w:activeWritingStyle w:appName="MSWord" w:lang="en-US" w:vendorID="64" w:dllVersion="0" w:nlCheck="1" w:checkStyle="0"/>
  <w:activeWritingStyle w:appName="MSWord" w:lang="ko-KR" w:vendorID="64" w:dllVersion="4096" w:nlCheck="1" w:checkStyle="0"/>
  <w:activeWritingStyle w:appName="MSWord" w:lang="en-US" w:vendorID="64" w:dllVersion="4096"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zO3MDExMTQ3NDFT0lEKTi0uzszPAykwqgUAG/1f1CwAAAA="/>
  </w:docVars>
  <w:rsids>
    <w:rsidRoot w:val="00D70BE0"/>
    <w:rsid w:val="00000D0C"/>
    <w:rsid w:val="00002478"/>
    <w:rsid w:val="00002B3F"/>
    <w:rsid w:val="00002FEC"/>
    <w:rsid w:val="00003A5E"/>
    <w:rsid w:val="000040B3"/>
    <w:rsid w:val="00004BFC"/>
    <w:rsid w:val="0000596C"/>
    <w:rsid w:val="0000620A"/>
    <w:rsid w:val="000072CC"/>
    <w:rsid w:val="000104F1"/>
    <w:rsid w:val="00010B8A"/>
    <w:rsid w:val="00010C16"/>
    <w:rsid w:val="00010C72"/>
    <w:rsid w:val="00011B89"/>
    <w:rsid w:val="00011E56"/>
    <w:rsid w:val="0001344B"/>
    <w:rsid w:val="0001380E"/>
    <w:rsid w:val="00013AF4"/>
    <w:rsid w:val="00013BA8"/>
    <w:rsid w:val="0001468D"/>
    <w:rsid w:val="0001471C"/>
    <w:rsid w:val="00014D75"/>
    <w:rsid w:val="00016561"/>
    <w:rsid w:val="000168DC"/>
    <w:rsid w:val="00016BB0"/>
    <w:rsid w:val="00017C11"/>
    <w:rsid w:val="0002005C"/>
    <w:rsid w:val="00020139"/>
    <w:rsid w:val="0002140A"/>
    <w:rsid w:val="00021929"/>
    <w:rsid w:val="00021F43"/>
    <w:rsid w:val="00022AFF"/>
    <w:rsid w:val="00022C41"/>
    <w:rsid w:val="000251C7"/>
    <w:rsid w:val="0002555B"/>
    <w:rsid w:val="0002597C"/>
    <w:rsid w:val="0003040F"/>
    <w:rsid w:val="0003136E"/>
    <w:rsid w:val="0003154C"/>
    <w:rsid w:val="00031CC2"/>
    <w:rsid w:val="00034354"/>
    <w:rsid w:val="00034CEF"/>
    <w:rsid w:val="00035861"/>
    <w:rsid w:val="00035D19"/>
    <w:rsid w:val="0003635A"/>
    <w:rsid w:val="00040429"/>
    <w:rsid w:val="0004076D"/>
    <w:rsid w:val="00040A9E"/>
    <w:rsid w:val="000412DF"/>
    <w:rsid w:val="0004167D"/>
    <w:rsid w:val="0004184C"/>
    <w:rsid w:val="00041C8C"/>
    <w:rsid w:val="00042016"/>
    <w:rsid w:val="000435DE"/>
    <w:rsid w:val="00043C0B"/>
    <w:rsid w:val="00044656"/>
    <w:rsid w:val="00044A53"/>
    <w:rsid w:val="00046860"/>
    <w:rsid w:val="000479F3"/>
    <w:rsid w:val="00050F41"/>
    <w:rsid w:val="0005118A"/>
    <w:rsid w:val="00051D6A"/>
    <w:rsid w:val="00051E2E"/>
    <w:rsid w:val="00052044"/>
    <w:rsid w:val="00052F3D"/>
    <w:rsid w:val="000541BE"/>
    <w:rsid w:val="0005472F"/>
    <w:rsid w:val="000547A0"/>
    <w:rsid w:val="0005489F"/>
    <w:rsid w:val="00054EC4"/>
    <w:rsid w:val="00054FCF"/>
    <w:rsid w:val="00055151"/>
    <w:rsid w:val="00055805"/>
    <w:rsid w:val="00055940"/>
    <w:rsid w:val="00055EE5"/>
    <w:rsid w:val="00056433"/>
    <w:rsid w:val="0005667D"/>
    <w:rsid w:val="00057CFF"/>
    <w:rsid w:val="00060281"/>
    <w:rsid w:val="000608B1"/>
    <w:rsid w:val="00063008"/>
    <w:rsid w:val="00064588"/>
    <w:rsid w:val="000663AA"/>
    <w:rsid w:val="000663B7"/>
    <w:rsid w:val="00066595"/>
    <w:rsid w:val="00066726"/>
    <w:rsid w:val="00066BD6"/>
    <w:rsid w:val="00066F3C"/>
    <w:rsid w:val="00067393"/>
    <w:rsid w:val="00067433"/>
    <w:rsid w:val="000676FF"/>
    <w:rsid w:val="0006796F"/>
    <w:rsid w:val="000679A5"/>
    <w:rsid w:val="00067AC8"/>
    <w:rsid w:val="00070E17"/>
    <w:rsid w:val="000717EC"/>
    <w:rsid w:val="00072740"/>
    <w:rsid w:val="00072A09"/>
    <w:rsid w:val="00072A66"/>
    <w:rsid w:val="00072B08"/>
    <w:rsid w:val="00072CC1"/>
    <w:rsid w:val="00072E72"/>
    <w:rsid w:val="00073387"/>
    <w:rsid w:val="000733B5"/>
    <w:rsid w:val="00073833"/>
    <w:rsid w:val="0007598A"/>
    <w:rsid w:val="00075FF1"/>
    <w:rsid w:val="00080ED5"/>
    <w:rsid w:val="000811E1"/>
    <w:rsid w:val="0008223D"/>
    <w:rsid w:val="00082313"/>
    <w:rsid w:val="00082815"/>
    <w:rsid w:val="00082B74"/>
    <w:rsid w:val="00083A53"/>
    <w:rsid w:val="00084070"/>
    <w:rsid w:val="00084274"/>
    <w:rsid w:val="000851ED"/>
    <w:rsid w:val="00085B17"/>
    <w:rsid w:val="000862EF"/>
    <w:rsid w:val="0008744E"/>
    <w:rsid w:val="0008762E"/>
    <w:rsid w:val="00091246"/>
    <w:rsid w:val="00091BA0"/>
    <w:rsid w:val="000921BD"/>
    <w:rsid w:val="00092A96"/>
    <w:rsid w:val="00092E17"/>
    <w:rsid w:val="0009328C"/>
    <w:rsid w:val="000935E6"/>
    <w:rsid w:val="0009435F"/>
    <w:rsid w:val="00094B07"/>
    <w:rsid w:val="000975DD"/>
    <w:rsid w:val="000975DF"/>
    <w:rsid w:val="00097C66"/>
    <w:rsid w:val="000A0987"/>
    <w:rsid w:val="000A0E0C"/>
    <w:rsid w:val="000A1F44"/>
    <w:rsid w:val="000A2836"/>
    <w:rsid w:val="000A28E7"/>
    <w:rsid w:val="000A2ED7"/>
    <w:rsid w:val="000A2EF0"/>
    <w:rsid w:val="000A3E6B"/>
    <w:rsid w:val="000A4005"/>
    <w:rsid w:val="000A42D8"/>
    <w:rsid w:val="000A565E"/>
    <w:rsid w:val="000A582E"/>
    <w:rsid w:val="000A5A31"/>
    <w:rsid w:val="000A6087"/>
    <w:rsid w:val="000A61AD"/>
    <w:rsid w:val="000A669B"/>
    <w:rsid w:val="000A6CD5"/>
    <w:rsid w:val="000A715C"/>
    <w:rsid w:val="000A7BE8"/>
    <w:rsid w:val="000A7E52"/>
    <w:rsid w:val="000A7FA9"/>
    <w:rsid w:val="000B0C78"/>
    <w:rsid w:val="000B0E48"/>
    <w:rsid w:val="000B0FE8"/>
    <w:rsid w:val="000B12DE"/>
    <w:rsid w:val="000B17FC"/>
    <w:rsid w:val="000B1A3B"/>
    <w:rsid w:val="000B1F58"/>
    <w:rsid w:val="000B24B6"/>
    <w:rsid w:val="000B283D"/>
    <w:rsid w:val="000B29C6"/>
    <w:rsid w:val="000B3741"/>
    <w:rsid w:val="000B4131"/>
    <w:rsid w:val="000B4B48"/>
    <w:rsid w:val="000B61F6"/>
    <w:rsid w:val="000B6555"/>
    <w:rsid w:val="000B67C4"/>
    <w:rsid w:val="000B78C8"/>
    <w:rsid w:val="000C041E"/>
    <w:rsid w:val="000C0F0D"/>
    <w:rsid w:val="000C1695"/>
    <w:rsid w:val="000C1D7F"/>
    <w:rsid w:val="000C2D22"/>
    <w:rsid w:val="000C4400"/>
    <w:rsid w:val="000C4DDF"/>
    <w:rsid w:val="000C53BD"/>
    <w:rsid w:val="000C5B47"/>
    <w:rsid w:val="000C62B7"/>
    <w:rsid w:val="000C6A40"/>
    <w:rsid w:val="000C782B"/>
    <w:rsid w:val="000C7A09"/>
    <w:rsid w:val="000D15E7"/>
    <w:rsid w:val="000D1A38"/>
    <w:rsid w:val="000D1D25"/>
    <w:rsid w:val="000D291C"/>
    <w:rsid w:val="000D2F0D"/>
    <w:rsid w:val="000D2F74"/>
    <w:rsid w:val="000D31A4"/>
    <w:rsid w:val="000D3845"/>
    <w:rsid w:val="000D3B60"/>
    <w:rsid w:val="000D45CA"/>
    <w:rsid w:val="000D4A8D"/>
    <w:rsid w:val="000D4E9D"/>
    <w:rsid w:val="000D559D"/>
    <w:rsid w:val="000D6374"/>
    <w:rsid w:val="000D6658"/>
    <w:rsid w:val="000D688C"/>
    <w:rsid w:val="000D7229"/>
    <w:rsid w:val="000D7579"/>
    <w:rsid w:val="000D7D9B"/>
    <w:rsid w:val="000D7E2E"/>
    <w:rsid w:val="000E003F"/>
    <w:rsid w:val="000E0201"/>
    <w:rsid w:val="000E0A02"/>
    <w:rsid w:val="000E1F39"/>
    <w:rsid w:val="000E2797"/>
    <w:rsid w:val="000E323C"/>
    <w:rsid w:val="000E34FA"/>
    <w:rsid w:val="000E3667"/>
    <w:rsid w:val="000E38BF"/>
    <w:rsid w:val="000E41E5"/>
    <w:rsid w:val="000E43BD"/>
    <w:rsid w:val="000E4458"/>
    <w:rsid w:val="000E4C27"/>
    <w:rsid w:val="000E4F3C"/>
    <w:rsid w:val="000E6972"/>
    <w:rsid w:val="000E7CDD"/>
    <w:rsid w:val="000F11A3"/>
    <w:rsid w:val="000F2CF3"/>
    <w:rsid w:val="000F3784"/>
    <w:rsid w:val="000F378E"/>
    <w:rsid w:val="000F3A38"/>
    <w:rsid w:val="000F419F"/>
    <w:rsid w:val="000F4212"/>
    <w:rsid w:val="000F448A"/>
    <w:rsid w:val="000F47DE"/>
    <w:rsid w:val="000F4C03"/>
    <w:rsid w:val="000F4C96"/>
    <w:rsid w:val="000F4DA4"/>
    <w:rsid w:val="000F5132"/>
    <w:rsid w:val="000F5BAC"/>
    <w:rsid w:val="000F5CB1"/>
    <w:rsid w:val="000F66B8"/>
    <w:rsid w:val="000F69BB"/>
    <w:rsid w:val="000F7360"/>
    <w:rsid w:val="000F753C"/>
    <w:rsid w:val="000F7877"/>
    <w:rsid w:val="000F78F2"/>
    <w:rsid w:val="0010048F"/>
    <w:rsid w:val="00100635"/>
    <w:rsid w:val="00100889"/>
    <w:rsid w:val="001023B7"/>
    <w:rsid w:val="001026F3"/>
    <w:rsid w:val="00103755"/>
    <w:rsid w:val="001044EF"/>
    <w:rsid w:val="0010462A"/>
    <w:rsid w:val="00104658"/>
    <w:rsid w:val="00104784"/>
    <w:rsid w:val="00104863"/>
    <w:rsid w:val="00104962"/>
    <w:rsid w:val="00104D9E"/>
    <w:rsid w:val="001052DB"/>
    <w:rsid w:val="0010617E"/>
    <w:rsid w:val="0010662E"/>
    <w:rsid w:val="00106C4C"/>
    <w:rsid w:val="00107440"/>
    <w:rsid w:val="001077F1"/>
    <w:rsid w:val="00107CAB"/>
    <w:rsid w:val="00107D1B"/>
    <w:rsid w:val="00107EBD"/>
    <w:rsid w:val="001102A4"/>
    <w:rsid w:val="00110503"/>
    <w:rsid w:val="00111163"/>
    <w:rsid w:val="001112B7"/>
    <w:rsid w:val="001118C7"/>
    <w:rsid w:val="00112933"/>
    <w:rsid w:val="001131D0"/>
    <w:rsid w:val="001131DD"/>
    <w:rsid w:val="001133E8"/>
    <w:rsid w:val="00113496"/>
    <w:rsid w:val="001135F8"/>
    <w:rsid w:val="00113840"/>
    <w:rsid w:val="001138AE"/>
    <w:rsid w:val="00113A8E"/>
    <w:rsid w:val="00113ED5"/>
    <w:rsid w:val="00114155"/>
    <w:rsid w:val="00114DD3"/>
    <w:rsid w:val="00115366"/>
    <w:rsid w:val="0011537D"/>
    <w:rsid w:val="00116137"/>
    <w:rsid w:val="00117772"/>
    <w:rsid w:val="00117C65"/>
    <w:rsid w:val="00120233"/>
    <w:rsid w:val="001203D6"/>
    <w:rsid w:val="00120DE8"/>
    <w:rsid w:val="0012173B"/>
    <w:rsid w:val="00121F76"/>
    <w:rsid w:val="001223EA"/>
    <w:rsid w:val="001225C5"/>
    <w:rsid w:val="001226D2"/>
    <w:rsid w:val="00122717"/>
    <w:rsid w:val="00122C7C"/>
    <w:rsid w:val="00122DAB"/>
    <w:rsid w:val="00123451"/>
    <w:rsid w:val="001238A2"/>
    <w:rsid w:val="00124507"/>
    <w:rsid w:val="00124D08"/>
    <w:rsid w:val="00124DEE"/>
    <w:rsid w:val="00124E3D"/>
    <w:rsid w:val="001279AC"/>
    <w:rsid w:val="00127CE2"/>
    <w:rsid w:val="00130D98"/>
    <w:rsid w:val="00130E16"/>
    <w:rsid w:val="00130FF4"/>
    <w:rsid w:val="0013109C"/>
    <w:rsid w:val="00131A4A"/>
    <w:rsid w:val="001327BB"/>
    <w:rsid w:val="0013289C"/>
    <w:rsid w:val="001335B8"/>
    <w:rsid w:val="00133CBD"/>
    <w:rsid w:val="001346D9"/>
    <w:rsid w:val="00135823"/>
    <w:rsid w:val="00135A0A"/>
    <w:rsid w:val="00135BA2"/>
    <w:rsid w:val="00135D73"/>
    <w:rsid w:val="001362F6"/>
    <w:rsid w:val="00136C75"/>
    <w:rsid w:val="00137339"/>
    <w:rsid w:val="0013768D"/>
    <w:rsid w:val="00137902"/>
    <w:rsid w:val="001400A3"/>
    <w:rsid w:val="00140394"/>
    <w:rsid w:val="00141329"/>
    <w:rsid w:val="00141F50"/>
    <w:rsid w:val="0014370A"/>
    <w:rsid w:val="00143C5F"/>
    <w:rsid w:val="00145E2E"/>
    <w:rsid w:val="00145FAD"/>
    <w:rsid w:val="0014631C"/>
    <w:rsid w:val="00146C4D"/>
    <w:rsid w:val="00147087"/>
    <w:rsid w:val="001473EF"/>
    <w:rsid w:val="00147A4E"/>
    <w:rsid w:val="0015077E"/>
    <w:rsid w:val="00150E6F"/>
    <w:rsid w:val="00151754"/>
    <w:rsid w:val="00151774"/>
    <w:rsid w:val="00152291"/>
    <w:rsid w:val="001525BD"/>
    <w:rsid w:val="00152E11"/>
    <w:rsid w:val="00154486"/>
    <w:rsid w:val="00155274"/>
    <w:rsid w:val="001555F4"/>
    <w:rsid w:val="00155A47"/>
    <w:rsid w:val="00155CF1"/>
    <w:rsid w:val="00155F3C"/>
    <w:rsid w:val="00156667"/>
    <w:rsid w:val="00156FE5"/>
    <w:rsid w:val="00160E91"/>
    <w:rsid w:val="00160EC0"/>
    <w:rsid w:val="00161044"/>
    <w:rsid w:val="001613D8"/>
    <w:rsid w:val="0016267E"/>
    <w:rsid w:val="00162B08"/>
    <w:rsid w:val="00162C1A"/>
    <w:rsid w:val="00162D26"/>
    <w:rsid w:val="0016323D"/>
    <w:rsid w:val="00164A12"/>
    <w:rsid w:val="00164C6A"/>
    <w:rsid w:val="00164CF8"/>
    <w:rsid w:val="00164E4B"/>
    <w:rsid w:val="00165FB6"/>
    <w:rsid w:val="001665A3"/>
    <w:rsid w:val="0016670B"/>
    <w:rsid w:val="001668AD"/>
    <w:rsid w:val="00166D86"/>
    <w:rsid w:val="0017007C"/>
    <w:rsid w:val="00170A8C"/>
    <w:rsid w:val="00170B73"/>
    <w:rsid w:val="00170F43"/>
    <w:rsid w:val="00170F88"/>
    <w:rsid w:val="00171157"/>
    <w:rsid w:val="001716E1"/>
    <w:rsid w:val="00171DF5"/>
    <w:rsid w:val="00172638"/>
    <w:rsid w:val="001727F2"/>
    <w:rsid w:val="00172B28"/>
    <w:rsid w:val="00172FB8"/>
    <w:rsid w:val="001744C5"/>
    <w:rsid w:val="0017466B"/>
    <w:rsid w:val="00174C82"/>
    <w:rsid w:val="0017593F"/>
    <w:rsid w:val="00176583"/>
    <w:rsid w:val="00176C9F"/>
    <w:rsid w:val="00177A6E"/>
    <w:rsid w:val="00180B70"/>
    <w:rsid w:val="0018155A"/>
    <w:rsid w:val="00182875"/>
    <w:rsid w:val="00183775"/>
    <w:rsid w:val="0018377E"/>
    <w:rsid w:val="0018382E"/>
    <w:rsid w:val="00183A98"/>
    <w:rsid w:val="00185675"/>
    <w:rsid w:val="00185DC4"/>
    <w:rsid w:val="0018755F"/>
    <w:rsid w:val="001900C9"/>
    <w:rsid w:val="001903AF"/>
    <w:rsid w:val="00191BC1"/>
    <w:rsid w:val="001931F7"/>
    <w:rsid w:val="0019370C"/>
    <w:rsid w:val="00193E2D"/>
    <w:rsid w:val="00194D14"/>
    <w:rsid w:val="00195277"/>
    <w:rsid w:val="001956E2"/>
    <w:rsid w:val="001958B8"/>
    <w:rsid w:val="0019604F"/>
    <w:rsid w:val="001960C9"/>
    <w:rsid w:val="00196161"/>
    <w:rsid w:val="001966B5"/>
    <w:rsid w:val="00197B2A"/>
    <w:rsid w:val="00197C9F"/>
    <w:rsid w:val="00197D08"/>
    <w:rsid w:val="00197FBD"/>
    <w:rsid w:val="001A12FC"/>
    <w:rsid w:val="001A14B7"/>
    <w:rsid w:val="001A17F1"/>
    <w:rsid w:val="001A180C"/>
    <w:rsid w:val="001A2CB8"/>
    <w:rsid w:val="001A2DCE"/>
    <w:rsid w:val="001A4114"/>
    <w:rsid w:val="001A45B4"/>
    <w:rsid w:val="001A52EF"/>
    <w:rsid w:val="001A56A2"/>
    <w:rsid w:val="001A6CFC"/>
    <w:rsid w:val="001A6DFE"/>
    <w:rsid w:val="001A70B4"/>
    <w:rsid w:val="001A7183"/>
    <w:rsid w:val="001A76A0"/>
    <w:rsid w:val="001B08EE"/>
    <w:rsid w:val="001B0B1F"/>
    <w:rsid w:val="001B0F1C"/>
    <w:rsid w:val="001B1633"/>
    <w:rsid w:val="001B18FD"/>
    <w:rsid w:val="001B24C7"/>
    <w:rsid w:val="001B2DC6"/>
    <w:rsid w:val="001B3126"/>
    <w:rsid w:val="001B32DE"/>
    <w:rsid w:val="001B3887"/>
    <w:rsid w:val="001B3F53"/>
    <w:rsid w:val="001B5DD9"/>
    <w:rsid w:val="001B61CD"/>
    <w:rsid w:val="001B6A7F"/>
    <w:rsid w:val="001B6AD7"/>
    <w:rsid w:val="001B72B3"/>
    <w:rsid w:val="001B79BE"/>
    <w:rsid w:val="001B7C16"/>
    <w:rsid w:val="001C01DE"/>
    <w:rsid w:val="001C072C"/>
    <w:rsid w:val="001C0865"/>
    <w:rsid w:val="001C16DB"/>
    <w:rsid w:val="001C227E"/>
    <w:rsid w:val="001C43CB"/>
    <w:rsid w:val="001C4B21"/>
    <w:rsid w:val="001C4B7C"/>
    <w:rsid w:val="001C5A8F"/>
    <w:rsid w:val="001C5BAD"/>
    <w:rsid w:val="001C6065"/>
    <w:rsid w:val="001C6369"/>
    <w:rsid w:val="001C646C"/>
    <w:rsid w:val="001C66F1"/>
    <w:rsid w:val="001C6B52"/>
    <w:rsid w:val="001C6C35"/>
    <w:rsid w:val="001C715E"/>
    <w:rsid w:val="001C7374"/>
    <w:rsid w:val="001C763B"/>
    <w:rsid w:val="001C76D9"/>
    <w:rsid w:val="001C7872"/>
    <w:rsid w:val="001C790D"/>
    <w:rsid w:val="001C7B68"/>
    <w:rsid w:val="001D0273"/>
    <w:rsid w:val="001D235D"/>
    <w:rsid w:val="001D2A2C"/>
    <w:rsid w:val="001D2F27"/>
    <w:rsid w:val="001D3333"/>
    <w:rsid w:val="001D3AE5"/>
    <w:rsid w:val="001D3C3E"/>
    <w:rsid w:val="001D402C"/>
    <w:rsid w:val="001D532C"/>
    <w:rsid w:val="001D5361"/>
    <w:rsid w:val="001D54DA"/>
    <w:rsid w:val="001D56E7"/>
    <w:rsid w:val="001D6F83"/>
    <w:rsid w:val="001D743F"/>
    <w:rsid w:val="001D7A83"/>
    <w:rsid w:val="001D7B46"/>
    <w:rsid w:val="001E09F3"/>
    <w:rsid w:val="001E0D7F"/>
    <w:rsid w:val="001E10A5"/>
    <w:rsid w:val="001E182C"/>
    <w:rsid w:val="001E1A99"/>
    <w:rsid w:val="001E1FA3"/>
    <w:rsid w:val="001E254D"/>
    <w:rsid w:val="001E25CC"/>
    <w:rsid w:val="001E2B53"/>
    <w:rsid w:val="001E3790"/>
    <w:rsid w:val="001E3D83"/>
    <w:rsid w:val="001E43F8"/>
    <w:rsid w:val="001E77D6"/>
    <w:rsid w:val="001E7E4A"/>
    <w:rsid w:val="001F00BE"/>
    <w:rsid w:val="001F037D"/>
    <w:rsid w:val="001F03CF"/>
    <w:rsid w:val="001F0E2D"/>
    <w:rsid w:val="001F0EF0"/>
    <w:rsid w:val="001F157B"/>
    <w:rsid w:val="001F246B"/>
    <w:rsid w:val="001F276B"/>
    <w:rsid w:val="001F2F06"/>
    <w:rsid w:val="001F36B4"/>
    <w:rsid w:val="001F3CAD"/>
    <w:rsid w:val="001F3F9A"/>
    <w:rsid w:val="001F5781"/>
    <w:rsid w:val="001F6B9C"/>
    <w:rsid w:val="001F6BCD"/>
    <w:rsid w:val="001F6E61"/>
    <w:rsid w:val="001F72AE"/>
    <w:rsid w:val="001F76B6"/>
    <w:rsid w:val="0020092A"/>
    <w:rsid w:val="00200EFB"/>
    <w:rsid w:val="00201A68"/>
    <w:rsid w:val="00201CBD"/>
    <w:rsid w:val="00202B5B"/>
    <w:rsid w:val="00202D3D"/>
    <w:rsid w:val="002043DA"/>
    <w:rsid w:val="00204B05"/>
    <w:rsid w:val="0020537A"/>
    <w:rsid w:val="00205460"/>
    <w:rsid w:val="00206194"/>
    <w:rsid w:val="00207290"/>
    <w:rsid w:val="0020752B"/>
    <w:rsid w:val="00207D5D"/>
    <w:rsid w:val="00210007"/>
    <w:rsid w:val="00210BB0"/>
    <w:rsid w:val="002111BA"/>
    <w:rsid w:val="0021123C"/>
    <w:rsid w:val="0021287B"/>
    <w:rsid w:val="002128A6"/>
    <w:rsid w:val="00212B9B"/>
    <w:rsid w:val="00212E99"/>
    <w:rsid w:val="00213606"/>
    <w:rsid w:val="002140DA"/>
    <w:rsid w:val="00214910"/>
    <w:rsid w:val="00214F64"/>
    <w:rsid w:val="002154D1"/>
    <w:rsid w:val="00215A27"/>
    <w:rsid w:val="00217541"/>
    <w:rsid w:val="002179AF"/>
    <w:rsid w:val="0022095F"/>
    <w:rsid w:val="00220D51"/>
    <w:rsid w:val="00221198"/>
    <w:rsid w:val="00222005"/>
    <w:rsid w:val="002221D9"/>
    <w:rsid w:val="00222AC9"/>
    <w:rsid w:val="0022370E"/>
    <w:rsid w:val="00224809"/>
    <w:rsid w:val="00224AE9"/>
    <w:rsid w:val="00224F66"/>
    <w:rsid w:val="002253B5"/>
    <w:rsid w:val="00225747"/>
    <w:rsid w:val="002259CC"/>
    <w:rsid w:val="00226323"/>
    <w:rsid w:val="00226512"/>
    <w:rsid w:val="002269AB"/>
    <w:rsid w:val="00226B74"/>
    <w:rsid w:val="00226D2C"/>
    <w:rsid w:val="00227041"/>
    <w:rsid w:val="002276DC"/>
    <w:rsid w:val="002300AF"/>
    <w:rsid w:val="002306EC"/>
    <w:rsid w:val="00230CC9"/>
    <w:rsid w:val="00233254"/>
    <w:rsid w:val="00234278"/>
    <w:rsid w:val="00234918"/>
    <w:rsid w:val="00235102"/>
    <w:rsid w:val="0023545C"/>
    <w:rsid w:val="00235558"/>
    <w:rsid w:val="00235EEF"/>
    <w:rsid w:val="00235F2A"/>
    <w:rsid w:val="002362B5"/>
    <w:rsid w:val="00236487"/>
    <w:rsid w:val="0023675E"/>
    <w:rsid w:val="002369D0"/>
    <w:rsid w:val="00236AA4"/>
    <w:rsid w:val="0023706C"/>
    <w:rsid w:val="002371AC"/>
    <w:rsid w:val="00237894"/>
    <w:rsid w:val="0024066A"/>
    <w:rsid w:val="00241B9F"/>
    <w:rsid w:val="00242339"/>
    <w:rsid w:val="00242392"/>
    <w:rsid w:val="00242FD8"/>
    <w:rsid w:val="00243A92"/>
    <w:rsid w:val="00243F2D"/>
    <w:rsid w:val="002441A4"/>
    <w:rsid w:val="002442FC"/>
    <w:rsid w:val="002444B7"/>
    <w:rsid w:val="002451A9"/>
    <w:rsid w:val="00245F54"/>
    <w:rsid w:val="00246092"/>
    <w:rsid w:val="00246D1A"/>
    <w:rsid w:val="002470A9"/>
    <w:rsid w:val="0024716A"/>
    <w:rsid w:val="002479CD"/>
    <w:rsid w:val="00250153"/>
    <w:rsid w:val="00250ED0"/>
    <w:rsid w:val="00250F1A"/>
    <w:rsid w:val="0025135E"/>
    <w:rsid w:val="0025143D"/>
    <w:rsid w:val="00251A5B"/>
    <w:rsid w:val="00251C1A"/>
    <w:rsid w:val="00253796"/>
    <w:rsid w:val="0025411C"/>
    <w:rsid w:val="00254A82"/>
    <w:rsid w:val="00254B7A"/>
    <w:rsid w:val="0025694D"/>
    <w:rsid w:val="00257C67"/>
    <w:rsid w:val="00260248"/>
    <w:rsid w:val="00261879"/>
    <w:rsid w:val="00261A0E"/>
    <w:rsid w:val="00263AD6"/>
    <w:rsid w:val="00263D2B"/>
    <w:rsid w:val="00263E27"/>
    <w:rsid w:val="0026656C"/>
    <w:rsid w:val="00266DE8"/>
    <w:rsid w:val="00266ED2"/>
    <w:rsid w:val="002675F0"/>
    <w:rsid w:val="0026787C"/>
    <w:rsid w:val="00267993"/>
    <w:rsid w:val="00267C63"/>
    <w:rsid w:val="00270240"/>
    <w:rsid w:val="002720B7"/>
    <w:rsid w:val="0027220A"/>
    <w:rsid w:val="0027231A"/>
    <w:rsid w:val="00272670"/>
    <w:rsid w:val="00273012"/>
    <w:rsid w:val="002731F9"/>
    <w:rsid w:val="00274277"/>
    <w:rsid w:val="0027439C"/>
    <w:rsid w:val="002745ED"/>
    <w:rsid w:val="00275070"/>
    <w:rsid w:val="00275215"/>
    <w:rsid w:val="0027532A"/>
    <w:rsid w:val="00275437"/>
    <w:rsid w:val="0027551A"/>
    <w:rsid w:val="00275EDC"/>
    <w:rsid w:val="0027619D"/>
    <w:rsid w:val="002761A0"/>
    <w:rsid w:val="00276614"/>
    <w:rsid w:val="0027697F"/>
    <w:rsid w:val="00276A15"/>
    <w:rsid w:val="00277198"/>
    <w:rsid w:val="002777AB"/>
    <w:rsid w:val="00277B26"/>
    <w:rsid w:val="0028049D"/>
    <w:rsid w:val="0028099F"/>
    <w:rsid w:val="00280DEA"/>
    <w:rsid w:val="00280F7A"/>
    <w:rsid w:val="00280F7F"/>
    <w:rsid w:val="00280FF5"/>
    <w:rsid w:val="00282534"/>
    <w:rsid w:val="00282867"/>
    <w:rsid w:val="002829AF"/>
    <w:rsid w:val="00282EBC"/>
    <w:rsid w:val="002833A4"/>
    <w:rsid w:val="002836DD"/>
    <w:rsid w:val="00283AE7"/>
    <w:rsid w:val="00284D4D"/>
    <w:rsid w:val="00285122"/>
    <w:rsid w:val="002908AC"/>
    <w:rsid w:val="00290ACC"/>
    <w:rsid w:val="00290EA4"/>
    <w:rsid w:val="0029185E"/>
    <w:rsid w:val="00292C69"/>
    <w:rsid w:val="00292CCD"/>
    <w:rsid w:val="0029308D"/>
    <w:rsid w:val="002942B9"/>
    <w:rsid w:val="00295158"/>
    <w:rsid w:val="00295285"/>
    <w:rsid w:val="00295650"/>
    <w:rsid w:val="00295F27"/>
    <w:rsid w:val="00297A03"/>
    <w:rsid w:val="00297DA4"/>
    <w:rsid w:val="002A04D5"/>
    <w:rsid w:val="002A0D87"/>
    <w:rsid w:val="002A11D2"/>
    <w:rsid w:val="002A13B5"/>
    <w:rsid w:val="002A18EC"/>
    <w:rsid w:val="002A1F31"/>
    <w:rsid w:val="002A33BF"/>
    <w:rsid w:val="002A3899"/>
    <w:rsid w:val="002A39DD"/>
    <w:rsid w:val="002A4302"/>
    <w:rsid w:val="002A4443"/>
    <w:rsid w:val="002A4F97"/>
    <w:rsid w:val="002A5525"/>
    <w:rsid w:val="002A5538"/>
    <w:rsid w:val="002A6D6B"/>
    <w:rsid w:val="002A6D93"/>
    <w:rsid w:val="002A7368"/>
    <w:rsid w:val="002B0011"/>
    <w:rsid w:val="002B0119"/>
    <w:rsid w:val="002B0831"/>
    <w:rsid w:val="002B0BB3"/>
    <w:rsid w:val="002B191F"/>
    <w:rsid w:val="002B20E9"/>
    <w:rsid w:val="002B21DD"/>
    <w:rsid w:val="002B23C7"/>
    <w:rsid w:val="002B312E"/>
    <w:rsid w:val="002B383D"/>
    <w:rsid w:val="002B55D6"/>
    <w:rsid w:val="002B59AD"/>
    <w:rsid w:val="002B630D"/>
    <w:rsid w:val="002B6346"/>
    <w:rsid w:val="002B75FF"/>
    <w:rsid w:val="002C10A9"/>
    <w:rsid w:val="002C287F"/>
    <w:rsid w:val="002C289A"/>
    <w:rsid w:val="002C2978"/>
    <w:rsid w:val="002C2FB1"/>
    <w:rsid w:val="002C3B16"/>
    <w:rsid w:val="002C3FC8"/>
    <w:rsid w:val="002C409F"/>
    <w:rsid w:val="002C4AB4"/>
    <w:rsid w:val="002C5091"/>
    <w:rsid w:val="002C5F1D"/>
    <w:rsid w:val="002C5F86"/>
    <w:rsid w:val="002C601C"/>
    <w:rsid w:val="002C6148"/>
    <w:rsid w:val="002C7726"/>
    <w:rsid w:val="002C7762"/>
    <w:rsid w:val="002D0068"/>
    <w:rsid w:val="002D02D7"/>
    <w:rsid w:val="002D04FA"/>
    <w:rsid w:val="002D104C"/>
    <w:rsid w:val="002D1C5D"/>
    <w:rsid w:val="002D30F3"/>
    <w:rsid w:val="002D4A34"/>
    <w:rsid w:val="002D696F"/>
    <w:rsid w:val="002D784E"/>
    <w:rsid w:val="002D7B3D"/>
    <w:rsid w:val="002E0015"/>
    <w:rsid w:val="002E2239"/>
    <w:rsid w:val="002E29E2"/>
    <w:rsid w:val="002E399B"/>
    <w:rsid w:val="002E3B47"/>
    <w:rsid w:val="002E4F84"/>
    <w:rsid w:val="002E624E"/>
    <w:rsid w:val="002E68F8"/>
    <w:rsid w:val="002E6922"/>
    <w:rsid w:val="002E725E"/>
    <w:rsid w:val="002E7491"/>
    <w:rsid w:val="002E7668"/>
    <w:rsid w:val="002F04D3"/>
    <w:rsid w:val="002F0CBA"/>
    <w:rsid w:val="002F13F8"/>
    <w:rsid w:val="002F192B"/>
    <w:rsid w:val="002F1B81"/>
    <w:rsid w:val="002F30EA"/>
    <w:rsid w:val="002F3271"/>
    <w:rsid w:val="002F32E1"/>
    <w:rsid w:val="002F33BA"/>
    <w:rsid w:val="002F44C8"/>
    <w:rsid w:val="002F4BC9"/>
    <w:rsid w:val="002F4BEA"/>
    <w:rsid w:val="002F5543"/>
    <w:rsid w:val="002F61D9"/>
    <w:rsid w:val="002F6328"/>
    <w:rsid w:val="002F6836"/>
    <w:rsid w:val="002F6DAF"/>
    <w:rsid w:val="002F7441"/>
    <w:rsid w:val="003003BB"/>
    <w:rsid w:val="00300767"/>
    <w:rsid w:val="00300D54"/>
    <w:rsid w:val="0030115C"/>
    <w:rsid w:val="00301DD6"/>
    <w:rsid w:val="00303404"/>
    <w:rsid w:val="003037DD"/>
    <w:rsid w:val="00303A95"/>
    <w:rsid w:val="00305C74"/>
    <w:rsid w:val="00305E2A"/>
    <w:rsid w:val="0030620F"/>
    <w:rsid w:val="003065C9"/>
    <w:rsid w:val="00307501"/>
    <w:rsid w:val="003112F7"/>
    <w:rsid w:val="003129E0"/>
    <w:rsid w:val="00312F85"/>
    <w:rsid w:val="00313198"/>
    <w:rsid w:val="0031351C"/>
    <w:rsid w:val="0031352C"/>
    <w:rsid w:val="00313985"/>
    <w:rsid w:val="00314462"/>
    <w:rsid w:val="00315BCC"/>
    <w:rsid w:val="00316CA6"/>
    <w:rsid w:val="003172A6"/>
    <w:rsid w:val="00317928"/>
    <w:rsid w:val="00317CC8"/>
    <w:rsid w:val="00321B2E"/>
    <w:rsid w:val="00322CAB"/>
    <w:rsid w:val="0032315C"/>
    <w:rsid w:val="003234F9"/>
    <w:rsid w:val="0032406D"/>
    <w:rsid w:val="00325331"/>
    <w:rsid w:val="00326476"/>
    <w:rsid w:val="00326668"/>
    <w:rsid w:val="00326849"/>
    <w:rsid w:val="00326A2D"/>
    <w:rsid w:val="00326E11"/>
    <w:rsid w:val="00327129"/>
    <w:rsid w:val="003276B6"/>
    <w:rsid w:val="0032770F"/>
    <w:rsid w:val="00327D8D"/>
    <w:rsid w:val="0033071B"/>
    <w:rsid w:val="00330A77"/>
    <w:rsid w:val="00331086"/>
    <w:rsid w:val="00332544"/>
    <w:rsid w:val="00332B16"/>
    <w:rsid w:val="00332F1C"/>
    <w:rsid w:val="00333394"/>
    <w:rsid w:val="00333812"/>
    <w:rsid w:val="00333F0E"/>
    <w:rsid w:val="00337049"/>
    <w:rsid w:val="00337090"/>
    <w:rsid w:val="0033762A"/>
    <w:rsid w:val="00337663"/>
    <w:rsid w:val="003378E2"/>
    <w:rsid w:val="0033796C"/>
    <w:rsid w:val="00337989"/>
    <w:rsid w:val="00337AB0"/>
    <w:rsid w:val="00337F14"/>
    <w:rsid w:val="00340255"/>
    <w:rsid w:val="00340A44"/>
    <w:rsid w:val="00341C79"/>
    <w:rsid w:val="0034213E"/>
    <w:rsid w:val="00342491"/>
    <w:rsid w:val="00342E86"/>
    <w:rsid w:val="003438D7"/>
    <w:rsid w:val="00344942"/>
    <w:rsid w:val="00344F25"/>
    <w:rsid w:val="00345B07"/>
    <w:rsid w:val="00345C67"/>
    <w:rsid w:val="00345D5D"/>
    <w:rsid w:val="00345F26"/>
    <w:rsid w:val="00346893"/>
    <w:rsid w:val="003468D8"/>
    <w:rsid w:val="00347428"/>
    <w:rsid w:val="003475F3"/>
    <w:rsid w:val="0034769C"/>
    <w:rsid w:val="00347A7E"/>
    <w:rsid w:val="00347D5D"/>
    <w:rsid w:val="00350BFE"/>
    <w:rsid w:val="00350E74"/>
    <w:rsid w:val="003514C1"/>
    <w:rsid w:val="0035169B"/>
    <w:rsid w:val="00351700"/>
    <w:rsid w:val="00351CEC"/>
    <w:rsid w:val="00351E98"/>
    <w:rsid w:val="00353BED"/>
    <w:rsid w:val="00353C62"/>
    <w:rsid w:val="00354C49"/>
    <w:rsid w:val="003550AD"/>
    <w:rsid w:val="00356756"/>
    <w:rsid w:val="0035789A"/>
    <w:rsid w:val="00357907"/>
    <w:rsid w:val="00357E91"/>
    <w:rsid w:val="0036007B"/>
    <w:rsid w:val="00360361"/>
    <w:rsid w:val="00361022"/>
    <w:rsid w:val="003619C0"/>
    <w:rsid w:val="00361FD4"/>
    <w:rsid w:val="00362286"/>
    <w:rsid w:val="00362574"/>
    <w:rsid w:val="00362669"/>
    <w:rsid w:val="00363080"/>
    <w:rsid w:val="00364298"/>
    <w:rsid w:val="0036448B"/>
    <w:rsid w:val="00364AE8"/>
    <w:rsid w:val="00365BE1"/>
    <w:rsid w:val="0036605A"/>
    <w:rsid w:val="0036698F"/>
    <w:rsid w:val="003676A2"/>
    <w:rsid w:val="00367D3B"/>
    <w:rsid w:val="003721A2"/>
    <w:rsid w:val="00373787"/>
    <w:rsid w:val="0037385C"/>
    <w:rsid w:val="0037489F"/>
    <w:rsid w:val="00374A80"/>
    <w:rsid w:val="00374B9C"/>
    <w:rsid w:val="00375165"/>
    <w:rsid w:val="00375289"/>
    <w:rsid w:val="00375728"/>
    <w:rsid w:val="003764A6"/>
    <w:rsid w:val="003764E3"/>
    <w:rsid w:val="0038036F"/>
    <w:rsid w:val="0038060E"/>
    <w:rsid w:val="00380EE6"/>
    <w:rsid w:val="0038130E"/>
    <w:rsid w:val="003815F9"/>
    <w:rsid w:val="00381B95"/>
    <w:rsid w:val="003824CD"/>
    <w:rsid w:val="00382971"/>
    <w:rsid w:val="00382D86"/>
    <w:rsid w:val="00383FD7"/>
    <w:rsid w:val="00384A05"/>
    <w:rsid w:val="00384B93"/>
    <w:rsid w:val="003854BE"/>
    <w:rsid w:val="00385D2B"/>
    <w:rsid w:val="003860B5"/>
    <w:rsid w:val="00386B6A"/>
    <w:rsid w:val="0038777E"/>
    <w:rsid w:val="00387D4F"/>
    <w:rsid w:val="00390322"/>
    <w:rsid w:val="00392045"/>
    <w:rsid w:val="0039282B"/>
    <w:rsid w:val="00393A1C"/>
    <w:rsid w:val="00394639"/>
    <w:rsid w:val="00394C92"/>
    <w:rsid w:val="00395055"/>
    <w:rsid w:val="003952E0"/>
    <w:rsid w:val="0039545C"/>
    <w:rsid w:val="00395F5A"/>
    <w:rsid w:val="003965CE"/>
    <w:rsid w:val="0039684F"/>
    <w:rsid w:val="00397EE3"/>
    <w:rsid w:val="003A04E8"/>
    <w:rsid w:val="003A1239"/>
    <w:rsid w:val="003A1545"/>
    <w:rsid w:val="003A156A"/>
    <w:rsid w:val="003A2EF2"/>
    <w:rsid w:val="003A4010"/>
    <w:rsid w:val="003A4962"/>
    <w:rsid w:val="003A5BE6"/>
    <w:rsid w:val="003A6E9E"/>
    <w:rsid w:val="003A7474"/>
    <w:rsid w:val="003A771D"/>
    <w:rsid w:val="003A7993"/>
    <w:rsid w:val="003A7AFC"/>
    <w:rsid w:val="003B0ABC"/>
    <w:rsid w:val="003B0F76"/>
    <w:rsid w:val="003B3282"/>
    <w:rsid w:val="003B3C2B"/>
    <w:rsid w:val="003B4E0C"/>
    <w:rsid w:val="003B58B6"/>
    <w:rsid w:val="003B65EF"/>
    <w:rsid w:val="003B6B45"/>
    <w:rsid w:val="003B6BFC"/>
    <w:rsid w:val="003B70D8"/>
    <w:rsid w:val="003C0123"/>
    <w:rsid w:val="003C0408"/>
    <w:rsid w:val="003C0479"/>
    <w:rsid w:val="003C100B"/>
    <w:rsid w:val="003C13FB"/>
    <w:rsid w:val="003C1C07"/>
    <w:rsid w:val="003C1F30"/>
    <w:rsid w:val="003C29CA"/>
    <w:rsid w:val="003C406A"/>
    <w:rsid w:val="003C40B5"/>
    <w:rsid w:val="003C425D"/>
    <w:rsid w:val="003C484D"/>
    <w:rsid w:val="003C546E"/>
    <w:rsid w:val="003C6064"/>
    <w:rsid w:val="003C62FB"/>
    <w:rsid w:val="003C6438"/>
    <w:rsid w:val="003C692A"/>
    <w:rsid w:val="003C7372"/>
    <w:rsid w:val="003C7633"/>
    <w:rsid w:val="003C78A8"/>
    <w:rsid w:val="003C7994"/>
    <w:rsid w:val="003C79F7"/>
    <w:rsid w:val="003C7DB5"/>
    <w:rsid w:val="003D0700"/>
    <w:rsid w:val="003D11CD"/>
    <w:rsid w:val="003D1463"/>
    <w:rsid w:val="003D1623"/>
    <w:rsid w:val="003D1E1C"/>
    <w:rsid w:val="003D2299"/>
    <w:rsid w:val="003D260C"/>
    <w:rsid w:val="003D2E78"/>
    <w:rsid w:val="003D371A"/>
    <w:rsid w:val="003D39BA"/>
    <w:rsid w:val="003D452E"/>
    <w:rsid w:val="003D482E"/>
    <w:rsid w:val="003D5916"/>
    <w:rsid w:val="003D6119"/>
    <w:rsid w:val="003D66B2"/>
    <w:rsid w:val="003D70D4"/>
    <w:rsid w:val="003E1166"/>
    <w:rsid w:val="003E1240"/>
    <w:rsid w:val="003E15A4"/>
    <w:rsid w:val="003E1B18"/>
    <w:rsid w:val="003E1F0B"/>
    <w:rsid w:val="003E222C"/>
    <w:rsid w:val="003E42FB"/>
    <w:rsid w:val="003E45CB"/>
    <w:rsid w:val="003E52A1"/>
    <w:rsid w:val="003E613F"/>
    <w:rsid w:val="003E6D58"/>
    <w:rsid w:val="003E76FC"/>
    <w:rsid w:val="003E7E95"/>
    <w:rsid w:val="003F0118"/>
    <w:rsid w:val="003F080E"/>
    <w:rsid w:val="003F0D8B"/>
    <w:rsid w:val="003F16DA"/>
    <w:rsid w:val="003F1B1E"/>
    <w:rsid w:val="003F2576"/>
    <w:rsid w:val="003F3E6B"/>
    <w:rsid w:val="003F4222"/>
    <w:rsid w:val="003F4285"/>
    <w:rsid w:val="003F4A83"/>
    <w:rsid w:val="003F4B7A"/>
    <w:rsid w:val="003F4DDD"/>
    <w:rsid w:val="003F6196"/>
    <w:rsid w:val="003F6577"/>
    <w:rsid w:val="003F6636"/>
    <w:rsid w:val="003F6B58"/>
    <w:rsid w:val="003F6E35"/>
    <w:rsid w:val="003F734B"/>
    <w:rsid w:val="004003AF"/>
    <w:rsid w:val="004010CA"/>
    <w:rsid w:val="00401123"/>
    <w:rsid w:val="00401516"/>
    <w:rsid w:val="004016CA"/>
    <w:rsid w:val="0040277D"/>
    <w:rsid w:val="004049CD"/>
    <w:rsid w:val="00404DB5"/>
    <w:rsid w:val="00405713"/>
    <w:rsid w:val="0040598E"/>
    <w:rsid w:val="00405D43"/>
    <w:rsid w:val="00407419"/>
    <w:rsid w:val="004075BD"/>
    <w:rsid w:val="00407FDF"/>
    <w:rsid w:val="004100CA"/>
    <w:rsid w:val="00410299"/>
    <w:rsid w:val="00410AA5"/>
    <w:rsid w:val="00410D09"/>
    <w:rsid w:val="00412533"/>
    <w:rsid w:val="0041261D"/>
    <w:rsid w:val="004127D3"/>
    <w:rsid w:val="004140D1"/>
    <w:rsid w:val="004143FF"/>
    <w:rsid w:val="004144DB"/>
    <w:rsid w:val="00414EEB"/>
    <w:rsid w:val="00415E98"/>
    <w:rsid w:val="0041658C"/>
    <w:rsid w:val="00416AC5"/>
    <w:rsid w:val="00416D15"/>
    <w:rsid w:val="0041700B"/>
    <w:rsid w:val="004171FC"/>
    <w:rsid w:val="00417E5B"/>
    <w:rsid w:val="004202A7"/>
    <w:rsid w:val="0042223F"/>
    <w:rsid w:val="00422C62"/>
    <w:rsid w:val="00423A0C"/>
    <w:rsid w:val="00423EB7"/>
    <w:rsid w:val="00423FCA"/>
    <w:rsid w:val="0042469E"/>
    <w:rsid w:val="004251DD"/>
    <w:rsid w:val="00425603"/>
    <w:rsid w:val="00425888"/>
    <w:rsid w:val="00426BE2"/>
    <w:rsid w:val="00430975"/>
    <w:rsid w:val="00430DD5"/>
    <w:rsid w:val="004311C9"/>
    <w:rsid w:val="00431305"/>
    <w:rsid w:val="0043178A"/>
    <w:rsid w:val="0043198A"/>
    <w:rsid w:val="0043203D"/>
    <w:rsid w:val="004330E9"/>
    <w:rsid w:val="00433425"/>
    <w:rsid w:val="00433B69"/>
    <w:rsid w:val="0043444B"/>
    <w:rsid w:val="00434A63"/>
    <w:rsid w:val="00434CDC"/>
    <w:rsid w:val="004351EA"/>
    <w:rsid w:val="00436019"/>
    <w:rsid w:val="00436183"/>
    <w:rsid w:val="00436B1A"/>
    <w:rsid w:val="00436BCA"/>
    <w:rsid w:val="00436CA8"/>
    <w:rsid w:val="00436D86"/>
    <w:rsid w:val="0043766E"/>
    <w:rsid w:val="004377E5"/>
    <w:rsid w:val="00437904"/>
    <w:rsid w:val="00440871"/>
    <w:rsid w:val="004420E8"/>
    <w:rsid w:val="00442239"/>
    <w:rsid w:val="00442D41"/>
    <w:rsid w:val="0044337F"/>
    <w:rsid w:val="00443BE6"/>
    <w:rsid w:val="00443F35"/>
    <w:rsid w:val="00444436"/>
    <w:rsid w:val="00444694"/>
    <w:rsid w:val="004446ED"/>
    <w:rsid w:val="00445026"/>
    <w:rsid w:val="004459F5"/>
    <w:rsid w:val="004464DB"/>
    <w:rsid w:val="00446BF9"/>
    <w:rsid w:val="00447473"/>
    <w:rsid w:val="00447A5C"/>
    <w:rsid w:val="00447D85"/>
    <w:rsid w:val="00447F2F"/>
    <w:rsid w:val="0045041A"/>
    <w:rsid w:val="00450991"/>
    <w:rsid w:val="00450B02"/>
    <w:rsid w:val="00450F30"/>
    <w:rsid w:val="00451C2A"/>
    <w:rsid w:val="00451D8F"/>
    <w:rsid w:val="0045231C"/>
    <w:rsid w:val="00452F38"/>
    <w:rsid w:val="00453D72"/>
    <w:rsid w:val="0045610D"/>
    <w:rsid w:val="00456B0E"/>
    <w:rsid w:val="00456B4E"/>
    <w:rsid w:val="004573AC"/>
    <w:rsid w:val="00457698"/>
    <w:rsid w:val="00460269"/>
    <w:rsid w:val="0046066F"/>
    <w:rsid w:val="00460D7C"/>
    <w:rsid w:val="00461190"/>
    <w:rsid w:val="00461BA9"/>
    <w:rsid w:val="00461F89"/>
    <w:rsid w:val="0046230A"/>
    <w:rsid w:val="004624ED"/>
    <w:rsid w:val="00462B77"/>
    <w:rsid w:val="00462EBD"/>
    <w:rsid w:val="004639CF"/>
    <w:rsid w:val="00464810"/>
    <w:rsid w:val="00464F72"/>
    <w:rsid w:val="00465500"/>
    <w:rsid w:val="004655A4"/>
    <w:rsid w:val="00465E7A"/>
    <w:rsid w:val="00466DD4"/>
    <w:rsid w:val="004677A7"/>
    <w:rsid w:val="004679D7"/>
    <w:rsid w:val="00467D5F"/>
    <w:rsid w:val="00467E7E"/>
    <w:rsid w:val="0047006B"/>
    <w:rsid w:val="0047047F"/>
    <w:rsid w:val="004707E3"/>
    <w:rsid w:val="00471DEE"/>
    <w:rsid w:val="00471ECE"/>
    <w:rsid w:val="00471F01"/>
    <w:rsid w:val="004721A3"/>
    <w:rsid w:val="004722B5"/>
    <w:rsid w:val="0047293C"/>
    <w:rsid w:val="00472ED2"/>
    <w:rsid w:val="00472F85"/>
    <w:rsid w:val="004743FD"/>
    <w:rsid w:val="00474EAA"/>
    <w:rsid w:val="00475015"/>
    <w:rsid w:val="00475C7D"/>
    <w:rsid w:val="00476CA5"/>
    <w:rsid w:val="0047712E"/>
    <w:rsid w:val="0047722C"/>
    <w:rsid w:val="004778EF"/>
    <w:rsid w:val="0048028D"/>
    <w:rsid w:val="004812C8"/>
    <w:rsid w:val="0048149E"/>
    <w:rsid w:val="00483BD3"/>
    <w:rsid w:val="00483E6F"/>
    <w:rsid w:val="0048413B"/>
    <w:rsid w:val="00485BA4"/>
    <w:rsid w:val="00485F3F"/>
    <w:rsid w:val="00486BF0"/>
    <w:rsid w:val="00487251"/>
    <w:rsid w:val="004873B4"/>
    <w:rsid w:val="004874D9"/>
    <w:rsid w:val="004900C1"/>
    <w:rsid w:val="004901D3"/>
    <w:rsid w:val="00490B3E"/>
    <w:rsid w:val="00490BB8"/>
    <w:rsid w:val="0049135E"/>
    <w:rsid w:val="004916F5"/>
    <w:rsid w:val="004919B4"/>
    <w:rsid w:val="00492147"/>
    <w:rsid w:val="00492831"/>
    <w:rsid w:val="004928C2"/>
    <w:rsid w:val="00492CB6"/>
    <w:rsid w:val="00492E87"/>
    <w:rsid w:val="0049411B"/>
    <w:rsid w:val="00494504"/>
    <w:rsid w:val="00494BBE"/>
    <w:rsid w:val="00494F95"/>
    <w:rsid w:val="004952B8"/>
    <w:rsid w:val="00495C1C"/>
    <w:rsid w:val="00495CAD"/>
    <w:rsid w:val="00495E50"/>
    <w:rsid w:val="00496C7A"/>
    <w:rsid w:val="00496F1C"/>
    <w:rsid w:val="00497B07"/>
    <w:rsid w:val="004A20E8"/>
    <w:rsid w:val="004A2470"/>
    <w:rsid w:val="004A2594"/>
    <w:rsid w:val="004A2FB5"/>
    <w:rsid w:val="004A3410"/>
    <w:rsid w:val="004A3AB0"/>
    <w:rsid w:val="004A44CE"/>
    <w:rsid w:val="004A495C"/>
    <w:rsid w:val="004A4A57"/>
    <w:rsid w:val="004A5C72"/>
    <w:rsid w:val="004A5D21"/>
    <w:rsid w:val="004A65E2"/>
    <w:rsid w:val="004A6AE4"/>
    <w:rsid w:val="004A6B64"/>
    <w:rsid w:val="004A6BD3"/>
    <w:rsid w:val="004A742F"/>
    <w:rsid w:val="004A76C4"/>
    <w:rsid w:val="004A7A2B"/>
    <w:rsid w:val="004B05DF"/>
    <w:rsid w:val="004B0E4B"/>
    <w:rsid w:val="004B1659"/>
    <w:rsid w:val="004B1918"/>
    <w:rsid w:val="004B1AD8"/>
    <w:rsid w:val="004B2490"/>
    <w:rsid w:val="004B2684"/>
    <w:rsid w:val="004B2A32"/>
    <w:rsid w:val="004B2BB4"/>
    <w:rsid w:val="004B2E29"/>
    <w:rsid w:val="004B2E3C"/>
    <w:rsid w:val="004B36F5"/>
    <w:rsid w:val="004B389D"/>
    <w:rsid w:val="004B3BEC"/>
    <w:rsid w:val="004B3C49"/>
    <w:rsid w:val="004B48C4"/>
    <w:rsid w:val="004B4ACB"/>
    <w:rsid w:val="004B51B1"/>
    <w:rsid w:val="004B52FB"/>
    <w:rsid w:val="004B5422"/>
    <w:rsid w:val="004B66F4"/>
    <w:rsid w:val="004B7B9F"/>
    <w:rsid w:val="004B7D4D"/>
    <w:rsid w:val="004C00C8"/>
    <w:rsid w:val="004C034E"/>
    <w:rsid w:val="004C0B5E"/>
    <w:rsid w:val="004C0BA4"/>
    <w:rsid w:val="004C2545"/>
    <w:rsid w:val="004C2E75"/>
    <w:rsid w:val="004C4B0C"/>
    <w:rsid w:val="004C4EFF"/>
    <w:rsid w:val="004C571C"/>
    <w:rsid w:val="004C5F8D"/>
    <w:rsid w:val="004C600D"/>
    <w:rsid w:val="004C63EB"/>
    <w:rsid w:val="004D0075"/>
    <w:rsid w:val="004D11D3"/>
    <w:rsid w:val="004D127E"/>
    <w:rsid w:val="004D3074"/>
    <w:rsid w:val="004D3156"/>
    <w:rsid w:val="004D34F4"/>
    <w:rsid w:val="004D3CB6"/>
    <w:rsid w:val="004D6244"/>
    <w:rsid w:val="004D67CF"/>
    <w:rsid w:val="004D6EF2"/>
    <w:rsid w:val="004D7C93"/>
    <w:rsid w:val="004E058C"/>
    <w:rsid w:val="004E0C42"/>
    <w:rsid w:val="004E0D81"/>
    <w:rsid w:val="004E0E7F"/>
    <w:rsid w:val="004E253E"/>
    <w:rsid w:val="004E369D"/>
    <w:rsid w:val="004E37C4"/>
    <w:rsid w:val="004E48B8"/>
    <w:rsid w:val="004E4DAF"/>
    <w:rsid w:val="004E4EBE"/>
    <w:rsid w:val="004E5D9D"/>
    <w:rsid w:val="004E5F77"/>
    <w:rsid w:val="004E69DC"/>
    <w:rsid w:val="004E6BCF"/>
    <w:rsid w:val="004E6ED0"/>
    <w:rsid w:val="004E70E6"/>
    <w:rsid w:val="004F0993"/>
    <w:rsid w:val="004F0C23"/>
    <w:rsid w:val="004F0D3C"/>
    <w:rsid w:val="004F130B"/>
    <w:rsid w:val="004F1393"/>
    <w:rsid w:val="004F1561"/>
    <w:rsid w:val="004F18C1"/>
    <w:rsid w:val="004F1BE1"/>
    <w:rsid w:val="004F2336"/>
    <w:rsid w:val="004F26B7"/>
    <w:rsid w:val="004F2A45"/>
    <w:rsid w:val="004F2FAB"/>
    <w:rsid w:val="004F31A6"/>
    <w:rsid w:val="004F4784"/>
    <w:rsid w:val="004F4E4C"/>
    <w:rsid w:val="004F63A1"/>
    <w:rsid w:val="004F6AA5"/>
    <w:rsid w:val="0050030A"/>
    <w:rsid w:val="00502238"/>
    <w:rsid w:val="00502ECC"/>
    <w:rsid w:val="0050336E"/>
    <w:rsid w:val="00503B5E"/>
    <w:rsid w:val="0050448C"/>
    <w:rsid w:val="005044BD"/>
    <w:rsid w:val="00504646"/>
    <w:rsid w:val="0050524A"/>
    <w:rsid w:val="00505574"/>
    <w:rsid w:val="00506BB8"/>
    <w:rsid w:val="00507206"/>
    <w:rsid w:val="0050743B"/>
    <w:rsid w:val="00507586"/>
    <w:rsid w:val="00510120"/>
    <w:rsid w:val="00510C46"/>
    <w:rsid w:val="0051137C"/>
    <w:rsid w:val="0051139B"/>
    <w:rsid w:val="0051226F"/>
    <w:rsid w:val="005126CB"/>
    <w:rsid w:val="00512D82"/>
    <w:rsid w:val="00514016"/>
    <w:rsid w:val="00514530"/>
    <w:rsid w:val="0051477D"/>
    <w:rsid w:val="00514FA9"/>
    <w:rsid w:val="005164B2"/>
    <w:rsid w:val="005164D0"/>
    <w:rsid w:val="005166B3"/>
    <w:rsid w:val="00517A83"/>
    <w:rsid w:val="00520A26"/>
    <w:rsid w:val="0052119E"/>
    <w:rsid w:val="005213BB"/>
    <w:rsid w:val="0052161C"/>
    <w:rsid w:val="00521C17"/>
    <w:rsid w:val="00522329"/>
    <w:rsid w:val="0052261A"/>
    <w:rsid w:val="005234A3"/>
    <w:rsid w:val="00523858"/>
    <w:rsid w:val="00523BBD"/>
    <w:rsid w:val="00523F64"/>
    <w:rsid w:val="005245C8"/>
    <w:rsid w:val="00524D31"/>
    <w:rsid w:val="005251D7"/>
    <w:rsid w:val="00525350"/>
    <w:rsid w:val="0052540C"/>
    <w:rsid w:val="005254AF"/>
    <w:rsid w:val="00526324"/>
    <w:rsid w:val="0052675F"/>
    <w:rsid w:val="00530F80"/>
    <w:rsid w:val="00531A8C"/>
    <w:rsid w:val="005326EE"/>
    <w:rsid w:val="00532D0A"/>
    <w:rsid w:val="005330D5"/>
    <w:rsid w:val="00533990"/>
    <w:rsid w:val="00533B44"/>
    <w:rsid w:val="00533D5F"/>
    <w:rsid w:val="0053498B"/>
    <w:rsid w:val="005350C6"/>
    <w:rsid w:val="00535148"/>
    <w:rsid w:val="00535917"/>
    <w:rsid w:val="005378CA"/>
    <w:rsid w:val="00537B52"/>
    <w:rsid w:val="00540049"/>
    <w:rsid w:val="0054069A"/>
    <w:rsid w:val="00540DC1"/>
    <w:rsid w:val="00542277"/>
    <w:rsid w:val="00543811"/>
    <w:rsid w:val="00543DD9"/>
    <w:rsid w:val="0054403E"/>
    <w:rsid w:val="00544226"/>
    <w:rsid w:val="005444D8"/>
    <w:rsid w:val="005454E6"/>
    <w:rsid w:val="00545649"/>
    <w:rsid w:val="005459E4"/>
    <w:rsid w:val="00545BA5"/>
    <w:rsid w:val="00546695"/>
    <w:rsid w:val="00547411"/>
    <w:rsid w:val="0055016E"/>
    <w:rsid w:val="00551A6E"/>
    <w:rsid w:val="005522ED"/>
    <w:rsid w:val="0055287F"/>
    <w:rsid w:val="00552EBC"/>
    <w:rsid w:val="0055305A"/>
    <w:rsid w:val="005540C8"/>
    <w:rsid w:val="005547C9"/>
    <w:rsid w:val="00554E0D"/>
    <w:rsid w:val="00555D81"/>
    <w:rsid w:val="00555DDC"/>
    <w:rsid w:val="005563B8"/>
    <w:rsid w:val="00556686"/>
    <w:rsid w:val="005567C8"/>
    <w:rsid w:val="00556803"/>
    <w:rsid w:val="005578AE"/>
    <w:rsid w:val="00557BBE"/>
    <w:rsid w:val="00557D85"/>
    <w:rsid w:val="00560315"/>
    <w:rsid w:val="005609C1"/>
    <w:rsid w:val="00560E73"/>
    <w:rsid w:val="00561500"/>
    <w:rsid w:val="00561C35"/>
    <w:rsid w:val="00561EC3"/>
    <w:rsid w:val="00563F36"/>
    <w:rsid w:val="00564C9D"/>
    <w:rsid w:val="0056523B"/>
    <w:rsid w:val="00565869"/>
    <w:rsid w:val="005667A6"/>
    <w:rsid w:val="00567426"/>
    <w:rsid w:val="00567A85"/>
    <w:rsid w:val="0057043C"/>
    <w:rsid w:val="005706AA"/>
    <w:rsid w:val="00571ABE"/>
    <w:rsid w:val="00571C41"/>
    <w:rsid w:val="00571F14"/>
    <w:rsid w:val="00572380"/>
    <w:rsid w:val="00573FD8"/>
    <w:rsid w:val="005742F8"/>
    <w:rsid w:val="00574B10"/>
    <w:rsid w:val="00574F41"/>
    <w:rsid w:val="00576B6D"/>
    <w:rsid w:val="00577A1C"/>
    <w:rsid w:val="0058094F"/>
    <w:rsid w:val="00581215"/>
    <w:rsid w:val="00581C69"/>
    <w:rsid w:val="00582BF0"/>
    <w:rsid w:val="00583956"/>
    <w:rsid w:val="00584E78"/>
    <w:rsid w:val="00584E97"/>
    <w:rsid w:val="0058611E"/>
    <w:rsid w:val="005865E5"/>
    <w:rsid w:val="00586E50"/>
    <w:rsid w:val="0058771E"/>
    <w:rsid w:val="005909E7"/>
    <w:rsid w:val="00590AF5"/>
    <w:rsid w:val="005913C0"/>
    <w:rsid w:val="00591CB8"/>
    <w:rsid w:val="00591CC9"/>
    <w:rsid w:val="00592506"/>
    <w:rsid w:val="00592CBA"/>
    <w:rsid w:val="00594323"/>
    <w:rsid w:val="005944D6"/>
    <w:rsid w:val="005955C2"/>
    <w:rsid w:val="005956DE"/>
    <w:rsid w:val="005959F2"/>
    <w:rsid w:val="00595A66"/>
    <w:rsid w:val="00595D9F"/>
    <w:rsid w:val="00596984"/>
    <w:rsid w:val="00596F9D"/>
    <w:rsid w:val="005A0277"/>
    <w:rsid w:val="005A0855"/>
    <w:rsid w:val="005A0F2F"/>
    <w:rsid w:val="005A1974"/>
    <w:rsid w:val="005A294C"/>
    <w:rsid w:val="005A2A8B"/>
    <w:rsid w:val="005A3E5D"/>
    <w:rsid w:val="005A46C2"/>
    <w:rsid w:val="005A5281"/>
    <w:rsid w:val="005A53C2"/>
    <w:rsid w:val="005A6113"/>
    <w:rsid w:val="005A7428"/>
    <w:rsid w:val="005B02C3"/>
    <w:rsid w:val="005B0935"/>
    <w:rsid w:val="005B0948"/>
    <w:rsid w:val="005B0E92"/>
    <w:rsid w:val="005B1215"/>
    <w:rsid w:val="005B18E0"/>
    <w:rsid w:val="005B2609"/>
    <w:rsid w:val="005B5E6E"/>
    <w:rsid w:val="005B6E82"/>
    <w:rsid w:val="005B709C"/>
    <w:rsid w:val="005B7186"/>
    <w:rsid w:val="005B7497"/>
    <w:rsid w:val="005B7C40"/>
    <w:rsid w:val="005B7E8C"/>
    <w:rsid w:val="005C0831"/>
    <w:rsid w:val="005C1ABA"/>
    <w:rsid w:val="005C25A4"/>
    <w:rsid w:val="005C2BB6"/>
    <w:rsid w:val="005C3DD6"/>
    <w:rsid w:val="005C40CD"/>
    <w:rsid w:val="005C5169"/>
    <w:rsid w:val="005C567B"/>
    <w:rsid w:val="005C6124"/>
    <w:rsid w:val="005C61C9"/>
    <w:rsid w:val="005C62D0"/>
    <w:rsid w:val="005C6776"/>
    <w:rsid w:val="005C6D16"/>
    <w:rsid w:val="005C704E"/>
    <w:rsid w:val="005C74BD"/>
    <w:rsid w:val="005C7A83"/>
    <w:rsid w:val="005C7AD4"/>
    <w:rsid w:val="005D00C2"/>
    <w:rsid w:val="005D11BA"/>
    <w:rsid w:val="005D1480"/>
    <w:rsid w:val="005D1C1D"/>
    <w:rsid w:val="005D25A9"/>
    <w:rsid w:val="005D2CEC"/>
    <w:rsid w:val="005D33C0"/>
    <w:rsid w:val="005D42F3"/>
    <w:rsid w:val="005D5227"/>
    <w:rsid w:val="005D60CD"/>
    <w:rsid w:val="005D65FF"/>
    <w:rsid w:val="005D6A1F"/>
    <w:rsid w:val="005D6B14"/>
    <w:rsid w:val="005D6BC6"/>
    <w:rsid w:val="005E1B19"/>
    <w:rsid w:val="005E1D65"/>
    <w:rsid w:val="005E222A"/>
    <w:rsid w:val="005E35B7"/>
    <w:rsid w:val="005E3FB0"/>
    <w:rsid w:val="005E40EB"/>
    <w:rsid w:val="005E51EA"/>
    <w:rsid w:val="005E56C1"/>
    <w:rsid w:val="005E6151"/>
    <w:rsid w:val="005E66F4"/>
    <w:rsid w:val="005E73AD"/>
    <w:rsid w:val="005E7BB0"/>
    <w:rsid w:val="005F08A4"/>
    <w:rsid w:val="005F098F"/>
    <w:rsid w:val="005F177F"/>
    <w:rsid w:val="005F187D"/>
    <w:rsid w:val="005F2B0F"/>
    <w:rsid w:val="005F3D7C"/>
    <w:rsid w:val="005F445B"/>
    <w:rsid w:val="005F4BC8"/>
    <w:rsid w:val="005F51FA"/>
    <w:rsid w:val="005F5EDA"/>
    <w:rsid w:val="005F6241"/>
    <w:rsid w:val="005F6A6B"/>
    <w:rsid w:val="005F6F43"/>
    <w:rsid w:val="005F75C6"/>
    <w:rsid w:val="005F7943"/>
    <w:rsid w:val="0060073D"/>
    <w:rsid w:val="00600DFC"/>
    <w:rsid w:val="0060158D"/>
    <w:rsid w:val="00601793"/>
    <w:rsid w:val="006020B4"/>
    <w:rsid w:val="00602C68"/>
    <w:rsid w:val="00602F8C"/>
    <w:rsid w:val="00602FAD"/>
    <w:rsid w:val="00603357"/>
    <w:rsid w:val="00604B6E"/>
    <w:rsid w:val="00605F0B"/>
    <w:rsid w:val="00605F98"/>
    <w:rsid w:val="00606810"/>
    <w:rsid w:val="006070FF"/>
    <w:rsid w:val="006076ED"/>
    <w:rsid w:val="00607958"/>
    <w:rsid w:val="00607C3B"/>
    <w:rsid w:val="00610639"/>
    <w:rsid w:val="006111D8"/>
    <w:rsid w:val="00611BD9"/>
    <w:rsid w:val="00612FBC"/>
    <w:rsid w:val="00613314"/>
    <w:rsid w:val="00613CF0"/>
    <w:rsid w:val="0061454B"/>
    <w:rsid w:val="00615CB3"/>
    <w:rsid w:val="00615DA4"/>
    <w:rsid w:val="0061656F"/>
    <w:rsid w:val="00616E2D"/>
    <w:rsid w:val="00620108"/>
    <w:rsid w:val="006222FE"/>
    <w:rsid w:val="006226A6"/>
    <w:rsid w:val="0062273A"/>
    <w:rsid w:val="006237EE"/>
    <w:rsid w:val="006249ED"/>
    <w:rsid w:val="00624A33"/>
    <w:rsid w:val="0062538D"/>
    <w:rsid w:val="0062592E"/>
    <w:rsid w:val="00627D65"/>
    <w:rsid w:val="006304CA"/>
    <w:rsid w:val="00630D5C"/>
    <w:rsid w:val="00630DEE"/>
    <w:rsid w:val="0063148B"/>
    <w:rsid w:val="00632FD6"/>
    <w:rsid w:val="006344ED"/>
    <w:rsid w:val="0063598B"/>
    <w:rsid w:val="00636115"/>
    <w:rsid w:val="0063620D"/>
    <w:rsid w:val="00636753"/>
    <w:rsid w:val="006370DA"/>
    <w:rsid w:val="00637627"/>
    <w:rsid w:val="00637D30"/>
    <w:rsid w:val="006413F7"/>
    <w:rsid w:val="00641ED5"/>
    <w:rsid w:val="00642F66"/>
    <w:rsid w:val="00642FE5"/>
    <w:rsid w:val="00643262"/>
    <w:rsid w:val="00643364"/>
    <w:rsid w:val="006434BE"/>
    <w:rsid w:val="00643535"/>
    <w:rsid w:val="006442D5"/>
    <w:rsid w:val="006445C1"/>
    <w:rsid w:val="00644677"/>
    <w:rsid w:val="006447B8"/>
    <w:rsid w:val="0064492C"/>
    <w:rsid w:val="00644EC9"/>
    <w:rsid w:val="006454AB"/>
    <w:rsid w:val="0064570D"/>
    <w:rsid w:val="006457C5"/>
    <w:rsid w:val="006459F8"/>
    <w:rsid w:val="00646006"/>
    <w:rsid w:val="0064684E"/>
    <w:rsid w:val="00646CB2"/>
    <w:rsid w:val="00647E9E"/>
    <w:rsid w:val="00650320"/>
    <w:rsid w:val="006505C7"/>
    <w:rsid w:val="00650CEC"/>
    <w:rsid w:val="00651607"/>
    <w:rsid w:val="006518FF"/>
    <w:rsid w:val="00651AAF"/>
    <w:rsid w:val="00651CC2"/>
    <w:rsid w:val="0065250D"/>
    <w:rsid w:val="006532BD"/>
    <w:rsid w:val="00653773"/>
    <w:rsid w:val="006541AA"/>
    <w:rsid w:val="006548BE"/>
    <w:rsid w:val="00654FAC"/>
    <w:rsid w:val="006553EA"/>
    <w:rsid w:val="00655C46"/>
    <w:rsid w:val="006562E8"/>
    <w:rsid w:val="00656F17"/>
    <w:rsid w:val="0066003C"/>
    <w:rsid w:val="006604EF"/>
    <w:rsid w:val="00660647"/>
    <w:rsid w:val="006606FB"/>
    <w:rsid w:val="0066094A"/>
    <w:rsid w:val="00660FED"/>
    <w:rsid w:val="00661764"/>
    <w:rsid w:val="00662498"/>
    <w:rsid w:val="00663994"/>
    <w:rsid w:val="006639E4"/>
    <w:rsid w:val="00664607"/>
    <w:rsid w:val="006646BC"/>
    <w:rsid w:val="00664BBE"/>
    <w:rsid w:val="00664DA3"/>
    <w:rsid w:val="00665A27"/>
    <w:rsid w:val="00665A40"/>
    <w:rsid w:val="00665C24"/>
    <w:rsid w:val="00666368"/>
    <w:rsid w:val="00666D8F"/>
    <w:rsid w:val="00666E49"/>
    <w:rsid w:val="00666F10"/>
    <w:rsid w:val="0066787F"/>
    <w:rsid w:val="00667BC1"/>
    <w:rsid w:val="00671511"/>
    <w:rsid w:val="00671690"/>
    <w:rsid w:val="006722A1"/>
    <w:rsid w:val="006722E5"/>
    <w:rsid w:val="00672A5E"/>
    <w:rsid w:val="00674132"/>
    <w:rsid w:val="006741C2"/>
    <w:rsid w:val="006743AB"/>
    <w:rsid w:val="00674B5F"/>
    <w:rsid w:val="00674BAA"/>
    <w:rsid w:val="00674BC2"/>
    <w:rsid w:val="0067519F"/>
    <w:rsid w:val="006756AC"/>
    <w:rsid w:val="00676921"/>
    <w:rsid w:val="00676923"/>
    <w:rsid w:val="00676A33"/>
    <w:rsid w:val="00676EA4"/>
    <w:rsid w:val="006773F6"/>
    <w:rsid w:val="00680DFB"/>
    <w:rsid w:val="00680EF8"/>
    <w:rsid w:val="006810B6"/>
    <w:rsid w:val="00681659"/>
    <w:rsid w:val="006818CD"/>
    <w:rsid w:val="0068269B"/>
    <w:rsid w:val="0068287F"/>
    <w:rsid w:val="006829E7"/>
    <w:rsid w:val="00683E29"/>
    <w:rsid w:val="0068406B"/>
    <w:rsid w:val="00685147"/>
    <w:rsid w:val="00685E17"/>
    <w:rsid w:val="006861E5"/>
    <w:rsid w:val="00686AD7"/>
    <w:rsid w:val="00686D05"/>
    <w:rsid w:val="00686FFF"/>
    <w:rsid w:val="00690379"/>
    <w:rsid w:val="006911F7"/>
    <w:rsid w:val="006915DB"/>
    <w:rsid w:val="006916B8"/>
    <w:rsid w:val="006918A7"/>
    <w:rsid w:val="00691DC3"/>
    <w:rsid w:val="00691F31"/>
    <w:rsid w:val="00693337"/>
    <w:rsid w:val="00693404"/>
    <w:rsid w:val="006942F8"/>
    <w:rsid w:val="006945DA"/>
    <w:rsid w:val="006947E0"/>
    <w:rsid w:val="00694896"/>
    <w:rsid w:val="00695552"/>
    <w:rsid w:val="00695E73"/>
    <w:rsid w:val="0069627C"/>
    <w:rsid w:val="006970F5"/>
    <w:rsid w:val="00697E86"/>
    <w:rsid w:val="00697F5C"/>
    <w:rsid w:val="006A041B"/>
    <w:rsid w:val="006A04A1"/>
    <w:rsid w:val="006A05C6"/>
    <w:rsid w:val="006A3001"/>
    <w:rsid w:val="006A38B1"/>
    <w:rsid w:val="006A453B"/>
    <w:rsid w:val="006A4859"/>
    <w:rsid w:val="006A4D5C"/>
    <w:rsid w:val="006A4F09"/>
    <w:rsid w:val="006A516C"/>
    <w:rsid w:val="006A56F2"/>
    <w:rsid w:val="006A5858"/>
    <w:rsid w:val="006A5BE6"/>
    <w:rsid w:val="006A6265"/>
    <w:rsid w:val="006A74AD"/>
    <w:rsid w:val="006A753F"/>
    <w:rsid w:val="006B052A"/>
    <w:rsid w:val="006B0EFA"/>
    <w:rsid w:val="006B1633"/>
    <w:rsid w:val="006B2F40"/>
    <w:rsid w:val="006B33B5"/>
    <w:rsid w:val="006B4050"/>
    <w:rsid w:val="006B4F63"/>
    <w:rsid w:val="006B52C4"/>
    <w:rsid w:val="006B53B1"/>
    <w:rsid w:val="006B668C"/>
    <w:rsid w:val="006B672D"/>
    <w:rsid w:val="006B73F3"/>
    <w:rsid w:val="006B770A"/>
    <w:rsid w:val="006B77C2"/>
    <w:rsid w:val="006B7956"/>
    <w:rsid w:val="006B79B7"/>
    <w:rsid w:val="006C107A"/>
    <w:rsid w:val="006C2198"/>
    <w:rsid w:val="006C340C"/>
    <w:rsid w:val="006C3CDE"/>
    <w:rsid w:val="006C45CB"/>
    <w:rsid w:val="006C4648"/>
    <w:rsid w:val="006C46AE"/>
    <w:rsid w:val="006C4A7D"/>
    <w:rsid w:val="006C4C87"/>
    <w:rsid w:val="006C4DEE"/>
    <w:rsid w:val="006C5028"/>
    <w:rsid w:val="006C6102"/>
    <w:rsid w:val="006D12E9"/>
    <w:rsid w:val="006D2EDE"/>
    <w:rsid w:val="006D4056"/>
    <w:rsid w:val="006D45D5"/>
    <w:rsid w:val="006D4AF3"/>
    <w:rsid w:val="006D4E36"/>
    <w:rsid w:val="006D51D2"/>
    <w:rsid w:val="006D529A"/>
    <w:rsid w:val="006D6657"/>
    <w:rsid w:val="006D6DE7"/>
    <w:rsid w:val="006D717D"/>
    <w:rsid w:val="006D78A0"/>
    <w:rsid w:val="006D790C"/>
    <w:rsid w:val="006D7CB1"/>
    <w:rsid w:val="006D7F44"/>
    <w:rsid w:val="006E0911"/>
    <w:rsid w:val="006E0981"/>
    <w:rsid w:val="006E1CEB"/>
    <w:rsid w:val="006E328D"/>
    <w:rsid w:val="006E38EA"/>
    <w:rsid w:val="006E3972"/>
    <w:rsid w:val="006E4507"/>
    <w:rsid w:val="006E4748"/>
    <w:rsid w:val="006E4DB3"/>
    <w:rsid w:val="006E501F"/>
    <w:rsid w:val="006E5332"/>
    <w:rsid w:val="006E5480"/>
    <w:rsid w:val="006E575F"/>
    <w:rsid w:val="006E6074"/>
    <w:rsid w:val="006E6B77"/>
    <w:rsid w:val="006E6E69"/>
    <w:rsid w:val="006E712F"/>
    <w:rsid w:val="006E79FC"/>
    <w:rsid w:val="006E7FAE"/>
    <w:rsid w:val="006F0A88"/>
    <w:rsid w:val="006F0DCD"/>
    <w:rsid w:val="006F0DEA"/>
    <w:rsid w:val="006F0FEE"/>
    <w:rsid w:val="006F27DB"/>
    <w:rsid w:val="006F28BB"/>
    <w:rsid w:val="006F2B09"/>
    <w:rsid w:val="006F3192"/>
    <w:rsid w:val="006F3C98"/>
    <w:rsid w:val="006F4109"/>
    <w:rsid w:val="006F4616"/>
    <w:rsid w:val="006F4CD2"/>
    <w:rsid w:val="006F6CB6"/>
    <w:rsid w:val="006F7F82"/>
    <w:rsid w:val="00701156"/>
    <w:rsid w:val="0070120C"/>
    <w:rsid w:val="00701509"/>
    <w:rsid w:val="007021E1"/>
    <w:rsid w:val="00702B16"/>
    <w:rsid w:val="00703D0E"/>
    <w:rsid w:val="0070450D"/>
    <w:rsid w:val="0070499E"/>
    <w:rsid w:val="00705218"/>
    <w:rsid w:val="00705892"/>
    <w:rsid w:val="007063B9"/>
    <w:rsid w:val="00706F6E"/>
    <w:rsid w:val="0070765E"/>
    <w:rsid w:val="00707FA4"/>
    <w:rsid w:val="00711461"/>
    <w:rsid w:val="00712572"/>
    <w:rsid w:val="007126F6"/>
    <w:rsid w:val="00712993"/>
    <w:rsid w:val="00712AAF"/>
    <w:rsid w:val="00712F51"/>
    <w:rsid w:val="00713492"/>
    <w:rsid w:val="0071369A"/>
    <w:rsid w:val="00713DD4"/>
    <w:rsid w:val="00714617"/>
    <w:rsid w:val="007147C0"/>
    <w:rsid w:val="00714DC7"/>
    <w:rsid w:val="00716E2F"/>
    <w:rsid w:val="00717064"/>
    <w:rsid w:val="00720066"/>
    <w:rsid w:val="007202C7"/>
    <w:rsid w:val="00721189"/>
    <w:rsid w:val="00721274"/>
    <w:rsid w:val="007212D8"/>
    <w:rsid w:val="00721805"/>
    <w:rsid w:val="00722D16"/>
    <w:rsid w:val="00723290"/>
    <w:rsid w:val="007237E6"/>
    <w:rsid w:val="00723824"/>
    <w:rsid w:val="00723E9E"/>
    <w:rsid w:val="00724DC7"/>
    <w:rsid w:val="0072515B"/>
    <w:rsid w:val="007252A4"/>
    <w:rsid w:val="0072539E"/>
    <w:rsid w:val="00726035"/>
    <w:rsid w:val="007263A2"/>
    <w:rsid w:val="00726580"/>
    <w:rsid w:val="00726790"/>
    <w:rsid w:val="00726945"/>
    <w:rsid w:val="0072709B"/>
    <w:rsid w:val="0072782D"/>
    <w:rsid w:val="00730547"/>
    <w:rsid w:val="00730A36"/>
    <w:rsid w:val="00731D96"/>
    <w:rsid w:val="00733893"/>
    <w:rsid w:val="007339B0"/>
    <w:rsid w:val="00733B67"/>
    <w:rsid w:val="00734582"/>
    <w:rsid w:val="007349A9"/>
    <w:rsid w:val="00734F28"/>
    <w:rsid w:val="007366D3"/>
    <w:rsid w:val="00736AC4"/>
    <w:rsid w:val="00736EE0"/>
    <w:rsid w:val="0073701E"/>
    <w:rsid w:val="00737860"/>
    <w:rsid w:val="00740291"/>
    <w:rsid w:val="007416EB"/>
    <w:rsid w:val="0074193B"/>
    <w:rsid w:val="00741E82"/>
    <w:rsid w:val="007421BD"/>
    <w:rsid w:val="00742212"/>
    <w:rsid w:val="00742356"/>
    <w:rsid w:val="00742A38"/>
    <w:rsid w:val="00742DA4"/>
    <w:rsid w:val="0074324B"/>
    <w:rsid w:val="00743DB9"/>
    <w:rsid w:val="0074474B"/>
    <w:rsid w:val="00744D80"/>
    <w:rsid w:val="00744DF3"/>
    <w:rsid w:val="00744EC1"/>
    <w:rsid w:val="0074585E"/>
    <w:rsid w:val="00746488"/>
    <w:rsid w:val="00746795"/>
    <w:rsid w:val="00746AAC"/>
    <w:rsid w:val="00747D76"/>
    <w:rsid w:val="0075174B"/>
    <w:rsid w:val="0075180F"/>
    <w:rsid w:val="0075187A"/>
    <w:rsid w:val="007523F2"/>
    <w:rsid w:val="00752F43"/>
    <w:rsid w:val="007541F0"/>
    <w:rsid w:val="007544BA"/>
    <w:rsid w:val="00754584"/>
    <w:rsid w:val="00754C63"/>
    <w:rsid w:val="0075509D"/>
    <w:rsid w:val="00755341"/>
    <w:rsid w:val="007565B2"/>
    <w:rsid w:val="00757601"/>
    <w:rsid w:val="007602A5"/>
    <w:rsid w:val="007604F6"/>
    <w:rsid w:val="00761330"/>
    <w:rsid w:val="00761356"/>
    <w:rsid w:val="007613F5"/>
    <w:rsid w:val="00762522"/>
    <w:rsid w:val="0076269E"/>
    <w:rsid w:val="00762F75"/>
    <w:rsid w:val="0076328A"/>
    <w:rsid w:val="00764B6B"/>
    <w:rsid w:val="00765164"/>
    <w:rsid w:val="0076595F"/>
    <w:rsid w:val="007661F3"/>
    <w:rsid w:val="007665D5"/>
    <w:rsid w:val="007666CF"/>
    <w:rsid w:val="00767663"/>
    <w:rsid w:val="00767F0D"/>
    <w:rsid w:val="007709F3"/>
    <w:rsid w:val="00771E1C"/>
    <w:rsid w:val="00772007"/>
    <w:rsid w:val="00772B95"/>
    <w:rsid w:val="00773097"/>
    <w:rsid w:val="0077341D"/>
    <w:rsid w:val="007737A0"/>
    <w:rsid w:val="007741E6"/>
    <w:rsid w:val="0077434D"/>
    <w:rsid w:val="00774C54"/>
    <w:rsid w:val="00775CCD"/>
    <w:rsid w:val="00775D06"/>
    <w:rsid w:val="00777649"/>
    <w:rsid w:val="007801D9"/>
    <w:rsid w:val="007802A4"/>
    <w:rsid w:val="007802DD"/>
    <w:rsid w:val="00780629"/>
    <w:rsid w:val="00780720"/>
    <w:rsid w:val="00781316"/>
    <w:rsid w:val="007819A0"/>
    <w:rsid w:val="00781C14"/>
    <w:rsid w:val="00781C58"/>
    <w:rsid w:val="0078238B"/>
    <w:rsid w:val="00782A10"/>
    <w:rsid w:val="0078308D"/>
    <w:rsid w:val="00783F64"/>
    <w:rsid w:val="007846E6"/>
    <w:rsid w:val="00784C38"/>
    <w:rsid w:val="00784E94"/>
    <w:rsid w:val="0078541E"/>
    <w:rsid w:val="00786003"/>
    <w:rsid w:val="007862A4"/>
    <w:rsid w:val="00786959"/>
    <w:rsid w:val="00786FA7"/>
    <w:rsid w:val="00787A92"/>
    <w:rsid w:val="0079029D"/>
    <w:rsid w:val="00790647"/>
    <w:rsid w:val="00791234"/>
    <w:rsid w:val="00792B37"/>
    <w:rsid w:val="0079359D"/>
    <w:rsid w:val="0079375E"/>
    <w:rsid w:val="00793B66"/>
    <w:rsid w:val="00793D2C"/>
    <w:rsid w:val="00794018"/>
    <w:rsid w:val="00794F33"/>
    <w:rsid w:val="00795164"/>
    <w:rsid w:val="007954E1"/>
    <w:rsid w:val="0079597A"/>
    <w:rsid w:val="00795DBD"/>
    <w:rsid w:val="0079674E"/>
    <w:rsid w:val="00797A1C"/>
    <w:rsid w:val="007A0DCB"/>
    <w:rsid w:val="007A13B9"/>
    <w:rsid w:val="007A1C7C"/>
    <w:rsid w:val="007A3C94"/>
    <w:rsid w:val="007A51F0"/>
    <w:rsid w:val="007A5390"/>
    <w:rsid w:val="007A7C3A"/>
    <w:rsid w:val="007B0C12"/>
    <w:rsid w:val="007B1A39"/>
    <w:rsid w:val="007B20C9"/>
    <w:rsid w:val="007B234D"/>
    <w:rsid w:val="007B2AF1"/>
    <w:rsid w:val="007B2D9F"/>
    <w:rsid w:val="007B38CB"/>
    <w:rsid w:val="007B4374"/>
    <w:rsid w:val="007B45BA"/>
    <w:rsid w:val="007B47C5"/>
    <w:rsid w:val="007B4A8A"/>
    <w:rsid w:val="007B59E3"/>
    <w:rsid w:val="007B5E96"/>
    <w:rsid w:val="007B6FF5"/>
    <w:rsid w:val="007B7321"/>
    <w:rsid w:val="007B7E5A"/>
    <w:rsid w:val="007C00AE"/>
    <w:rsid w:val="007C087F"/>
    <w:rsid w:val="007C0F72"/>
    <w:rsid w:val="007C0FBB"/>
    <w:rsid w:val="007C3D7B"/>
    <w:rsid w:val="007C4298"/>
    <w:rsid w:val="007C470A"/>
    <w:rsid w:val="007C572A"/>
    <w:rsid w:val="007C5A68"/>
    <w:rsid w:val="007C6060"/>
    <w:rsid w:val="007C6419"/>
    <w:rsid w:val="007C6F99"/>
    <w:rsid w:val="007C6FA2"/>
    <w:rsid w:val="007C7108"/>
    <w:rsid w:val="007C7220"/>
    <w:rsid w:val="007C7399"/>
    <w:rsid w:val="007C7717"/>
    <w:rsid w:val="007D0273"/>
    <w:rsid w:val="007D0EC4"/>
    <w:rsid w:val="007D1E7D"/>
    <w:rsid w:val="007D2145"/>
    <w:rsid w:val="007D273D"/>
    <w:rsid w:val="007D35DB"/>
    <w:rsid w:val="007D3AE8"/>
    <w:rsid w:val="007D3ED6"/>
    <w:rsid w:val="007D3F98"/>
    <w:rsid w:val="007D4A81"/>
    <w:rsid w:val="007D4AAA"/>
    <w:rsid w:val="007D5044"/>
    <w:rsid w:val="007D55DE"/>
    <w:rsid w:val="007D6E2E"/>
    <w:rsid w:val="007D6EC2"/>
    <w:rsid w:val="007E058E"/>
    <w:rsid w:val="007E0F36"/>
    <w:rsid w:val="007E12B3"/>
    <w:rsid w:val="007E1700"/>
    <w:rsid w:val="007E1EC5"/>
    <w:rsid w:val="007E2063"/>
    <w:rsid w:val="007E256B"/>
    <w:rsid w:val="007E2C7D"/>
    <w:rsid w:val="007E3831"/>
    <w:rsid w:val="007E3878"/>
    <w:rsid w:val="007E44C4"/>
    <w:rsid w:val="007E5924"/>
    <w:rsid w:val="007E6731"/>
    <w:rsid w:val="007E70D5"/>
    <w:rsid w:val="007E77B2"/>
    <w:rsid w:val="007F0228"/>
    <w:rsid w:val="007F0611"/>
    <w:rsid w:val="007F0F7B"/>
    <w:rsid w:val="007F1379"/>
    <w:rsid w:val="007F13D4"/>
    <w:rsid w:val="007F26C2"/>
    <w:rsid w:val="007F2E42"/>
    <w:rsid w:val="007F43F3"/>
    <w:rsid w:val="007F4C52"/>
    <w:rsid w:val="007F516B"/>
    <w:rsid w:val="007F570B"/>
    <w:rsid w:val="007F5B12"/>
    <w:rsid w:val="007F6113"/>
    <w:rsid w:val="007F6441"/>
    <w:rsid w:val="007F7A75"/>
    <w:rsid w:val="008005E5"/>
    <w:rsid w:val="00800A35"/>
    <w:rsid w:val="00800FD2"/>
    <w:rsid w:val="00801A28"/>
    <w:rsid w:val="00801DA9"/>
    <w:rsid w:val="00802203"/>
    <w:rsid w:val="00802DDD"/>
    <w:rsid w:val="008031CC"/>
    <w:rsid w:val="00803397"/>
    <w:rsid w:val="00804D81"/>
    <w:rsid w:val="00805853"/>
    <w:rsid w:val="008058D1"/>
    <w:rsid w:val="00805A8D"/>
    <w:rsid w:val="00806358"/>
    <w:rsid w:val="00806360"/>
    <w:rsid w:val="00806CB1"/>
    <w:rsid w:val="008071F2"/>
    <w:rsid w:val="008072B0"/>
    <w:rsid w:val="00807842"/>
    <w:rsid w:val="008078F3"/>
    <w:rsid w:val="00807A41"/>
    <w:rsid w:val="00807DB0"/>
    <w:rsid w:val="0081037C"/>
    <w:rsid w:val="00811056"/>
    <w:rsid w:val="00811838"/>
    <w:rsid w:val="00812AC9"/>
    <w:rsid w:val="00813222"/>
    <w:rsid w:val="008133EA"/>
    <w:rsid w:val="00813B03"/>
    <w:rsid w:val="00814849"/>
    <w:rsid w:val="00814866"/>
    <w:rsid w:val="00814C6D"/>
    <w:rsid w:val="00815B5B"/>
    <w:rsid w:val="00815FCD"/>
    <w:rsid w:val="00816FE8"/>
    <w:rsid w:val="00817172"/>
    <w:rsid w:val="008176B1"/>
    <w:rsid w:val="00817920"/>
    <w:rsid w:val="00820136"/>
    <w:rsid w:val="008213B6"/>
    <w:rsid w:val="00822D4A"/>
    <w:rsid w:val="00823C27"/>
    <w:rsid w:val="00824E40"/>
    <w:rsid w:val="00826D75"/>
    <w:rsid w:val="00827011"/>
    <w:rsid w:val="00827564"/>
    <w:rsid w:val="00827692"/>
    <w:rsid w:val="00830229"/>
    <w:rsid w:val="008312AD"/>
    <w:rsid w:val="0083146A"/>
    <w:rsid w:val="00832259"/>
    <w:rsid w:val="00833273"/>
    <w:rsid w:val="00833A0E"/>
    <w:rsid w:val="00833C89"/>
    <w:rsid w:val="00834B5A"/>
    <w:rsid w:val="00834C32"/>
    <w:rsid w:val="008357C8"/>
    <w:rsid w:val="00835D01"/>
    <w:rsid w:val="00836271"/>
    <w:rsid w:val="0083666F"/>
    <w:rsid w:val="00837966"/>
    <w:rsid w:val="00837D08"/>
    <w:rsid w:val="008400EE"/>
    <w:rsid w:val="0084037D"/>
    <w:rsid w:val="008407B8"/>
    <w:rsid w:val="00840BE3"/>
    <w:rsid w:val="0084121C"/>
    <w:rsid w:val="008435EC"/>
    <w:rsid w:val="00843F87"/>
    <w:rsid w:val="008449EC"/>
    <w:rsid w:val="008453DD"/>
    <w:rsid w:val="0084756D"/>
    <w:rsid w:val="00850598"/>
    <w:rsid w:val="008506F6"/>
    <w:rsid w:val="00851910"/>
    <w:rsid w:val="0085263B"/>
    <w:rsid w:val="00852D4B"/>
    <w:rsid w:val="00852EE2"/>
    <w:rsid w:val="00854A59"/>
    <w:rsid w:val="00854DA5"/>
    <w:rsid w:val="0085616A"/>
    <w:rsid w:val="00856741"/>
    <w:rsid w:val="00856BE3"/>
    <w:rsid w:val="00857415"/>
    <w:rsid w:val="00857FCF"/>
    <w:rsid w:val="0086030A"/>
    <w:rsid w:val="00861152"/>
    <w:rsid w:val="008617A5"/>
    <w:rsid w:val="008626C8"/>
    <w:rsid w:val="0086286E"/>
    <w:rsid w:val="008630D4"/>
    <w:rsid w:val="008636BF"/>
    <w:rsid w:val="00864B4E"/>
    <w:rsid w:val="00865540"/>
    <w:rsid w:val="008656ED"/>
    <w:rsid w:val="00865DAE"/>
    <w:rsid w:val="00867E7F"/>
    <w:rsid w:val="00870242"/>
    <w:rsid w:val="0087134A"/>
    <w:rsid w:val="00871532"/>
    <w:rsid w:val="0087241F"/>
    <w:rsid w:val="00872861"/>
    <w:rsid w:val="008735E7"/>
    <w:rsid w:val="00874512"/>
    <w:rsid w:val="0087479A"/>
    <w:rsid w:val="00874EA2"/>
    <w:rsid w:val="008755FE"/>
    <w:rsid w:val="00876248"/>
    <w:rsid w:val="00877158"/>
    <w:rsid w:val="008775F1"/>
    <w:rsid w:val="008801F8"/>
    <w:rsid w:val="008802C2"/>
    <w:rsid w:val="00881807"/>
    <w:rsid w:val="00881B2B"/>
    <w:rsid w:val="0088224C"/>
    <w:rsid w:val="00882F12"/>
    <w:rsid w:val="0088317A"/>
    <w:rsid w:val="00883858"/>
    <w:rsid w:val="00885201"/>
    <w:rsid w:val="00885E83"/>
    <w:rsid w:val="008868E8"/>
    <w:rsid w:val="00886B71"/>
    <w:rsid w:val="00887017"/>
    <w:rsid w:val="008870A7"/>
    <w:rsid w:val="0088766C"/>
    <w:rsid w:val="0089046D"/>
    <w:rsid w:val="00890914"/>
    <w:rsid w:val="00890B9B"/>
    <w:rsid w:val="00891077"/>
    <w:rsid w:val="00891294"/>
    <w:rsid w:val="00891877"/>
    <w:rsid w:val="0089196D"/>
    <w:rsid w:val="00891D4E"/>
    <w:rsid w:val="00892842"/>
    <w:rsid w:val="00892B3F"/>
    <w:rsid w:val="008934A7"/>
    <w:rsid w:val="0089360A"/>
    <w:rsid w:val="00894027"/>
    <w:rsid w:val="00895583"/>
    <w:rsid w:val="0089616F"/>
    <w:rsid w:val="00896246"/>
    <w:rsid w:val="00896587"/>
    <w:rsid w:val="00897051"/>
    <w:rsid w:val="00897ADA"/>
    <w:rsid w:val="008A0CBC"/>
    <w:rsid w:val="008A0FF8"/>
    <w:rsid w:val="008A1B86"/>
    <w:rsid w:val="008A2240"/>
    <w:rsid w:val="008A2B07"/>
    <w:rsid w:val="008A3C62"/>
    <w:rsid w:val="008A4E9C"/>
    <w:rsid w:val="008A5518"/>
    <w:rsid w:val="008A5C23"/>
    <w:rsid w:val="008A6178"/>
    <w:rsid w:val="008A62C7"/>
    <w:rsid w:val="008A6435"/>
    <w:rsid w:val="008B255C"/>
    <w:rsid w:val="008B2ACA"/>
    <w:rsid w:val="008B32E5"/>
    <w:rsid w:val="008B3C67"/>
    <w:rsid w:val="008B3F42"/>
    <w:rsid w:val="008B5481"/>
    <w:rsid w:val="008B5B54"/>
    <w:rsid w:val="008B65F6"/>
    <w:rsid w:val="008B6D32"/>
    <w:rsid w:val="008B6F15"/>
    <w:rsid w:val="008B7979"/>
    <w:rsid w:val="008C0B69"/>
    <w:rsid w:val="008C0C19"/>
    <w:rsid w:val="008C1590"/>
    <w:rsid w:val="008C15D2"/>
    <w:rsid w:val="008C16AF"/>
    <w:rsid w:val="008C24EE"/>
    <w:rsid w:val="008C3689"/>
    <w:rsid w:val="008C3976"/>
    <w:rsid w:val="008C3ABE"/>
    <w:rsid w:val="008C4ED2"/>
    <w:rsid w:val="008C5ADA"/>
    <w:rsid w:val="008C6369"/>
    <w:rsid w:val="008C6EEB"/>
    <w:rsid w:val="008C72DB"/>
    <w:rsid w:val="008C7D69"/>
    <w:rsid w:val="008D050A"/>
    <w:rsid w:val="008D07F1"/>
    <w:rsid w:val="008D214D"/>
    <w:rsid w:val="008D2484"/>
    <w:rsid w:val="008D30A9"/>
    <w:rsid w:val="008D3C1F"/>
    <w:rsid w:val="008D4CDB"/>
    <w:rsid w:val="008D5065"/>
    <w:rsid w:val="008D5668"/>
    <w:rsid w:val="008D63E5"/>
    <w:rsid w:val="008D64DA"/>
    <w:rsid w:val="008D6B28"/>
    <w:rsid w:val="008D7160"/>
    <w:rsid w:val="008E0AE6"/>
    <w:rsid w:val="008E0C7C"/>
    <w:rsid w:val="008E0FDA"/>
    <w:rsid w:val="008E180E"/>
    <w:rsid w:val="008E1D17"/>
    <w:rsid w:val="008E293C"/>
    <w:rsid w:val="008E2AAC"/>
    <w:rsid w:val="008E2E75"/>
    <w:rsid w:val="008E3676"/>
    <w:rsid w:val="008E4B26"/>
    <w:rsid w:val="008E4F52"/>
    <w:rsid w:val="008E5374"/>
    <w:rsid w:val="008E7776"/>
    <w:rsid w:val="008F14AD"/>
    <w:rsid w:val="008F1BDD"/>
    <w:rsid w:val="008F200A"/>
    <w:rsid w:val="008F23EE"/>
    <w:rsid w:val="008F24F4"/>
    <w:rsid w:val="008F32E5"/>
    <w:rsid w:val="008F45CE"/>
    <w:rsid w:val="008F48DD"/>
    <w:rsid w:val="008F4B0E"/>
    <w:rsid w:val="008F4CE6"/>
    <w:rsid w:val="008F4F72"/>
    <w:rsid w:val="008F57C9"/>
    <w:rsid w:val="008F6AF5"/>
    <w:rsid w:val="008F7574"/>
    <w:rsid w:val="008F75BB"/>
    <w:rsid w:val="008F7892"/>
    <w:rsid w:val="008F796D"/>
    <w:rsid w:val="00900062"/>
    <w:rsid w:val="00900586"/>
    <w:rsid w:val="0090077F"/>
    <w:rsid w:val="009010AD"/>
    <w:rsid w:val="00902D88"/>
    <w:rsid w:val="009033AA"/>
    <w:rsid w:val="00904588"/>
    <w:rsid w:val="009045B0"/>
    <w:rsid w:val="00904EAC"/>
    <w:rsid w:val="00905994"/>
    <w:rsid w:val="00905CA6"/>
    <w:rsid w:val="00906322"/>
    <w:rsid w:val="00906705"/>
    <w:rsid w:val="00906FC1"/>
    <w:rsid w:val="00907650"/>
    <w:rsid w:val="00907B60"/>
    <w:rsid w:val="00910E8C"/>
    <w:rsid w:val="009110C7"/>
    <w:rsid w:val="0091146C"/>
    <w:rsid w:val="0091215C"/>
    <w:rsid w:val="00912AAE"/>
    <w:rsid w:val="00912F32"/>
    <w:rsid w:val="00912F9B"/>
    <w:rsid w:val="0091346D"/>
    <w:rsid w:val="00913D2A"/>
    <w:rsid w:val="00914A97"/>
    <w:rsid w:val="00915BD7"/>
    <w:rsid w:val="009160C3"/>
    <w:rsid w:val="009161E5"/>
    <w:rsid w:val="00916B32"/>
    <w:rsid w:val="00916BB9"/>
    <w:rsid w:val="009170FE"/>
    <w:rsid w:val="0091721D"/>
    <w:rsid w:val="009176D5"/>
    <w:rsid w:val="00917A2C"/>
    <w:rsid w:val="00917AB1"/>
    <w:rsid w:val="00917B0E"/>
    <w:rsid w:val="00917DDA"/>
    <w:rsid w:val="00917FC9"/>
    <w:rsid w:val="00920569"/>
    <w:rsid w:val="00921293"/>
    <w:rsid w:val="0092220F"/>
    <w:rsid w:val="00923FA2"/>
    <w:rsid w:val="00924730"/>
    <w:rsid w:val="0092563C"/>
    <w:rsid w:val="009257F9"/>
    <w:rsid w:val="0092611F"/>
    <w:rsid w:val="009265CD"/>
    <w:rsid w:val="0092708A"/>
    <w:rsid w:val="00930E60"/>
    <w:rsid w:val="00931075"/>
    <w:rsid w:val="00931437"/>
    <w:rsid w:val="0093151A"/>
    <w:rsid w:val="00931B35"/>
    <w:rsid w:val="00931C88"/>
    <w:rsid w:val="0093234E"/>
    <w:rsid w:val="009329EE"/>
    <w:rsid w:val="00932D91"/>
    <w:rsid w:val="00933746"/>
    <w:rsid w:val="00934353"/>
    <w:rsid w:val="00934AB1"/>
    <w:rsid w:val="00935BA7"/>
    <w:rsid w:val="00935FEB"/>
    <w:rsid w:val="009378C2"/>
    <w:rsid w:val="00940F3C"/>
    <w:rsid w:val="009411B5"/>
    <w:rsid w:val="00941AD1"/>
    <w:rsid w:val="00941B04"/>
    <w:rsid w:val="00941E3D"/>
    <w:rsid w:val="00942431"/>
    <w:rsid w:val="009429D1"/>
    <w:rsid w:val="00942DB9"/>
    <w:rsid w:val="00943DB7"/>
    <w:rsid w:val="00943DCB"/>
    <w:rsid w:val="00943E40"/>
    <w:rsid w:val="00944320"/>
    <w:rsid w:val="00944498"/>
    <w:rsid w:val="00944FE7"/>
    <w:rsid w:val="009455F9"/>
    <w:rsid w:val="009468AE"/>
    <w:rsid w:val="009477D6"/>
    <w:rsid w:val="0095110A"/>
    <w:rsid w:val="0095185C"/>
    <w:rsid w:val="009518DF"/>
    <w:rsid w:val="00951B1B"/>
    <w:rsid w:val="00951F1A"/>
    <w:rsid w:val="009520ED"/>
    <w:rsid w:val="00953129"/>
    <w:rsid w:val="0095323A"/>
    <w:rsid w:val="00953A96"/>
    <w:rsid w:val="00953D41"/>
    <w:rsid w:val="00954318"/>
    <w:rsid w:val="00954494"/>
    <w:rsid w:val="00954B23"/>
    <w:rsid w:val="00954D62"/>
    <w:rsid w:val="00955263"/>
    <w:rsid w:val="0095551C"/>
    <w:rsid w:val="00955582"/>
    <w:rsid w:val="00955BD1"/>
    <w:rsid w:val="00956192"/>
    <w:rsid w:val="0095730B"/>
    <w:rsid w:val="00957A34"/>
    <w:rsid w:val="00957B67"/>
    <w:rsid w:val="00957D9E"/>
    <w:rsid w:val="00960AF9"/>
    <w:rsid w:val="00961183"/>
    <w:rsid w:val="009623FB"/>
    <w:rsid w:val="00962615"/>
    <w:rsid w:val="00962C92"/>
    <w:rsid w:val="00962CAE"/>
    <w:rsid w:val="00963521"/>
    <w:rsid w:val="0096352E"/>
    <w:rsid w:val="00963FE0"/>
    <w:rsid w:val="00964F60"/>
    <w:rsid w:val="00965320"/>
    <w:rsid w:val="00965641"/>
    <w:rsid w:val="00965B2A"/>
    <w:rsid w:val="00965B43"/>
    <w:rsid w:val="00965B5B"/>
    <w:rsid w:val="00966075"/>
    <w:rsid w:val="00966324"/>
    <w:rsid w:val="00966D9B"/>
    <w:rsid w:val="0096709B"/>
    <w:rsid w:val="00967103"/>
    <w:rsid w:val="0096754C"/>
    <w:rsid w:val="0096797D"/>
    <w:rsid w:val="00967BCA"/>
    <w:rsid w:val="0097012E"/>
    <w:rsid w:val="00970C2C"/>
    <w:rsid w:val="00970D78"/>
    <w:rsid w:val="00970E37"/>
    <w:rsid w:val="00971B0F"/>
    <w:rsid w:val="00972B11"/>
    <w:rsid w:val="00973B02"/>
    <w:rsid w:val="00973DD0"/>
    <w:rsid w:val="00974379"/>
    <w:rsid w:val="009747DF"/>
    <w:rsid w:val="009759B5"/>
    <w:rsid w:val="009764CC"/>
    <w:rsid w:val="00976956"/>
    <w:rsid w:val="00976FE9"/>
    <w:rsid w:val="0097781F"/>
    <w:rsid w:val="0098022A"/>
    <w:rsid w:val="00980689"/>
    <w:rsid w:val="009806A1"/>
    <w:rsid w:val="00980C79"/>
    <w:rsid w:val="0098153E"/>
    <w:rsid w:val="009817FD"/>
    <w:rsid w:val="00982285"/>
    <w:rsid w:val="009822E5"/>
    <w:rsid w:val="00982930"/>
    <w:rsid w:val="00982D75"/>
    <w:rsid w:val="009834F4"/>
    <w:rsid w:val="00983D16"/>
    <w:rsid w:val="0098413A"/>
    <w:rsid w:val="0098424E"/>
    <w:rsid w:val="0098563D"/>
    <w:rsid w:val="009862E1"/>
    <w:rsid w:val="009869BF"/>
    <w:rsid w:val="00986CFE"/>
    <w:rsid w:val="00987433"/>
    <w:rsid w:val="009878B9"/>
    <w:rsid w:val="00987B06"/>
    <w:rsid w:val="0099053D"/>
    <w:rsid w:val="00991146"/>
    <w:rsid w:val="00991A02"/>
    <w:rsid w:val="00991AFB"/>
    <w:rsid w:val="00992399"/>
    <w:rsid w:val="00992796"/>
    <w:rsid w:val="00992D2F"/>
    <w:rsid w:val="00993236"/>
    <w:rsid w:val="00993B30"/>
    <w:rsid w:val="009941E0"/>
    <w:rsid w:val="0099462E"/>
    <w:rsid w:val="0099552B"/>
    <w:rsid w:val="0099691B"/>
    <w:rsid w:val="00997954"/>
    <w:rsid w:val="009979D8"/>
    <w:rsid w:val="00997B71"/>
    <w:rsid w:val="009A1E16"/>
    <w:rsid w:val="009A21E0"/>
    <w:rsid w:val="009A2690"/>
    <w:rsid w:val="009A2B49"/>
    <w:rsid w:val="009A44EA"/>
    <w:rsid w:val="009A45EE"/>
    <w:rsid w:val="009A4D4A"/>
    <w:rsid w:val="009A570E"/>
    <w:rsid w:val="009A5E20"/>
    <w:rsid w:val="009A79AC"/>
    <w:rsid w:val="009B0D9A"/>
    <w:rsid w:val="009B124B"/>
    <w:rsid w:val="009B1438"/>
    <w:rsid w:val="009B3911"/>
    <w:rsid w:val="009B3E92"/>
    <w:rsid w:val="009B45B8"/>
    <w:rsid w:val="009B4AC5"/>
    <w:rsid w:val="009B52E3"/>
    <w:rsid w:val="009B54FB"/>
    <w:rsid w:val="009B639B"/>
    <w:rsid w:val="009B65D1"/>
    <w:rsid w:val="009B6A2A"/>
    <w:rsid w:val="009B6DCC"/>
    <w:rsid w:val="009B6DFA"/>
    <w:rsid w:val="009C1887"/>
    <w:rsid w:val="009C1A51"/>
    <w:rsid w:val="009C1FFC"/>
    <w:rsid w:val="009C2732"/>
    <w:rsid w:val="009C2F0D"/>
    <w:rsid w:val="009C3260"/>
    <w:rsid w:val="009C41C0"/>
    <w:rsid w:val="009C4DC1"/>
    <w:rsid w:val="009C54F3"/>
    <w:rsid w:val="009C5527"/>
    <w:rsid w:val="009C637A"/>
    <w:rsid w:val="009C640F"/>
    <w:rsid w:val="009C67D5"/>
    <w:rsid w:val="009C696E"/>
    <w:rsid w:val="009C719B"/>
    <w:rsid w:val="009C729E"/>
    <w:rsid w:val="009C7416"/>
    <w:rsid w:val="009D125F"/>
    <w:rsid w:val="009D1DAF"/>
    <w:rsid w:val="009D24D6"/>
    <w:rsid w:val="009D2616"/>
    <w:rsid w:val="009D3925"/>
    <w:rsid w:val="009D3F0D"/>
    <w:rsid w:val="009D46AC"/>
    <w:rsid w:val="009D533F"/>
    <w:rsid w:val="009D5429"/>
    <w:rsid w:val="009D58EB"/>
    <w:rsid w:val="009D5CB1"/>
    <w:rsid w:val="009D6805"/>
    <w:rsid w:val="009D729C"/>
    <w:rsid w:val="009E0525"/>
    <w:rsid w:val="009E0F3F"/>
    <w:rsid w:val="009E2254"/>
    <w:rsid w:val="009E24B6"/>
    <w:rsid w:val="009E30C3"/>
    <w:rsid w:val="009E32BF"/>
    <w:rsid w:val="009E3BBD"/>
    <w:rsid w:val="009E434D"/>
    <w:rsid w:val="009E494F"/>
    <w:rsid w:val="009E60C7"/>
    <w:rsid w:val="009E7939"/>
    <w:rsid w:val="009F00FA"/>
    <w:rsid w:val="009F0746"/>
    <w:rsid w:val="009F0E04"/>
    <w:rsid w:val="009F117C"/>
    <w:rsid w:val="009F261B"/>
    <w:rsid w:val="009F2C1C"/>
    <w:rsid w:val="009F3A4C"/>
    <w:rsid w:val="009F3B30"/>
    <w:rsid w:val="009F5495"/>
    <w:rsid w:val="009F54C6"/>
    <w:rsid w:val="009F5600"/>
    <w:rsid w:val="009F5765"/>
    <w:rsid w:val="009F59AA"/>
    <w:rsid w:val="009F61EA"/>
    <w:rsid w:val="009F7163"/>
    <w:rsid w:val="009F7C96"/>
    <w:rsid w:val="00A00F76"/>
    <w:rsid w:val="00A01018"/>
    <w:rsid w:val="00A0181D"/>
    <w:rsid w:val="00A02887"/>
    <w:rsid w:val="00A035D0"/>
    <w:rsid w:val="00A0394F"/>
    <w:rsid w:val="00A03E0C"/>
    <w:rsid w:val="00A04B4B"/>
    <w:rsid w:val="00A06EF1"/>
    <w:rsid w:val="00A1081F"/>
    <w:rsid w:val="00A109DF"/>
    <w:rsid w:val="00A11F8A"/>
    <w:rsid w:val="00A12079"/>
    <w:rsid w:val="00A1207B"/>
    <w:rsid w:val="00A12360"/>
    <w:rsid w:val="00A139B1"/>
    <w:rsid w:val="00A13C71"/>
    <w:rsid w:val="00A14727"/>
    <w:rsid w:val="00A14AC3"/>
    <w:rsid w:val="00A14ED9"/>
    <w:rsid w:val="00A15156"/>
    <w:rsid w:val="00A15AB4"/>
    <w:rsid w:val="00A1605A"/>
    <w:rsid w:val="00A1656E"/>
    <w:rsid w:val="00A1686A"/>
    <w:rsid w:val="00A16C4D"/>
    <w:rsid w:val="00A170E6"/>
    <w:rsid w:val="00A17122"/>
    <w:rsid w:val="00A172E5"/>
    <w:rsid w:val="00A20049"/>
    <w:rsid w:val="00A20328"/>
    <w:rsid w:val="00A21E9E"/>
    <w:rsid w:val="00A21EB6"/>
    <w:rsid w:val="00A2276C"/>
    <w:rsid w:val="00A22AF9"/>
    <w:rsid w:val="00A2403F"/>
    <w:rsid w:val="00A240E1"/>
    <w:rsid w:val="00A24775"/>
    <w:rsid w:val="00A25B49"/>
    <w:rsid w:val="00A2646D"/>
    <w:rsid w:val="00A264CE"/>
    <w:rsid w:val="00A26A06"/>
    <w:rsid w:val="00A26A60"/>
    <w:rsid w:val="00A30B26"/>
    <w:rsid w:val="00A31204"/>
    <w:rsid w:val="00A31D11"/>
    <w:rsid w:val="00A32F5C"/>
    <w:rsid w:val="00A335F1"/>
    <w:rsid w:val="00A33963"/>
    <w:rsid w:val="00A34864"/>
    <w:rsid w:val="00A35512"/>
    <w:rsid w:val="00A36513"/>
    <w:rsid w:val="00A368CC"/>
    <w:rsid w:val="00A370CB"/>
    <w:rsid w:val="00A37639"/>
    <w:rsid w:val="00A379DE"/>
    <w:rsid w:val="00A41532"/>
    <w:rsid w:val="00A42231"/>
    <w:rsid w:val="00A42FA3"/>
    <w:rsid w:val="00A43CD7"/>
    <w:rsid w:val="00A43F6C"/>
    <w:rsid w:val="00A452B0"/>
    <w:rsid w:val="00A47184"/>
    <w:rsid w:val="00A5120E"/>
    <w:rsid w:val="00A5163D"/>
    <w:rsid w:val="00A52715"/>
    <w:rsid w:val="00A529EB"/>
    <w:rsid w:val="00A5323D"/>
    <w:rsid w:val="00A534CD"/>
    <w:rsid w:val="00A53558"/>
    <w:rsid w:val="00A53889"/>
    <w:rsid w:val="00A53F6E"/>
    <w:rsid w:val="00A548B3"/>
    <w:rsid w:val="00A548EF"/>
    <w:rsid w:val="00A554B4"/>
    <w:rsid w:val="00A565A2"/>
    <w:rsid w:val="00A56957"/>
    <w:rsid w:val="00A56FF9"/>
    <w:rsid w:val="00A61220"/>
    <w:rsid w:val="00A61837"/>
    <w:rsid w:val="00A61B5D"/>
    <w:rsid w:val="00A61C7A"/>
    <w:rsid w:val="00A61E8A"/>
    <w:rsid w:val="00A62125"/>
    <w:rsid w:val="00A6315B"/>
    <w:rsid w:val="00A636CC"/>
    <w:rsid w:val="00A65038"/>
    <w:rsid w:val="00A65F53"/>
    <w:rsid w:val="00A66A7E"/>
    <w:rsid w:val="00A70399"/>
    <w:rsid w:val="00A7089F"/>
    <w:rsid w:val="00A71780"/>
    <w:rsid w:val="00A71A0E"/>
    <w:rsid w:val="00A71D8F"/>
    <w:rsid w:val="00A71DB3"/>
    <w:rsid w:val="00A71F7F"/>
    <w:rsid w:val="00A7309B"/>
    <w:rsid w:val="00A73132"/>
    <w:rsid w:val="00A7389A"/>
    <w:rsid w:val="00A73B11"/>
    <w:rsid w:val="00A746CB"/>
    <w:rsid w:val="00A74A79"/>
    <w:rsid w:val="00A75459"/>
    <w:rsid w:val="00A7561A"/>
    <w:rsid w:val="00A75726"/>
    <w:rsid w:val="00A75ED5"/>
    <w:rsid w:val="00A769EF"/>
    <w:rsid w:val="00A771E0"/>
    <w:rsid w:val="00A7723F"/>
    <w:rsid w:val="00A772E1"/>
    <w:rsid w:val="00A7771D"/>
    <w:rsid w:val="00A77C07"/>
    <w:rsid w:val="00A77F1D"/>
    <w:rsid w:val="00A80D02"/>
    <w:rsid w:val="00A817C8"/>
    <w:rsid w:val="00A8294E"/>
    <w:rsid w:val="00A82F4E"/>
    <w:rsid w:val="00A83FDD"/>
    <w:rsid w:val="00A8451F"/>
    <w:rsid w:val="00A845E9"/>
    <w:rsid w:val="00A85BB8"/>
    <w:rsid w:val="00A85C5F"/>
    <w:rsid w:val="00A85E59"/>
    <w:rsid w:val="00A91412"/>
    <w:rsid w:val="00A91A0C"/>
    <w:rsid w:val="00A91AB5"/>
    <w:rsid w:val="00A92502"/>
    <w:rsid w:val="00A929EF"/>
    <w:rsid w:val="00A93498"/>
    <w:rsid w:val="00A9386F"/>
    <w:rsid w:val="00A93F36"/>
    <w:rsid w:val="00A93F5B"/>
    <w:rsid w:val="00A9437C"/>
    <w:rsid w:val="00A94AA5"/>
    <w:rsid w:val="00A94F6C"/>
    <w:rsid w:val="00A9527D"/>
    <w:rsid w:val="00A96C39"/>
    <w:rsid w:val="00AA057E"/>
    <w:rsid w:val="00AA0843"/>
    <w:rsid w:val="00AA0903"/>
    <w:rsid w:val="00AA0AF8"/>
    <w:rsid w:val="00AA0CEF"/>
    <w:rsid w:val="00AA11D1"/>
    <w:rsid w:val="00AA1E6C"/>
    <w:rsid w:val="00AA24CA"/>
    <w:rsid w:val="00AA4942"/>
    <w:rsid w:val="00AA4AA4"/>
    <w:rsid w:val="00AA57CD"/>
    <w:rsid w:val="00AA6040"/>
    <w:rsid w:val="00AA6050"/>
    <w:rsid w:val="00AA64BD"/>
    <w:rsid w:val="00AA6DFB"/>
    <w:rsid w:val="00AA6FB8"/>
    <w:rsid w:val="00AA70D8"/>
    <w:rsid w:val="00AA7F98"/>
    <w:rsid w:val="00AB0916"/>
    <w:rsid w:val="00AB1097"/>
    <w:rsid w:val="00AB1799"/>
    <w:rsid w:val="00AB2172"/>
    <w:rsid w:val="00AB3313"/>
    <w:rsid w:val="00AB385B"/>
    <w:rsid w:val="00AB3ECF"/>
    <w:rsid w:val="00AB54C4"/>
    <w:rsid w:val="00AB61AC"/>
    <w:rsid w:val="00AB6320"/>
    <w:rsid w:val="00AB74AF"/>
    <w:rsid w:val="00AC02B5"/>
    <w:rsid w:val="00AC0A48"/>
    <w:rsid w:val="00AC0A56"/>
    <w:rsid w:val="00AC0A80"/>
    <w:rsid w:val="00AC0FC5"/>
    <w:rsid w:val="00AC14C9"/>
    <w:rsid w:val="00AC1D40"/>
    <w:rsid w:val="00AC2A40"/>
    <w:rsid w:val="00AC320A"/>
    <w:rsid w:val="00AC3519"/>
    <w:rsid w:val="00AC361F"/>
    <w:rsid w:val="00AC3747"/>
    <w:rsid w:val="00AC3C4F"/>
    <w:rsid w:val="00AC3FC0"/>
    <w:rsid w:val="00AC4B70"/>
    <w:rsid w:val="00AC4FAB"/>
    <w:rsid w:val="00AC505D"/>
    <w:rsid w:val="00AC5CD1"/>
    <w:rsid w:val="00AC63AD"/>
    <w:rsid w:val="00AC6B61"/>
    <w:rsid w:val="00AC6CC3"/>
    <w:rsid w:val="00AC79B4"/>
    <w:rsid w:val="00AC7D70"/>
    <w:rsid w:val="00AD02AD"/>
    <w:rsid w:val="00AD1458"/>
    <w:rsid w:val="00AD1700"/>
    <w:rsid w:val="00AD28A2"/>
    <w:rsid w:val="00AD28BE"/>
    <w:rsid w:val="00AD2B07"/>
    <w:rsid w:val="00AD365C"/>
    <w:rsid w:val="00AD49C8"/>
    <w:rsid w:val="00AD576C"/>
    <w:rsid w:val="00AD6E73"/>
    <w:rsid w:val="00AD7471"/>
    <w:rsid w:val="00AE066F"/>
    <w:rsid w:val="00AE0AE6"/>
    <w:rsid w:val="00AE184C"/>
    <w:rsid w:val="00AE1A2B"/>
    <w:rsid w:val="00AE23FB"/>
    <w:rsid w:val="00AE2429"/>
    <w:rsid w:val="00AE2E17"/>
    <w:rsid w:val="00AE3428"/>
    <w:rsid w:val="00AE3655"/>
    <w:rsid w:val="00AE36FB"/>
    <w:rsid w:val="00AE375A"/>
    <w:rsid w:val="00AE3885"/>
    <w:rsid w:val="00AE407B"/>
    <w:rsid w:val="00AE4359"/>
    <w:rsid w:val="00AE5FD4"/>
    <w:rsid w:val="00AE6EB5"/>
    <w:rsid w:val="00AE7042"/>
    <w:rsid w:val="00AE73CD"/>
    <w:rsid w:val="00AE7412"/>
    <w:rsid w:val="00AF063D"/>
    <w:rsid w:val="00AF095A"/>
    <w:rsid w:val="00AF0A8D"/>
    <w:rsid w:val="00AF2585"/>
    <w:rsid w:val="00AF3AFA"/>
    <w:rsid w:val="00AF3F05"/>
    <w:rsid w:val="00AF4CCE"/>
    <w:rsid w:val="00AF561E"/>
    <w:rsid w:val="00AF6122"/>
    <w:rsid w:val="00AF7085"/>
    <w:rsid w:val="00AF7431"/>
    <w:rsid w:val="00B0036D"/>
    <w:rsid w:val="00B00B32"/>
    <w:rsid w:val="00B01712"/>
    <w:rsid w:val="00B021F9"/>
    <w:rsid w:val="00B0253D"/>
    <w:rsid w:val="00B02693"/>
    <w:rsid w:val="00B0272E"/>
    <w:rsid w:val="00B02B69"/>
    <w:rsid w:val="00B0446E"/>
    <w:rsid w:val="00B04DBA"/>
    <w:rsid w:val="00B05085"/>
    <w:rsid w:val="00B0588E"/>
    <w:rsid w:val="00B05B1A"/>
    <w:rsid w:val="00B05C93"/>
    <w:rsid w:val="00B05CA2"/>
    <w:rsid w:val="00B06863"/>
    <w:rsid w:val="00B0707C"/>
    <w:rsid w:val="00B07AF3"/>
    <w:rsid w:val="00B102CB"/>
    <w:rsid w:val="00B10E04"/>
    <w:rsid w:val="00B11281"/>
    <w:rsid w:val="00B11D04"/>
    <w:rsid w:val="00B1213B"/>
    <w:rsid w:val="00B12871"/>
    <w:rsid w:val="00B12D75"/>
    <w:rsid w:val="00B12DA0"/>
    <w:rsid w:val="00B12F39"/>
    <w:rsid w:val="00B144F5"/>
    <w:rsid w:val="00B14FA0"/>
    <w:rsid w:val="00B16162"/>
    <w:rsid w:val="00B16E18"/>
    <w:rsid w:val="00B20805"/>
    <w:rsid w:val="00B21AA1"/>
    <w:rsid w:val="00B21F00"/>
    <w:rsid w:val="00B223EB"/>
    <w:rsid w:val="00B22B93"/>
    <w:rsid w:val="00B235C6"/>
    <w:rsid w:val="00B23DA7"/>
    <w:rsid w:val="00B2467D"/>
    <w:rsid w:val="00B2567C"/>
    <w:rsid w:val="00B25BE4"/>
    <w:rsid w:val="00B25DD0"/>
    <w:rsid w:val="00B26BCD"/>
    <w:rsid w:val="00B27E17"/>
    <w:rsid w:val="00B30DE6"/>
    <w:rsid w:val="00B313C0"/>
    <w:rsid w:val="00B31E07"/>
    <w:rsid w:val="00B31E8A"/>
    <w:rsid w:val="00B32454"/>
    <w:rsid w:val="00B3282F"/>
    <w:rsid w:val="00B33062"/>
    <w:rsid w:val="00B33108"/>
    <w:rsid w:val="00B33954"/>
    <w:rsid w:val="00B33E5F"/>
    <w:rsid w:val="00B342CD"/>
    <w:rsid w:val="00B34D3C"/>
    <w:rsid w:val="00B356E2"/>
    <w:rsid w:val="00B3572F"/>
    <w:rsid w:val="00B35D36"/>
    <w:rsid w:val="00B35F83"/>
    <w:rsid w:val="00B35FD8"/>
    <w:rsid w:val="00B373FE"/>
    <w:rsid w:val="00B37699"/>
    <w:rsid w:val="00B40088"/>
    <w:rsid w:val="00B402C7"/>
    <w:rsid w:val="00B40693"/>
    <w:rsid w:val="00B40EF0"/>
    <w:rsid w:val="00B41A43"/>
    <w:rsid w:val="00B41FC1"/>
    <w:rsid w:val="00B420EE"/>
    <w:rsid w:val="00B42D18"/>
    <w:rsid w:val="00B4304F"/>
    <w:rsid w:val="00B43076"/>
    <w:rsid w:val="00B43721"/>
    <w:rsid w:val="00B43C56"/>
    <w:rsid w:val="00B43EFE"/>
    <w:rsid w:val="00B4472F"/>
    <w:rsid w:val="00B45456"/>
    <w:rsid w:val="00B45702"/>
    <w:rsid w:val="00B45B99"/>
    <w:rsid w:val="00B4682F"/>
    <w:rsid w:val="00B46B1C"/>
    <w:rsid w:val="00B46E96"/>
    <w:rsid w:val="00B4728A"/>
    <w:rsid w:val="00B50446"/>
    <w:rsid w:val="00B51E6A"/>
    <w:rsid w:val="00B5236D"/>
    <w:rsid w:val="00B52555"/>
    <w:rsid w:val="00B52D87"/>
    <w:rsid w:val="00B52E2F"/>
    <w:rsid w:val="00B53F8A"/>
    <w:rsid w:val="00B5540F"/>
    <w:rsid w:val="00B5550C"/>
    <w:rsid w:val="00B555AF"/>
    <w:rsid w:val="00B55EEC"/>
    <w:rsid w:val="00B56129"/>
    <w:rsid w:val="00B568C8"/>
    <w:rsid w:val="00B572E7"/>
    <w:rsid w:val="00B57F2B"/>
    <w:rsid w:val="00B60210"/>
    <w:rsid w:val="00B60256"/>
    <w:rsid w:val="00B605AA"/>
    <w:rsid w:val="00B6121A"/>
    <w:rsid w:val="00B61B41"/>
    <w:rsid w:val="00B621CD"/>
    <w:rsid w:val="00B62623"/>
    <w:rsid w:val="00B627A3"/>
    <w:rsid w:val="00B62A73"/>
    <w:rsid w:val="00B62DDC"/>
    <w:rsid w:val="00B63372"/>
    <w:rsid w:val="00B635F9"/>
    <w:rsid w:val="00B63CD2"/>
    <w:rsid w:val="00B64301"/>
    <w:rsid w:val="00B644CE"/>
    <w:rsid w:val="00B65F91"/>
    <w:rsid w:val="00B66DB9"/>
    <w:rsid w:val="00B67024"/>
    <w:rsid w:val="00B670C4"/>
    <w:rsid w:val="00B676AC"/>
    <w:rsid w:val="00B67A50"/>
    <w:rsid w:val="00B70CE4"/>
    <w:rsid w:val="00B70E91"/>
    <w:rsid w:val="00B71C32"/>
    <w:rsid w:val="00B72AB0"/>
    <w:rsid w:val="00B73285"/>
    <w:rsid w:val="00B74A4A"/>
    <w:rsid w:val="00B7789F"/>
    <w:rsid w:val="00B77B3F"/>
    <w:rsid w:val="00B80549"/>
    <w:rsid w:val="00B81A14"/>
    <w:rsid w:val="00B81BA0"/>
    <w:rsid w:val="00B8265B"/>
    <w:rsid w:val="00B83510"/>
    <w:rsid w:val="00B83732"/>
    <w:rsid w:val="00B83B36"/>
    <w:rsid w:val="00B84116"/>
    <w:rsid w:val="00B84646"/>
    <w:rsid w:val="00B84C63"/>
    <w:rsid w:val="00B85574"/>
    <w:rsid w:val="00B857BF"/>
    <w:rsid w:val="00B86598"/>
    <w:rsid w:val="00B86B5D"/>
    <w:rsid w:val="00B87142"/>
    <w:rsid w:val="00B878DE"/>
    <w:rsid w:val="00B87BCB"/>
    <w:rsid w:val="00B90B3F"/>
    <w:rsid w:val="00B9219E"/>
    <w:rsid w:val="00B924C6"/>
    <w:rsid w:val="00B9286F"/>
    <w:rsid w:val="00B92916"/>
    <w:rsid w:val="00B93005"/>
    <w:rsid w:val="00B93B39"/>
    <w:rsid w:val="00B940DC"/>
    <w:rsid w:val="00B94145"/>
    <w:rsid w:val="00B946A0"/>
    <w:rsid w:val="00B94886"/>
    <w:rsid w:val="00B96398"/>
    <w:rsid w:val="00B9698D"/>
    <w:rsid w:val="00B96FD3"/>
    <w:rsid w:val="00B973D3"/>
    <w:rsid w:val="00B9748D"/>
    <w:rsid w:val="00B978CF"/>
    <w:rsid w:val="00BA004E"/>
    <w:rsid w:val="00BA02D2"/>
    <w:rsid w:val="00BA118B"/>
    <w:rsid w:val="00BA1203"/>
    <w:rsid w:val="00BA395B"/>
    <w:rsid w:val="00BA49AA"/>
    <w:rsid w:val="00BA4D31"/>
    <w:rsid w:val="00BA4D9B"/>
    <w:rsid w:val="00BA4DC1"/>
    <w:rsid w:val="00BA4DCC"/>
    <w:rsid w:val="00BA605A"/>
    <w:rsid w:val="00BA60E7"/>
    <w:rsid w:val="00BA657F"/>
    <w:rsid w:val="00BA70E7"/>
    <w:rsid w:val="00BA74EA"/>
    <w:rsid w:val="00BA7937"/>
    <w:rsid w:val="00BB049F"/>
    <w:rsid w:val="00BB0A52"/>
    <w:rsid w:val="00BB0AE3"/>
    <w:rsid w:val="00BB0C3E"/>
    <w:rsid w:val="00BB165E"/>
    <w:rsid w:val="00BB1BB0"/>
    <w:rsid w:val="00BB1FA4"/>
    <w:rsid w:val="00BB2901"/>
    <w:rsid w:val="00BB3AEC"/>
    <w:rsid w:val="00BB3D38"/>
    <w:rsid w:val="00BB3F6C"/>
    <w:rsid w:val="00BB53AF"/>
    <w:rsid w:val="00BB5709"/>
    <w:rsid w:val="00BB5B37"/>
    <w:rsid w:val="00BB69B7"/>
    <w:rsid w:val="00BB6DFB"/>
    <w:rsid w:val="00BB7B57"/>
    <w:rsid w:val="00BC05F1"/>
    <w:rsid w:val="00BC092D"/>
    <w:rsid w:val="00BC0B2B"/>
    <w:rsid w:val="00BC11BF"/>
    <w:rsid w:val="00BC19B2"/>
    <w:rsid w:val="00BC2C3C"/>
    <w:rsid w:val="00BC2DFC"/>
    <w:rsid w:val="00BC3405"/>
    <w:rsid w:val="00BC38E9"/>
    <w:rsid w:val="00BC3F61"/>
    <w:rsid w:val="00BC4269"/>
    <w:rsid w:val="00BC4678"/>
    <w:rsid w:val="00BC50AA"/>
    <w:rsid w:val="00BC5148"/>
    <w:rsid w:val="00BC56B1"/>
    <w:rsid w:val="00BC58CE"/>
    <w:rsid w:val="00BC683E"/>
    <w:rsid w:val="00BC68CE"/>
    <w:rsid w:val="00BC6C27"/>
    <w:rsid w:val="00BC6F03"/>
    <w:rsid w:val="00BC712F"/>
    <w:rsid w:val="00BC735B"/>
    <w:rsid w:val="00BC77D1"/>
    <w:rsid w:val="00BC7DE0"/>
    <w:rsid w:val="00BD0035"/>
    <w:rsid w:val="00BD1A76"/>
    <w:rsid w:val="00BD22E7"/>
    <w:rsid w:val="00BD241D"/>
    <w:rsid w:val="00BD2FB1"/>
    <w:rsid w:val="00BD308D"/>
    <w:rsid w:val="00BD3109"/>
    <w:rsid w:val="00BD5625"/>
    <w:rsid w:val="00BD654A"/>
    <w:rsid w:val="00BD6A59"/>
    <w:rsid w:val="00BD736A"/>
    <w:rsid w:val="00BE0893"/>
    <w:rsid w:val="00BE0A53"/>
    <w:rsid w:val="00BE180B"/>
    <w:rsid w:val="00BE18B0"/>
    <w:rsid w:val="00BE1DF1"/>
    <w:rsid w:val="00BE1E2B"/>
    <w:rsid w:val="00BE262D"/>
    <w:rsid w:val="00BE3B81"/>
    <w:rsid w:val="00BE3D36"/>
    <w:rsid w:val="00BE3D95"/>
    <w:rsid w:val="00BE3EFF"/>
    <w:rsid w:val="00BE47C8"/>
    <w:rsid w:val="00BE525A"/>
    <w:rsid w:val="00BE595B"/>
    <w:rsid w:val="00BE66F3"/>
    <w:rsid w:val="00BE67E8"/>
    <w:rsid w:val="00BE7929"/>
    <w:rsid w:val="00BE7B2E"/>
    <w:rsid w:val="00BF0E8E"/>
    <w:rsid w:val="00BF138D"/>
    <w:rsid w:val="00BF1E5E"/>
    <w:rsid w:val="00BF220D"/>
    <w:rsid w:val="00BF22A4"/>
    <w:rsid w:val="00BF294B"/>
    <w:rsid w:val="00BF321B"/>
    <w:rsid w:val="00BF361C"/>
    <w:rsid w:val="00BF3E2B"/>
    <w:rsid w:val="00BF409D"/>
    <w:rsid w:val="00BF40F2"/>
    <w:rsid w:val="00BF581B"/>
    <w:rsid w:val="00BF58C8"/>
    <w:rsid w:val="00BF5D31"/>
    <w:rsid w:val="00BF625C"/>
    <w:rsid w:val="00BF7390"/>
    <w:rsid w:val="00BF747B"/>
    <w:rsid w:val="00BF7DAC"/>
    <w:rsid w:val="00C005FC"/>
    <w:rsid w:val="00C014BE"/>
    <w:rsid w:val="00C018C5"/>
    <w:rsid w:val="00C02BEF"/>
    <w:rsid w:val="00C036C4"/>
    <w:rsid w:val="00C03705"/>
    <w:rsid w:val="00C0372E"/>
    <w:rsid w:val="00C03B28"/>
    <w:rsid w:val="00C03D11"/>
    <w:rsid w:val="00C040CE"/>
    <w:rsid w:val="00C043F6"/>
    <w:rsid w:val="00C04A4E"/>
    <w:rsid w:val="00C05164"/>
    <w:rsid w:val="00C054B5"/>
    <w:rsid w:val="00C069DF"/>
    <w:rsid w:val="00C06B36"/>
    <w:rsid w:val="00C06FFA"/>
    <w:rsid w:val="00C078BD"/>
    <w:rsid w:val="00C108A4"/>
    <w:rsid w:val="00C109BC"/>
    <w:rsid w:val="00C10B02"/>
    <w:rsid w:val="00C10D94"/>
    <w:rsid w:val="00C12482"/>
    <w:rsid w:val="00C12FF7"/>
    <w:rsid w:val="00C1306A"/>
    <w:rsid w:val="00C13FFF"/>
    <w:rsid w:val="00C156E9"/>
    <w:rsid w:val="00C15A1B"/>
    <w:rsid w:val="00C15B7F"/>
    <w:rsid w:val="00C165E6"/>
    <w:rsid w:val="00C16901"/>
    <w:rsid w:val="00C16ABF"/>
    <w:rsid w:val="00C176F9"/>
    <w:rsid w:val="00C17A6B"/>
    <w:rsid w:val="00C20125"/>
    <w:rsid w:val="00C20173"/>
    <w:rsid w:val="00C208CF"/>
    <w:rsid w:val="00C20BB9"/>
    <w:rsid w:val="00C237D6"/>
    <w:rsid w:val="00C23BD7"/>
    <w:rsid w:val="00C2405B"/>
    <w:rsid w:val="00C25E94"/>
    <w:rsid w:val="00C268E4"/>
    <w:rsid w:val="00C26A4B"/>
    <w:rsid w:val="00C26C49"/>
    <w:rsid w:val="00C26EE4"/>
    <w:rsid w:val="00C26FFB"/>
    <w:rsid w:val="00C27E21"/>
    <w:rsid w:val="00C30D18"/>
    <w:rsid w:val="00C311CA"/>
    <w:rsid w:val="00C329A9"/>
    <w:rsid w:val="00C33457"/>
    <w:rsid w:val="00C33AA1"/>
    <w:rsid w:val="00C33B6E"/>
    <w:rsid w:val="00C341F8"/>
    <w:rsid w:val="00C34F25"/>
    <w:rsid w:val="00C35094"/>
    <w:rsid w:val="00C355D8"/>
    <w:rsid w:val="00C35814"/>
    <w:rsid w:val="00C35FB6"/>
    <w:rsid w:val="00C36644"/>
    <w:rsid w:val="00C36B88"/>
    <w:rsid w:val="00C37A59"/>
    <w:rsid w:val="00C37C27"/>
    <w:rsid w:val="00C4030F"/>
    <w:rsid w:val="00C4035B"/>
    <w:rsid w:val="00C410C3"/>
    <w:rsid w:val="00C41349"/>
    <w:rsid w:val="00C41758"/>
    <w:rsid w:val="00C4237F"/>
    <w:rsid w:val="00C424E5"/>
    <w:rsid w:val="00C43016"/>
    <w:rsid w:val="00C43666"/>
    <w:rsid w:val="00C43945"/>
    <w:rsid w:val="00C45854"/>
    <w:rsid w:val="00C45A9A"/>
    <w:rsid w:val="00C47B10"/>
    <w:rsid w:val="00C47D89"/>
    <w:rsid w:val="00C500C3"/>
    <w:rsid w:val="00C50B81"/>
    <w:rsid w:val="00C50E38"/>
    <w:rsid w:val="00C516C2"/>
    <w:rsid w:val="00C522CF"/>
    <w:rsid w:val="00C52E00"/>
    <w:rsid w:val="00C542BB"/>
    <w:rsid w:val="00C546D5"/>
    <w:rsid w:val="00C574B5"/>
    <w:rsid w:val="00C6033F"/>
    <w:rsid w:val="00C603B3"/>
    <w:rsid w:val="00C603F6"/>
    <w:rsid w:val="00C60982"/>
    <w:rsid w:val="00C60E72"/>
    <w:rsid w:val="00C60F49"/>
    <w:rsid w:val="00C6141A"/>
    <w:rsid w:val="00C61518"/>
    <w:rsid w:val="00C61C3A"/>
    <w:rsid w:val="00C623FD"/>
    <w:rsid w:val="00C62A8C"/>
    <w:rsid w:val="00C62E7C"/>
    <w:rsid w:val="00C63099"/>
    <w:rsid w:val="00C637C7"/>
    <w:rsid w:val="00C64718"/>
    <w:rsid w:val="00C64D34"/>
    <w:rsid w:val="00C6741F"/>
    <w:rsid w:val="00C67C3A"/>
    <w:rsid w:val="00C7122B"/>
    <w:rsid w:val="00C71C49"/>
    <w:rsid w:val="00C71CC4"/>
    <w:rsid w:val="00C71E3D"/>
    <w:rsid w:val="00C72217"/>
    <w:rsid w:val="00C72C67"/>
    <w:rsid w:val="00C72F62"/>
    <w:rsid w:val="00C73969"/>
    <w:rsid w:val="00C745D9"/>
    <w:rsid w:val="00C754A5"/>
    <w:rsid w:val="00C7570D"/>
    <w:rsid w:val="00C759D1"/>
    <w:rsid w:val="00C76033"/>
    <w:rsid w:val="00C77ADC"/>
    <w:rsid w:val="00C77C86"/>
    <w:rsid w:val="00C77D2C"/>
    <w:rsid w:val="00C77FA5"/>
    <w:rsid w:val="00C80A30"/>
    <w:rsid w:val="00C80D02"/>
    <w:rsid w:val="00C81AD4"/>
    <w:rsid w:val="00C826FD"/>
    <w:rsid w:val="00C8274C"/>
    <w:rsid w:val="00C82B42"/>
    <w:rsid w:val="00C83D04"/>
    <w:rsid w:val="00C85807"/>
    <w:rsid w:val="00C85F8D"/>
    <w:rsid w:val="00C863B9"/>
    <w:rsid w:val="00C864F9"/>
    <w:rsid w:val="00C87C9A"/>
    <w:rsid w:val="00C9047A"/>
    <w:rsid w:val="00C90B7D"/>
    <w:rsid w:val="00C90BC3"/>
    <w:rsid w:val="00C9105E"/>
    <w:rsid w:val="00C91BA2"/>
    <w:rsid w:val="00C91D3A"/>
    <w:rsid w:val="00C91E99"/>
    <w:rsid w:val="00C93682"/>
    <w:rsid w:val="00C9372F"/>
    <w:rsid w:val="00C93C5E"/>
    <w:rsid w:val="00C949F1"/>
    <w:rsid w:val="00C94FC9"/>
    <w:rsid w:val="00C957A6"/>
    <w:rsid w:val="00C95B39"/>
    <w:rsid w:val="00C96671"/>
    <w:rsid w:val="00C96908"/>
    <w:rsid w:val="00C96B3C"/>
    <w:rsid w:val="00C96C26"/>
    <w:rsid w:val="00C971B6"/>
    <w:rsid w:val="00C97A1E"/>
    <w:rsid w:val="00CA0241"/>
    <w:rsid w:val="00CA151D"/>
    <w:rsid w:val="00CA1A58"/>
    <w:rsid w:val="00CA21A8"/>
    <w:rsid w:val="00CA224D"/>
    <w:rsid w:val="00CA2DD0"/>
    <w:rsid w:val="00CA390E"/>
    <w:rsid w:val="00CA396A"/>
    <w:rsid w:val="00CA3BD8"/>
    <w:rsid w:val="00CA3F1A"/>
    <w:rsid w:val="00CA425C"/>
    <w:rsid w:val="00CA52D2"/>
    <w:rsid w:val="00CA6691"/>
    <w:rsid w:val="00CB108E"/>
    <w:rsid w:val="00CB18AD"/>
    <w:rsid w:val="00CB31AD"/>
    <w:rsid w:val="00CB3456"/>
    <w:rsid w:val="00CB424E"/>
    <w:rsid w:val="00CB4526"/>
    <w:rsid w:val="00CB4813"/>
    <w:rsid w:val="00CB51E2"/>
    <w:rsid w:val="00CB5BB1"/>
    <w:rsid w:val="00CB6119"/>
    <w:rsid w:val="00CB6DB2"/>
    <w:rsid w:val="00CB741F"/>
    <w:rsid w:val="00CC08E8"/>
    <w:rsid w:val="00CC15CB"/>
    <w:rsid w:val="00CC194F"/>
    <w:rsid w:val="00CC1959"/>
    <w:rsid w:val="00CC2FC6"/>
    <w:rsid w:val="00CC3AE7"/>
    <w:rsid w:val="00CC404E"/>
    <w:rsid w:val="00CC42A3"/>
    <w:rsid w:val="00CC4C53"/>
    <w:rsid w:val="00CC51FC"/>
    <w:rsid w:val="00CC5583"/>
    <w:rsid w:val="00CC5E83"/>
    <w:rsid w:val="00CC6198"/>
    <w:rsid w:val="00CC690E"/>
    <w:rsid w:val="00CC70D1"/>
    <w:rsid w:val="00CC7AEC"/>
    <w:rsid w:val="00CD0823"/>
    <w:rsid w:val="00CD0C39"/>
    <w:rsid w:val="00CD0D09"/>
    <w:rsid w:val="00CD0FE6"/>
    <w:rsid w:val="00CD1294"/>
    <w:rsid w:val="00CD1474"/>
    <w:rsid w:val="00CD14EC"/>
    <w:rsid w:val="00CD294A"/>
    <w:rsid w:val="00CD3030"/>
    <w:rsid w:val="00CD391A"/>
    <w:rsid w:val="00CD397F"/>
    <w:rsid w:val="00CD425C"/>
    <w:rsid w:val="00CD4277"/>
    <w:rsid w:val="00CD5F50"/>
    <w:rsid w:val="00CD6322"/>
    <w:rsid w:val="00CD72F2"/>
    <w:rsid w:val="00CD7774"/>
    <w:rsid w:val="00CE0E31"/>
    <w:rsid w:val="00CE1377"/>
    <w:rsid w:val="00CE1817"/>
    <w:rsid w:val="00CE1D79"/>
    <w:rsid w:val="00CE1E2F"/>
    <w:rsid w:val="00CE2819"/>
    <w:rsid w:val="00CE51DA"/>
    <w:rsid w:val="00CE5317"/>
    <w:rsid w:val="00CE560D"/>
    <w:rsid w:val="00CE5831"/>
    <w:rsid w:val="00CE5D90"/>
    <w:rsid w:val="00CE613F"/>
    <w:rsid w:val="00CE64FA"/>
    <w:rsid w:val="00CE75C3"/>
    <w:rsid w:val="00CF04C1"/>
    <w:rsid w:val="00CF130C"/>
    <w:rsid w:val="00CF131C"/>
    <w:rsid w:val="00CF1572"/>
    <w:rsid w:val="00CF1EAE"/>
    <w:rsid w:val="00CF2330"/>
    <w:rsid w:val="00CF270E"/>
    <w:rsid w:val="00CF2B22"/>
    <w:rsid w:val="00CF3351"/>
    <w:rsid w:val="00CF35A5"/>
    <w:rsid w:val="00CF3B42"/>
    <w:rsid w:val="00CF3D20"/>
    <w:rsid w:val="00CF3E0A"/>
    <w:rsid w:val="00CF4FFD"/>
    <w:rsid w:val="00CF6247"/>
    <w:rsid w:val="00CF6F09"/>
    <w:rsid w:val="00CF6F6C"/>
    <w:rsid w:val="00CF7A2A"/>
    <w:rsid w:val="00CF7C74"/>
    <w:rsid w:val="00CF7CCC"/>
    <w:rsid w:val="00D00B78"/>
    <w:rsid w:val="00D00BED"/>
    <w:rsid w:val="00D018CA"/>
    <w:rsid w:val="00D02434"/>
    <w:rsid w:val="00D024D7"/>
    <w:rsid w:val="00D027C6"/>
    <w:rsid w:val="00D04632"/>
    <w:rsid w:val="00D04B17"/>
    <w:rsid w:val="00D05D4F"/>
    <w:rsid w:val="00D05FB4"/>
    <w:rsid w:val="00D0600B"/>
    <w:rsid w:val="00D066EE"/>
    <w:rsid w:val="00D06B94"/>
    <w:rsid w:val="00D06CF4"/>
    <w:rsid w:val="00D073D3"/>
    <w:rsid w:val="00D10980"/>
    <w:rsid w:val="00D10C31"/>
    <w:rsid w:val="00D10C67"/>
    <w:rsid w:val="00D12C8D"/>
    <w:rsid w:val="00D13121"/>
    <w:rsid w:val="00D143BE"/>
    <w:rsid w:val="00D150C9"/>
    <w:rsid w:val="00D156AA"/>
    <w:rsid w:val="00D15D56"/>
    <w:rsid w:val="00D1611E"/>
    <w:rsid w:val="00D161E3"/>
    <w:rsid w:val="00D1726B"/>
    <w:rsid w:val="00D1798E"/>
    <w:rsid w:val="00D2007F"/>
    <w:rsid w:val="00D2092F"/>
    <w:rsid w:val="00D20EFE"/>
    <w:rsid w:val="00D211E5"/>
    <w:rsid w:val="00D214C0"/>
    <w:rsid w:val="00D21723"/>
    <w:rsid w:val="00D221E3"/>
    <w:rsid w:val="00D2254C"/>
    <w:rsid w:val="00D22D14"/>
    <w:rsid w:val="00D23D6A"/>
    <w:rsid w:val="00D244B2"/>
    <w:rsid w:val="00D24636"/>
    <w:rsid w:val="00D24CB7"/>
    <w:rsid w:val="00D24F73"/>
    <w:rsid w:val="00D25B01"/>
    <w:rsid w:val="00D25D3C"/>
    <w:rsid w:val="00D26342"/>
    <w:rsid w:val="00D26E9F"/>
    <w:rsid w:val="00D276DD"/>
    <w:rsid w:val="00D30079"/>
    <w:rsid w:val="00D31302"/>
    <w:rsid w:val="00D3132C"/>
    <w:rsid w:val="00D31BC0"/>
    <w:rsid w:val="00D31EDF"/>
    <w:rsid w:val="00D3251C"/>
    <w:rsid w:val="00D339A2"/>
    <w:rsid w:val="00D33D24"/>
    <w:rsid w:val="00D34FCD"/>
    <w:rsid w:val="00D361D3"/>
    <w:rsid w:val="00D36F1F"/>
    <w:rsid w:val="00D378D8"/>
    <w:rsid w:val="00D400B6"/>
    <w:rsid w:val="00D400EB"/>
    <w:rsid w:val="00D40F4E"/>
    <w:rsid w:val="00D4160C"/>
    <w:rsid w:val="00D41DDA"/>
    <w:rsid w:val="00D422C5"/>
    <w:rsid w:val="00D424EA"/>
    <w:rsid w:val="00D4293F"/>
    <w:rsid w:val="00D42953"/>
    <w:rsid w:val="00D42A0B"/>
    <w:rsid w:val="00D43235"/>
    <w:rsid w:val="00D4394A"/>
    <w:rsid w:val="00D43EFF"/>
    <w:rsid w:val="00D43F28"/>
    <w:rsid w:val="00D4521D"/>
    <w:rsid w:val="00D4570A"/>
    <w:rsid w:val="00D45DAE"/>
    <w:rsid w:val="00D45F30"/>
    <w:rsid w:val="00D4608F"/>
    <w:rsid w:val="00D46F34"/>
    <w:rsid w:val="00D4706A"/>
    <w:rsid w:val="00D47BA6"/>
    <w:rsid w:val="00D47CD4"/>
    <w:rsid w:val="00D47D90"/>
    <w:rsid w:val="00D506A1"/>
    <w:rsid w:val="00D52453"/>
    <w:rsid w:val="00D52571"/>
    <w:rsid w:val="00D52935"/>
    <w:rsid w:val="00D534F4"/>
    <w:rsid w:val="00D536AE"/>
    <w:rsid w:val="00D542F8"/>
    <w:rsid w:val="00D54F11"/>
    <w:rsid w:val="00D55703"/>
    <w:rsid w:val="00D557A5"/>
    <w:rsid w:val="00D55A51"/>
    <w:rsid w:val="00D568D2"/>
    <w:rsid w:val="00D56E69"/>
    <w:rsid w:val="00D56F89"/>
    <w:rsid w:val="00D578D0"/>
    <w:rsid w:val="00D57C01"/>
    <w:rsid w:val="00D57E16"/>
    <w:rsid w:val="00D60BE3"/>
    <w:rsid w:val="00D60DD0"/>
    <w:rsid w:val="00D61CCC"/>
    <w:rsid w:val="00D61E0F"/>
    <w:rsid w:val="00D6233F"/>
    <w:rsid w:val="00D630B9"/>
    <w:rsid w:val="00D6311D"/>
    <w:rsid w:val="00D63904"/>
    <w:rsid w:val="00D639F7"/>
    <w:rsid w:val="00D64715"/>
    <w:rsid w:val="00D64E99"/>
    <w:rsid w:val="00D65207"/>
    <w:rsid w:val="00D65AA7"/>
    <w:rsid w:val="00D65F52"/>
    <w:rsid w:val="00D66045"/>
    <w:rsid w:val="00D66E6B"/>
    <w:rsid w:val="00D66F8B"/>
    <w:rsid w:val="00D678C4"/>
    <w:rsid w:val="00D7004D"/>
    <w:rsid w:val="00D70AA6"/>
    <w:rsid w:val="00D70BE0"/>
    <w:rsid w:val="00D71526"/>
    <w:rsid w:val="00D71610"/>
    <w:rsid w:val="00D71704"/>
    <w:rsid w:val="00D71854"/>
    <w:rsid w:val="00D7190F"/>
    <w:rsid w:val="00D71BFB"/>
    <w:rsid w:val="00D71C1A"/>
    <w:rsid w:val="00D72B2B"/>
    <w:rsid w:val="00D72E2A"/>
    <w:rsid w:val="00D7325D"/>
    <w:rsid w:val="00D73338"/>
    <w:rsid w:val="00D74325"/>
    <w:rsid w:val="00D74555"/>
    <w:rsid w:val="00D74D1E"/>
    <w:rsid w:val="00D74EB3"/>
    <w:rsid w:val="00D74F72"/>
    <w:rsid w:val="00D751E5"/>
    <w:rsid w:val="00D760C0"/>
    <w:rsid w:val="00D7625E"/>
    <w:rsid w:val="00D76BB3"/>
    <w:rsid w:val="00D770A6"/>
    <w:rsid w:val="00D7753D"/>
    <w:rsid w:val="00D779D3"/>
    <w:rsid w:val="00D77C9E"/>
    <w:rsid w:val="00D800C5"/>
    <w:rsid w:val="00D80523"/>
    <w:rsid w:val="00D80C0D"/>
    <w:rsid w:val="00D81869"/>
    <w:rsid w:val="00D81FF0"/>
    <w:rsid w:val="00D82460"/>
    <w:rsid w:val="00D825FA"/>
    <w:rsid w:val="00D82B3A"/>
    <w:rsid w:val="00D83320"/>
    <w:rsid w:val="00D8387F"/>
    <w:rsid w:val="00D83C28"/>
    <w:rsid w:val="00D85846"/>
    <w:rsid w:val="00D8704A"/>
    <w:rsid w:val="00D90A5D"/>
    <w:rsid w:val="00D91552"/>
    <w:rsid w:val="00D91C79"/>
    <w:rsid w:val="00D92013"/>
    <w:rsid w:val="00D921F9"/>
    <w:rsid w:val="00D92457"/>
    <w:rsid w:val="00D92467"/>
    <w:rsid w:val="00D92BEB"/>
    <w:rsid w:val="00D92BF1"/>
    <w:rsid w:val="00D92E68"/>
    <w:rsid w:val="00D943AA"/>
    <w:rsid w:val="00D95E67"/>
    <w:rsid w:val="00D960D0"/>
    <w:rsid w:val="00D961C1"/>
    <w:rsid w:val="00D96B29"/>
    <w:rsid w:val="00D96D68"/>
    <w:rsid w:val="00D97265"/>
    <w:rsid w:val="00D973F2"/>
    <w:rsid w:val="00D9797D"/>
    <w:rsid w:val="00D97BBC"/>
    <w:rsid w:val="00DA1189"/>
    <w:rsid w:val="00DA4084"/>
    <w:rsid w:val="00DA41D4"/>
    <w:rsid w:val="00DA43CD"/>
    <w:rsid w:val="00DA43E9"/>
    <w:rsid w:val="00DA4536"/>
    <w:rsid w:val="00DA4B2D"/>
    <w:rsid w:val="00DA50F0"/>
    <w:rsid w:val="00DA52A7"/>
    <w:rsid w:val="00DA5488"/>
    <w:rsid w:val="00DA5650"/>
    <w:rsid w:val="00DA565A"/>
    <w:rsid w:val="00DA5DF7"/>
    <w:rsid w:val="00DA6899"/>
    <w:rsid w:val="00DA7524"/>
    <w:rsid w:val="00DA7AA4"/>
    <w:rsid w:val="00DA7BEB"/>
    <w:rsid w:val="00DB04CF"/>
    <w:rsid w:val="00DB0703"/>
    <w:rsid w:val="00DB0E34"/>
    <w:rsid w:val="00DB15DF"/>
    <w:rsid w:val="00DB1F7F"/>
    <w:rsid w:val="00DB2E69"/>
    <w:rsid w:val="00DB3279"/>
    <w:rsid w:val="00DB35F8"/>
    <w:rsid w:val="00DB367E"/>
    <w:rsid w:val="00DB3B39"/>
    <w:rsid w:val="00DB53D4"/>
    <w:rsid w:val="00DB55DA"/>
    <w:rsid w:val="00DB74D6"/>
    <w:rsid w:val="00DB7A0D"/>
    <w:rsid w:val="00DB7EE5"/>
    <w:rsid w:val="00DC0F32"/>
    <w:rsid w:val="00DC1390"/>
    <w:rsid w:val="00DC1520"/>
    <w:rsid w:val="00DC1D62"/>
    <w:rsid w:val="00DC27AA"/>
    <w:rsid w:val="00DC2FE8"/>
    <w:rsid w:val="00DC3A43"/>
    <w:rsid w:val="00DC3E65"/>
    <w:rsid w:val="00DC3FF7"/>
    <w:rsid w:val="00DC421C"/>
    <w:rsid w:val="00DC46FF"/>
    <w:rsid w:val="00DC5CB2"/>
    <w:rsid w:val="00DC5CF1"/>
    <w:rsid w:val="00DC7DFE"/>
    <w:rsid w:val="00DC7F2F"/>
    <w:rsid w:val="00DD0290"/>
    <w:rsid w:val="00DD07A3"/>
    <w:rsid w:val="00DD1D0A"/>
    <w:rsid w:val="00DD2270"/>
    <w:rsid w:val="00DD22E2"/>
    <w:rsid w:val="00DD3DF8"/>
    <w:rsid w:val="00DD52DB"/>
    <w:rsid w:val="00DD61BB"/>
    <w:rsid w:val="00DD6440"/>
    <w:rsid w:val="00DD6561"/>
    <w:rsid w:val="00DD73C6"/>
    <w:rsid w:val="00DE13E6"/>
    <w:rsid w:val="00DE1CA4"/>
    <w:rsid w:val="00DE4818"/>
    <w:rsid w:val="00DE495C"/>
    <w:rsid w:val="00DE4C4C"/>
    <w:rsid w:val="00DE5171"/>
    <w:rsid w:val="00DE598C"/>
    <w:rsid w:val="00DE6355"/>
    <w:rsid w:val="00DE6624"/>
    <w:rsid w:val="00DE685F"/>
    <w:rsid w:val="00DE69EA"/>
    <w:rsid w:val="00DE7AAB"/>
    <w:rsid w:val="00DF1A11"/>
    <w:rsid w:val="00DF239D"/>
    <w:rsid w:val="00DF24E3"/>
    <w:rsid w:val="00DF25D8"/>
    <w:rsid w:val="00DF25FF"/>
    <w:rsid w:val="00DF275D"/>
    <w:rsid w:val="00DF2B16"/>
    <w:rsid w:val="00DF3231"/>
    <w:rsid w:val="00DF33FB"/>
    <w:rsid w:val="00DF34FB"/>
    <w:rsid w:val="00DF429F"/>
    <w:rsid w:val="00DF4622"/>
    <w:rsid w:val="00DF6789"/>
    <w:rsid w:val="00DF6ED3"/>
    <w:rsid w:val="00DF751E"/>
    <w:rsid w:val="00E00FC1"/>
    <w:rsid w:val="00E0128E"/>
    <w:rsid w:val="00E01A7F"/>
    <w:rsid w:val="00E024C5"/>
    <w:rsid w:val="00E02823"/>
    <w:rsid w:val="00E029C5"/>
    <w:rsid w:val="00E02D35"/>
    <w:rsid w:val="00E03A9A"/>
    <w:rsid w:val="00E03BE7"/>
    <w:rsid w:val="00E03F5B"/>
    <w:rsid w:val="00E05867"/>
    <w:rsid w:val="00E06257"/>
    <w:rsid w:val="00E0628E"/>
    <w:rsid w:val="00E062EB"/>
    <w:rsid w:val="00E06584"/>
    <w:rsid w:val="00E06670"/>
    <w:rsid w:val="00E06AAF"/>
    <w:rsid w:val="00E1065C"/>
    <w:rsid w:val="00E10811"/>
    <w:rsid w:val="00E10B58"/>
    <w:rsid w:val="00E11927"/>
    <w:rsid w:val="00E11F60"/>
    <w:rsid w:val="00E1233A"/>
    <w:rsid w:val="00E12630"/>
    <w:rsid w:val="00E12C07"/>
    <w:rsid w:val="00E12FDB"/>
    <w:rsid w:val="00E1314D"/>
    <w:rsid w:val="00E1381C"/>
    <w:rsid w:val="00E13F08"/>
    <w:rsid w:val="00E141FD"/>
    <w:rsid w:val="00E14462"/>
    <w:rsid w:val="00E14DC8"/>
    <w:rsid w:val="00E152F7"/>
    <w:rsid w:val="00E15311"/>
    <w:rsid w:val="00E15F4F"/>
    <w:rsid w:val="00E16945"/>
    <w:rsid w:val="00E16A4C"/>
    <w:rsid w:val="00E16C43"/>
    <w:rsid w:val="00E1768B"/>
    <w:rsid w:val="00E1788B"/>
    <w:rsid w:val="00E17A29"/>
    <w:rsid w:val="00E17D7A"/>
    <w:rsid w:val="00E20235"/>
    <w:rsid w:val="00E20468"/>
    <w:rsid w:val="00E20D8A"/>
    <w:rsid w:val="00E21FF7"/>
    <w:rsid w:val="00E220B3"/>
    <w:rsid w:val="00E23EE6"/>
    <w:rsid w:val="00E2553A"/>
    <w:rsid w:val="00E2559F"/>
    <w:rsid w:val="00E263CB"/>
    <w:rsid w:val="00E30B28"/>
    <w:rsid w:val="00E32BA6"/>
    <w:rsid w:val="00E32C45"/>
    <w:rsid w:val="00E343A0"/>
    <w:rsid w:val="00E345E8"/>
    <w:rsid w:val="00E34675"/>
    <w:rsid w:val="00E3494B"/>
    <w:rsid w:val="00E35462"/>
    <w:rsid w:val="00E359FA"/>
    <w:rsid w:val="00E3780C"/>
    <w:rsid w:val="00E37E9A"/>
    <w:rsid w:val="00E407C4"/>
    <w:rsid w:val="00E41CBF"/>
    <w:rsid w:val="00E437B0"/>
    <w:rsid w:val="00E448BD"/>
    <w:rsid w:val="00E453F1"/>
    <w:rsid w:val="00E460DB"/>
    <w:rsid w:val="00E46A60"/>
    <w:rsid w:val="00E4725C"/>
    <w:rsid w:val="00E5025A"/>
    <w:rsid w:val="00E503BD"/>
    <w:rsid w:val="00E51072"/>
    <w:rsid w:val="00E51FD9"/>
    <w:rsid w:val="00E548E6"/>
    <w:rsid w:val="00E54B2A"/>
    <w:rsid w:val="00E55403"/>
    <w:rsid w:val="00E55726"/>
    <w:rsid w:val="00E558FD"/>
    <w:rsid w:val="00E56058"/>
    <w:rsid w:val="00E5652B"/>
    <w:rsid w:val="00E56551"/>
    <w:rsid w:val="00E573F5"/>
    <w:rsid w:val="00E605A7"/>
    <w:rsid w:val="00E60640"/>
    <w:rsid w:val="00E61E6A"/>
    <w:rsid w:val="00E62C49"/>
    <w:rsid w:val="00E6313B"/>
    <w:rsid w:val="00E63242"/>
    <w:rsid w:val="00E632CF"/>
    <w:rsid w:val="00E65125"/>
    <w:rsid w:val="00E651C0"/>
    <w:rsid w:val="00E659C6"/>
    <w:rsid w:val="00E660A6"/>
    <w:rsid w:val="00E67508"/>
    <w:rsid w:val="00E675DF"/>
    <w:rsid w:val="00E67826"/>
    <w:rsid w:val="00E67974"/>
    <w:rsid w:val="00E70489"/>
    <w:rsid w:val="00E704E1"/>
    <w:rsid w:val="00E708DB"/>
    <w:rsid w:val="00E716CD"/>
    <w:rsid w:val="00E7247E"/>
    <w:rsid w:val="00E72D6C"/>
    <w:rsid w:val="00E73CAD"/>
    <w:rsid w:val="00E7416B"/>
    <w:rsid w:val="00E74546"/>
    <w:rsid w:val="00E745CC"/>
    <w:rsid w:val="00E74644"/>
    <w:rsid w:val="00E7467F"/>
    <w:rsid w:val="00E748AF"/>
    <w:rsid w:val="00E748EB"/>
    <w:rsid w:val="00E749E5"/>
    <w:rsid w:val="00E74AA1"/>
    <w:rsid w:val="00E74E0F"/>
    <w:rsid w:val="00E752E2"/>
    <w:rsid w:val="00E75385"/>
    <w:rsid w:val="00E75EEA"/>
    <w:rsid w:val="00E763D0"/>
    <w:rsid w:val="00E77444"/>
    <w:rsid w:val="00E7751B"/>
    <w:rsid w:val="00E77BEC"/>
    <w:rsid w:val="00E77E3B"/>
    <w:rsid w:val="00E77EBA"/>
    <w:rsid w:val="00E8014C"/>
    <w:rsid w:val="00E8046F"/>
    <w:rsid w:val="00E80AF9"/>
    <w:rsid w:val="00E80F58"/>
    <w:rsid w:val="00E810A3"/>
    <w:rsid w:val="00E816B2"/>
    <w:rsid w:val="00E81937"/>
    <w:rsid w:val="00E81B17"/>
    <w:rsid w:val="00E81B91"/>
    <w:rsid w:val="00E822E8"/>
    <w:rsid w:val="00E82554"/>
    <w:rsid w:val="00E831FE"/>
    <w:rsid w:val="00E833AE"/>
    <w:rsid w:val="00E84267"/>
    <w:rsid w:val="00E845B9"/>
    <w:rsid w:val="00E84AEA"/>
    <w:rsid w:val="00E84E61"/>
    <w:rsid w:val="00E8530F"/>
    <w:rsid w:val="00E856A9"/>
    <w:rsid w:val="00E85A91"/>
    <w:rsid w:val="00E860FB"/>
    <w:rsid w:val="00E865FB"/>
    <w:rsid w:val="00E86DF7"/>
    <w:rsid w:val="00E876F6"/>
    <w:rsid w:val="00E87870"/>
    <w:rsid w:val="00E87D3E"/>
    <w:rsid w:val="00E87F74"/>
    <w:rsid w:val="00E9102D"/>
    <w:rsid w:val="00E917E4"/>
    <w:rsid w:val="00E91961"/>
    <w:rsid w:val="00E927DC"/>
    <w:rsid w:val="00E92A65"/>
    <w:rsid w:val="00E92AC0"/>
    <w:rsid w:val="00E92AEB"/>
    <w:rsid w:val="00E92E2E"/>
    <w:rsid w:val="00E92F85"/>
    <w:rsid w:val="00E93438"/>
    <w:rsid w:val="00E93B41"/>
    <w:rsid w:val="00E93D5A"/>
    <w:rsid w:val="00E944F3"/>
    <w:rsid w:val="00E94738"/>
    <w:rsid w:val="00E949DF"/>
    <w:rsid w:val="00E9540B"/>
    <w:rsid w:val="00E95782"/>
    <w:rsid w:val="00E957B3"/>
    <w:rsid w:val="00E95A27"/>
    <w:rsid w:val="00E96EEF"/>
    <w:rsid w:val="00E97112"/>
    <w:rsid w:val="00E971CF"/>
    <w:rsid w:val="00E9766A"/>
    <w:rsid w:val="00E97729"/>
    <w:rsid w:val="00E97C1B"/>
    <w:rsid w:val="00EA0CF1"/>
    <w:rsid w:val="00EA163F"/>
    <w:rsid w:val="00EA18C0"/>
    <w:rsid w:val="00EA232A"/>
    <w:rsid w:val="00EA254A"/>
    <w:rsid w:val="00EA2BE8"/>
    <w:rsid w:val="00EA3868"/>
    <w:rsid w:val="00EA3909"/>
    <w:rsid w:val="00EA4504"/>
    <w:rsid w:val="00EA5BE3"/>
    <w:rsid w:val="00EA64E3"/>
    <w:rsid w:val="00EA6A7A"/>
    <w:rsid w:val="00EA711B"/>
    <w:rsid w:val="00EA781C"/>
    <w:rsid w:val="00EB0846"/>
    <w:rsid w:val="00EB1593"/>
    <w:rsid w:val="00EB3AD4"/>
    <w:rsid w:val="00EB3BA0"/>
    <w:rsid w:val="00EB6977"/>
    <w:rsid w:val="00EB749C"/>
    <w:rsid w:val="00EB794D"/>
    <w:rsid w:val="00EB7CB4"/>
    <w:rsid w:val="00EB7FBB"/>
    <w:rsid w:val="00EC0D00"/>
    <w:rsid w:val="00EC1879"/>
    <w:rsid w:val="00EC1CD4"/>
    <w:rsid w:val="00EC2439"/>
    <w:rsid w:val="00EC2740"/>
    <w:rsid w:val="00EC2BCF"/>
    <w:rsid w:val="00EC2C8D"/>
    <w:rsid w:val="00EC2E6A"/>
    <w:rsid w:val="00EC320B"/>
    <w:rsid w:val="00EC3467"/>
    <w:rsid w:val="00EC360C"/>
    <w:rsid w:val="00EC3A13"/>
    <w:rsid w:val="00EC3C1E"/>
    <w:rsid w:val="00EC4412"/>
    <w:rsid w:val="00EC51ED"/>
    <w:rsid w:val="00EC59F1"/>
    <w:rsid w:val="00EC5F58"/>
    <w:rsid w:val="00EC60AA"/>
    <w:rsid w:val="00EC62AE"/>
    <w:rsid w:val="00EC6684"/>
    <w:rsid w:val="00EC66C7"/>
    <w:rsid w:val="00EC7219"/>
    <w:rsid w:val="00EC7C86"/>
    <w:rsid w:val="00ED04D1"/>
    <w:rsid w:val="00ED183E"/>
    <w:rsid w:val="00ED2AED"/>
    <w:rsid w:val="00ED2CE2"/>
    <w:rsid w:val="00ED3F25"/>
    <w:rsid w:val="00ED3F8C"/>
    <w:rsid w:val="00ED420A"/>
    <w:rsid w:val="00ED5B48"/>
    <w:rsid w:val="00ED5B9B"/>
    <w:rsid w:val="00ED5C81"/>
    <w:rsid w:val="00ED63C8"/>
    <w:rsid w:val="00ED650B"/>
    <w:rsid w:val="00ED6A98"/>
    <w:rsid w:val="00ED6CC6"/>
    <w:rsid w:val="00ED75EA"/>
    <w:rsid w:val="00ED7857"/>
    <w:rsid w:val="00ED7E87"/>
    <w:rsid w:val="00ED7F3A"/>
    <w:rsid w:val="00EE14D0"/>
    <w:rsid w:val="00EE1738"/>
    <w:rsid w:val="00EE1EDE"/>
    <w:rsid w:val="00EE21A6"/>
    <w:rsid w:val="00EE23BA"/>
    <w:rsid w:val="00EE30FB"/>
    <w:rsid w:val="00EE3515"/>
    <w:rsid w:val="00EE3A94"/>
    <w:rsid w:val="00EE3E73"/>
    <w:rsid w:val="00EE3EFD"/>
    <w:rsid w:val="00EE5069"/>
    <w:rsid w:val="00EE59D2"/>
    <w:rsid w:val="00EE5FD8"/>
    <w:rsid w:val="00EE630F"/>
    <w:rsid w:val="00EE6DED"/>
    <w:rsid w:val="00EE7647"/>
    <w:rsid w:val="00EF008B"/>
    <w:rsid w:val="00EF00C5"/>
    <w:rsid w:val="00EF014C"/>
    <w:rsid w:val="00EF279A"/>
    <w:rsid w:val="00EF2831"/>
    <w:rsid w:val="00EF32F5"/>
    <w:rsid w:val="00EF53A3"/>
    <w:rsid w:val="00EF760C"/>
    <w:rsid w:val="00F00270"/>
    <w:rsid w:val="00F0050C"/>
    <w:rsid w:val="00F008D6"/>
    <w:rsid w:val="00F00967"/>
    <w:rsid w:val="00F009C6"/>
    <w:rsid w:val="00F01357"/>
    <w:rsid w:val="00F020CB"/>
    <w:rsid w:val="00F023E6"/>
    <w:rsid w:val="00F02562"/>
    <w:rsid w:val="00F02B61"/>
    <w:rsid w:val="00F03684"/>
    <w:rsid w:val="00F03D72"/>
    <w:rsid w:val="00F0435A"/>
    <w:rsid w:val="00F0472D"/>
    <w:rsid w:val="00F04F96"/>
    <w:rsid w:val="00F07A5E"/>
    <w:rsid w:val="00F1079D"/>
    <w:rsid w:val="00F108EB"/>
    <w:rsid w:val="00F11AFF"/>
    <w:rsid w:val="00F120CF"/>
    <w:rsid w:val="00F12CD3"/>
    <w:rsid w:val="00F12EFF"/>
    <w:rsid w:val="00F131A5"/>
    <w:rsid w:val="00F13386"/>
    <w:rsid w:val="00F136C0"/>
    <w:rsid w:val="00F13FB9"/>
    <w:rsid w:val="00F14162"/>
    <w:rsid w:val="00F141AE"/>
    <w:rsid w:val="00F1475F"/>
    <w:rsid w:val="00F14E5F"/>
    <w:rsid w:val="00F15519"/>
    <w:rsid w:val="00F15A94"/>
    <w:rsid w:val="00F15D9B"/>
    <w:rsid w:val="00F15EF9"/>
    <w:rsid w:val="00F16E76"/>
    <w:rsid w:val="00F17890"/>
    <w:rsid w:val="00F2014C"/>
    <w:rsid w:val="00F210FE"/>
    <w:rsid w:val="00F22CBE"/>
    <w:rsid w:val="00F22CF7"/>
    <w:rsid w:val="00F232A8"/>
    <w:rsid w:val="00F241EA"/>
    <w:rsid w:val="00F246BA"/>
    <w:rsid w:val="00F2472D"/>
    <w:rsid w:val="00F24848"/>
    <w:rsid w:val="00F24AA4"/>
    <w:rsid w:val="00F24B42"/>
    <w:rsid w:val="00F25519"/>
    <w:rsid w:val="00F25C9E"/>
    <w:rsid w:val="00F2621C"/>
    <w:rsid w:val="00F27670"/>
    <w:rsid w:val="00F2777D"/>
    <w:rsid w:val="00F30366"/>
    <w:rsid w:val="00F307E5"/>
    <w:rsid w:val="00F30A95"/>
    <w:rsid w:val="00F314A0"/>
    <w:rsid w:val="00F32165"/>
    <w:rsid w:val="00F323A6"/>
    <w:rsid w:val="00F32A50"/>
    <w:rsid w:val="00F32A6E"/>
    <w:rsid w:val="00F33419"/>
    <w:rsid w:val="00F334F7"/>
    <w:rsid w:val="00F361AC"/>
    <w:rsid w:val="00F37389"/>
    <w:rsid w:val="00F40287"/>
    <w:rsid w:val="00F40D81"/>
    <w:rsid w:val="00F41808"/>
    <w:rsid w:val="00F41895"/>
    <w:rsid w:val="00F418BD"/>
    <w:rsid w:val="00F41CB6"/>
    <w:rsid w:val="00F4232E"/>
    <w:rsid w:val="00F429C5"/>
    <w:rsid w:val="00F42FDE"/>
    <w:rsid w:val="00F4304D"/>
    <w:rsid w:val="00F434A2"/>
    <w:rsid w:val="00F441CC"/>
    <w:rsid w:val="00F46196"/>
    <w:rsid w:val="00F461B2"/>
    <w:rsid w:val="00F46277"/>
    <w:rsid w:val="00F4690C"/>
    <w:rsid w:val="00F46F77"/>
    <w:rsid w:val="00F50EF2"/>
    <w:rsid w:val="00F514D4"/>
    <w:rsid w:val="00F521BE"/>
    <w:rsid w:val="00F52A43"/>
    <w:rsid w:val="00F52C58"/>
    <w:rsid w:val="00F538F5"/>
    <w:rsid w:val="00F53ADA"/>
    <w:rsid w:val="00F54120"/>
    <w:rsid w:val="00F54450"/>
    <w:rsid w:val="00F553B9"/>
    <w:rsid w:val="00F5647C"/>
    <w:rsid w:val="00F56D37"/>
    <w:rsid w:val="00F56D49"/>
    <w:rsid w:val="00F56E2F"/>
    <w:rsid w:val="00F571BD"/>
    <w:rsid w:val="00F57B74"/>
    <w:rsid w:val="00F602C5"/>
    <w:rsid w:val="00F60BF6"/>
    <w:rsid w:val="00F60F2C"/>
    <w:rsid w:val="00F610A4"/>
    <w:rsid w:val="00F61548"/>
    <w:rsid w:val="00F62595"/>
    <w:rsid w:val="00F62AE2"/>
    <w:rsid w:val="00F631A4"/>
    <w:rsid w:val="00F63490"/>
    <w:rsid w:val="00F63512"/>
    <w:rsid w:val="00F63811"/>
    <w:rsid w:val="00F64546"/>
    <w:rsid w:val="00F64625"/>
    <w:rsid w:val="00F65014"/>
    <w:rsid w:val="00F652E1"/>
    <w:rsid w:val="00F65594"/>
    <w:rsid w:val="00F656C1"/>
    <w:rsid w:val="00F668CC"/>
    <w:rsid w:val="00F669B0"/>
    <w:rsid w:val="00F66DB3"/>
    <w:rsid w:val="00F66E6E"/>
    <w:rsid w:val="00F66E6F"/>
    <w:rsid w:val="00F673F9"/>
    <w:rsid w:val="00F70EB0"/>
    <w:rsid w:val="00F720FD"/>
    <w:rsid w:val="00F72163"/>
    <w:rsid w:val="00F73506"/>
    <w:rsid w:val="00F738AF"/>
    <w:rsid w:val="00F73EB3"/>
    <w:rsid w:val="00F7406D"/>
    <w:rsid w:val="00F74294"/>
    <w:rsid w:val="00F74388"/>
    <w:rsid w:val="00F74526"/>
    <w:rsid w:val="00F74D71"/>
    <w:rsid w:val="00F75079"/>
    <w:rsid w:val="00F75B07"/>
    <w:rsid w:val="00F75E66"/>
    <w:rsid w:val="00F76818"/>
    <w:rsid w:val="00F768C0"/>
    <w:rsid w:val="00F76A70"/>
    <w:rsid w:val="00F76B5F"/>
    <w:rsid w:val="00F7720D"/>
    <w:rsid w:val="00F778E2"/>
    <w:rsid w:val="00F80314"/>
    <w:rsid w:val="00F80DEB"/>
    <w:rsid w:val="00F814AF"/>
    <w:rsid w:val="00F81877"/>
    <w:rsid w:val="00F82BB1"/>
    <w:rsid w:val="00F83FC1"/>
    <w:rsid w:val="00F84563"/>
    <w:rsid w:val="00F84758"/>
    <w:rsid w:val="00F84904"/>
    <w:rsid w:val="00F84976"/>
    <w:rsid w:val="00F84ACC"/>
    <w:rsid w:val="00F85318"/>
    <w:rsid w:val="00F85A86"/>
    <w:rsid w:val="00F85D28"/>
    <w:rsid w:val="00F85FF5"/>
    <w:rsid w:val="00F86096"/>
    <w:rsid w:val="00F876B6"/>
    <w:rsid w:val="00F87F7A"/>
    <w:rsid w:val="00F9102E"/>
    <w:rsid w:val="00F9105F"/>
    <w:rsid w:val="00F924BA"/>
    <w:rsid w:val="00F93347"/>
    <w:rsid w:val="00F935E3"/>
    <w:rsid w:val="00F9366A"/>
    <w:rsid w:val="00F93EB0"/>
    <w:rsid w:val="00F94830"/>
    <w:rsid w:val="00F94FE7"/>
    <w:rsid w:val="00F9524B"/>
    <w:rsid w:val="00F955D5"/>
    <w:rsid w:val="00F97D2C"/>
    <w:rsid w:val="00FA05B2"/>
    <w:rsid w:val="00FA0F71"/>
    <w:rsid w:val="00FA1555"/>
    <w:rsid w:val="00FA1719"/>
    <w:rsid w:val="00FA2D5A"/>
    <w:rsid w:val="00FA3898"/>
    <w:rsid w:val="00FA3B4A"/>
    <w:rsid w:val="00FA3CA2"/>
    <w:rsid w:val="00FA43B2"/>
    <w:rsid w:val="00FA609B"/>
    <w:rsid w:val="00FA620D"/>
    <w:rsid w:val="00FA682B"/>
    <w:rsid w:val="00FA737D"/>
    <w:rsid w:val="00FA7C09"/>
    <w:rsid w:val="00FB02B7"/>
    <w:rsid w:val="00FB04EA"/>
    <w:rsid w:val="00FB0B3F"/>
    <w:rsid w:val="00FB116C"/>
    <w:rsid w:val="00FB1466"/>
    <w:rsid w:val="00FB1727"/>
    <w:rsid w:val="00FB1C61"/>
    <w:rsid w:val="00FB1EDF"/>
    <w:rsid w:val="00FB3D96"/>
    <w:rsid w:val="00FB4237"/>
    <w:rsid w:val="00FB509C"/>
    <w:rsid w:val="00FB6313"/>
    <w:rsid w:val="00FB66C9"/>
    <w:rsid w:val="00FB6804"/>
    <w:rsid w:val="00FB6E71"/>
    <w:rsid w:val="00FB7907"/>
    <w:rsid w:val="00FB7E55"/>
    <w:rsid w:val="00FC06CE"/>
    <w:rsid w:val="00FC0F1B"/>
    <w:rsid w:val="00FC104D"/>
    <w:rsid w:val="00FC1AAA"/>
    <w:rsid w:val="00FC1EDC"/>
    <w:rsid w:val="00FC34E8"/>
    <w:rsid w:val="00FC3EF5"/>
    <w:rsid w:val="00FC54B2"/>
    <w:rsid w:val="00FC58EF"/>
    <w:rsid w:val="00FC60FF"/>
    <w:rsid w:val="00FC6487"/>
    <w:rsid w:val="00FC6728"/>
    <w:rsid w:val="00FC6A11"/>
    <w:rsid w:val="00FC6BFD"/>
    <w:rsid w:val="00FC6F10"/>
    <w:rsid w:val="00FC6F45"/>
    <w:rsid w:val="00FC6F7C"/>
    <w:rsid w:val="00FC797D"/>
    <w:rsid w:val="00FC7DFE"/>
    <w:rsid w:val="00FC7EAE"/>
    <w:rsid w:val="00FD071B"/>
    <w:rsid w:val="00FD0A69"/>
    <w:rsid w:val="00FD0AB5"/>
    <w:rsid w:val="00FD10FC"/>
    <w:rsid w:val="00FD1AAA"/>
    <w:rsid w:val="00FD1FE4"/>
    <w:rsid w:val="00FD231F"/>
    <w:rsid w:val="00FD2F67"/>
    <w:rsid w:val="00FD351D"/>
    <w:rsid w:val="00FD4369"/>
    <w:rsid w:val="00FD47EF"/>
    <w:rsid w:val="00FD58E9"/>
    <w:rsid w:val="00FD5937"/>
    <w:rsid w:val="00FD5B79"/>
    <w:rsid w:val="00FD60CE"/>
    <w:rsid w:val="00FD6F78"/>
    <w:rsid w:val="00FD782C"/>
    <w:rsid w:val="00FD7B22"/>
    <w:rsid w:val="00FE06E9"/>
    <w:rsid w:val="00FE0A47"/>
    <w:rsid w:val="00FE13EC"/>
    <w:rsid w:val="00FE17A6"/>
    <w:rsid w:val="00FE17CD"/>
    <w:rsid w:val="00FE227A"/>
    <w:rsid w:val="00FE22E5"/>
    <w:rsid w:val="00FE24D4"/>
    <w:rsid w:val="00FE28AD"/>
    <w:rsid w:val="00FE362C"/>
    <w:rsid w:val="00FE39FD"/>
    <w:rsid w:val="00FE484E"/>
    <w:rsid w:val="00FE4C10"/>
    <w:rsid w:val="00FE4C6A"/>
    <w:rsid w:val="00FE4DBD"/>
    <w:rsid w:val="00FE4E58"/>
    <w:rsid w:val="00FE5916"/>
    <w:rsid w:val="00FE5F5E"/>
    <w:rsid w:val="00FE5F92"/>
    <w:rsid w:val="00FE60BA"/>
    <w:rsid w:val="00FE6725"/>
    <w:rsid w:val="00FE6FA1"/>
    <w:rsid w:val="00FE7868"/>
    <w:rsid w:val="00FE7EE5"/>
    <w:rsid w:val="00FF0834"/>
    <w:rsid w:val="00FF0CBE"/>
    <w:rsid w:val="00FF104A"/>
    <w:rsid w:val="00FF12B7"/>
    <w:rsid w:val="00FF1655"/>
    <w:rsid w:val="00FF195B"/>
    <w:rsid w:val="00FF1CF8"/>
    <w:rsid w:val="00FF200D"/>
    <w:rsid w:val="00FF232F"/>
    <w:rsid w:val="00FF30DB"/>
    <w:rsid w:val="00FF3147"/>
    <w:rsid w:val="00FF35B0"/>
    <w:rsid w:val="00FF37CA"/>
    <w:rsid w:val="00FF3E17"/>
    <w:rsid w:val="00FF4428"/>
    <w:rsid w:val="00FF66B4"/>
    <w:rsid w:val="00FF6D83"/>
    <w:rsid w:val="00FF7210"/>
    <w:rsid w:val="00FF73C8"/>
    <w:rsid w:val="00FF73DD"/>
    <w:rsid w:val="00FF73FA"/>
    <w:rsid w:val="00FF79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07F23"/>
  <w15:docId w15:val="{66F62C2B-82EB-40A5-AC9A-D9769024A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1" w:unhideWhenUsed="1"/>
    <w:lsdException w:name="Table Grid" w:uiPriority="59"/>
    <w:lsdException w:name="Table Theme" w:semiHidden="1" w:unhideWhenUsed="1"/>
    <w:lsdException w:name="Placeholder Text" w:semiHidden="1"/>
    <w:lsdException w:name="No Spacing" w:uiPriority="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45CA"/>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6"/>
    <w:qFormat/>
    <w:rsid w:val="00D70BE0"/>
    <w:pPr>
      <w:widowControl w:val="0"/>
      <w:wordWrap w:val="0"/>
      <w:autoSpaceDE w:val="0"/>
      <w:autoSpaceDN w:val="0"/>
      <w:spacing w:after="0" w:line="240" w:lineRule="auto"/>
    </w:pPr>
  </w:style>
  <w:style w:type="paragraph" w:styleId="a4">
    <w:name w:val="header"/>
    <w:basedOn w:val="a"/>
    <w:link w:val="Char"/>
    <w:uiPriority w:val="99"/>
    <w:unhideWhenUsed/>
    <w:rsid w:val="00CE5831"/>
    <w:pPr>
      <w:tabs>
        <w:tab w:val="center" w:pos="4513"/>
        <w:tab w:val="right" w:pos="9026"/>
      </w:tabs>
      <w:snapToGrid w:val="0"/>
    </w:pPr>
  </w:style>
  <w:style w:type="character" w:customStyle="1" w:styleId="Char">
    <w:name w:val="머리글 Char"/>
    <w:basedOn w:val="a0"/>
    <w:link w:val="a4"/>
    <w:uiPriority w:val="99"/>
    <w:rsid w:val="00CE5831"/>
  </w:style>
  <w:style w:type="paragraph" w:styleId="a5">
    <w:name w:val="footer"/>
    <w:basedOn w:val="a"/>
    <w:link w:val="Char0"/>
    <w:uiPriority w:val="99"/>
    <w:unhideWhenUsed/>
    <w:rsid w:val="00CE5831"/>
    <w:pPr>
      <w:tabs>
        <w:tab w:val="center" w:pos="4513"/>
        <w:tab w:val="right" w:pos="9026"/>
      </w:tabs>
      <w:snapToGrid w:val="0"/>
    </w:pPr>
  </w:style>
  <w:style w:type="character" w:customStyle="1" w:styleId="Char0">
    <w:name w:val="바닥글 Char"/>
    <w:basedOn w:val="a0"/>
    <w:link w:val="a5"/>
    <w:uiPriority w:val="99"/>
    <w:rsid w:val="00CE5831"/>
  </w:style>
  <w:style w:type="table" w:styleId="a6">
    <w:name w:val="Table Grid"/>
    <w:basedOn w:val="a1"/>
    <w:uiPriority w:val="59"/>
    <w:rsid w:val="00CC70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uiPriority w:val="99"/>
    <w:unhideWhenUsed/>
    <w:rsid w:val="00326849"/>
    <w:rPr>
      <w:color w:val="0000FF" w:themeColor="hyperlink"/>
      <w:u w:val="single"/>
    </w:rPr>
  </w:style>
  <w:style w:type="paragraph" w:customStyle="1" w:styleId="a8">
    <w:name w:val="바탕글"/>
    <w:basedOn w:val="a"/>
    <w:rsid w:val="00AA70D8"/>
    <w:pPr>
      <w:spacing w:after="0" w:line="384" w:lineRule="auto"/>
      <w:textAlignment w:val="baseline"/>
    </w:pPr>
    <w:rPr>
      <w:rFonts w:ascii="굴림" w:eastAsia="굴림" w:hAnsi="굴림" w:cs="굴림"/>
      <w:color w:val="000000"/>
      <w:kern w:val="0"/>
      <w:szCs w:val="20"/>
    </w:rPr>
  </w:style>
  <w:style w:type="paragraph" w:styleId="a9">
    <w:name w:val="Balloon Text"/>
    <w:basedOn w:val="a"/>
    <w:link w:val="Char1"/>
    <w:uiPriority w:val="1"/>
    <w:unhideWhenUsed/>
    <w:rsid w:val="00AA70D8"/>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9"/>
    <w:uiPriority w:val="99"/>
    <w:semiHidden/>
    <w:rsid w:val="00AA70D8"/>
    <w:rPr>
      <w:rFonts w:asciiTheme="majorHAnsi" w:eastAsiaTheme="majorEastAsia" w:hAnsiTheme="majorHAnsi" w:cstheme="majorBidi"/>
      <w:sz w:val="18"/>
      <w:szCs w:val="18"/>
    </w:rPr>
  </w:style>
  <w:style w:type="paragraph" w:styleId="aa">
    <w:name w:val="List Paragraph"/>
    <w:basedOn w:val="a"/>
    <w:uiPriority w:val="34"/>
    <w:qFormat/>
    <w:rsid w:val="00ED420A"/>
    <w:pPr>
      <w:ind w:leftChars="400" w:left="800"/>
    </w:pPr>
  </w:style>
  <w:style w:type="character" w:styleId="ab">
    <w:name w:val="FollowedHyperlink"/>
    <w:basedOn w:val="a0"/>
    <w:uiPriority w:val="99"/>
    <w:semiHidden/>
    <w:unhideWhenUsed/>
    <w:rsid w:val="00786959"/>
    <w:rPr>
      <w:color w:val="800080" w:themeColor="followedHyperlink"/>
      <w:u w:val="single"/>
    </w:rPr>
  </w:style>
  <w:style w:type="paragraph" w:styleId="ac">
    <w:name w:val="Normal (Web)"/>
    <w:basedOn w:val="a"/>
    <w:uiPriority w:val="99"/>
    <w:semiHidden/>
    <w:unhideWhenUsed/>
    <w:rsid w:val="00447473"/>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25971">
      <w:bodyDiv w:val="1"/>
      <w:marLeft w:val="0"/>
      <w:marRight w:val="0"/>
      <w:marTop w:val="0"/>
      <w:marBottom w:val="0"/>
      <w:divBdr>
        <w:top w:val="none" w:sz="0" w:space="0" w:color="auto"/>
        <w:left w:val="none" w:sz="0" w:space="0" w:color="auto"/>
        <w:bottom w:val="none" w:sz="0" w:space="0" w:color="auto"/>
        <w:right w:val="none" w:sz="0" w:space="0" w:color="auto"/>
      </w:divBdr>
    </w:div>
    <w:div w:id="31736472">
      <w:bodyDiv w:val="1"/>
      <w:marLeft w:val="0"/>
      <w:marRight w:val="0"/>
      <w:marTop w:val="0"/>
      <w:marBottom w:val="0"/>
      <w:divBdr>
        <w:top w:val="none" w:sz="0" w:space="0" w:color="auto"/>
        <w:left w:val="none" w:sz="0" w:space="0" w:color="auto"/>
        <w:bottom w:val="none" w:sz="0" w:space="0" w:color="auto"/>
        <w:right w:val="none" w:sz="0" w:space="0" w:color="auto"/>
      </w:divBdr>
    </w:div>
    <w:div w:id="247008605">
      <w:bodyDiv w:val="1"/>
      <w:marLeft w:val="0"/>
      <w:marRight w:val="0"/>
      <w:marTop w:val="0"/>
      <w:marBottom w:val="0"/>
      <w:divBdr>
        <w:top w:val="none" w:sz="0" w:space="0" w:color="auto"/>
        <w:left w:val="none" w:sz="0" w:space="0" w:color="auto"/>
        <w:bottom w:val="none" w:sz="0" w:space="0" w:color="auto"/>
        <w:right w:val="none" w:sz="0" w:space="0" w:color="auto"/>
      </w:divBdr>
    </w:div>
    <w:div w:id="383140507">
      <w:bodyDiv w:val="1"/>
      <w:marLeft w:val="0"/>
      <w:marRight w:val="0"/>
      <w:marTop w:val="0"/>
      <w:marBottom w:val="0"/>
      <w:divBdr>
        <w:top w:val="none" w:sz="0" w:space="0" w:color="auto"/>
        <w:left w:val="none" w:sz="0" w:space="0" w:color="auto"/>
        <w:bottom w:val="none" w:sz="0" w:space="0" w:color="auto"/>
        <w:right w:val="none" w:sz="0" w:space="0" w:color="auto"/>
      </w:divBdr>
    </w:div>
    <w:div w:id="645936779">
      <w:bodyDiv w:val="1"/>
      <w:marLeft w:val="0"/>
      <w:marRight w:val="0"/>
      <w:marTop w:val="0"/>
      <w:marBottom w:val="0"/>
      <w:divBdr>
        <w:top w:val="none" w:sz="0" w:space="0" w:color="auto"/>
        <w:left w:val="none" w:sz="0" w:space="0" w:color="auto"/>
        <w:bottom w:val="none" w:sz="0" w:space="0" w:color="auto"/>
        <w:right w:val="none" w:sz="0" w:space="0" w:color="auto"/>
      </w:divBdr>
    </w:div>
    <w:div w:id="840660314">
      <w:bodyDiv w:val="1"/>
      <w:marLeft w:val="0"/>
      <w:marRight w:val="0"/>
      <w:marTop w:val="0"/>
      <w:marBottom w:val="0"/>
      <w:divBdr>
        <w:top w:val="none" w:sz="0" w:space="0" w:color="auto"/>
        <w:left w:val="none" w:sz="0" w:space="0" w:color="auto"/>
        <w:bottom w:val="none" w:sz="0" w:space="0" w:color="auto"/>
        <w:right w:val="none" w:sz="0" w:space="0" w:color="auto"/>
      </w:divBdr>
    </w:div>
    <w:div w:id="972707961">
      <w:bodyDiv w:val="1"/>
      <w:marLeft w:val="0"/>
      <w:marRight w:val="0"/>
      <w:marTop w:val="0"/>
      <w:marBottom w:val="0"/>
      <w:divBdr>
        <w:top w:val="none" w:sz="0" w:space="0" w:color="auto"/>
        <w:left w:val="none" w:sz="0" w:space="0" w:color="auto"/>
        <w:bottom w:val="none" w:sz="0" w:space="0" w:color="auto"/>
        <w:right w:val="none" w:sz="0" w:space="0" w:color="auto"/>
      </w:divBdr>
    </w:div>
    <w:div w:id="1079979587">
      <w:bodyDiv w:val="1"/>
      <w:marLeft w:val="0"/>
      <w:marRight w:val="0"/>
      <w:marTop w:val="0"/>
      <w:marBottom w:val="0"/>
      <w:divBdr>
        <w:top w:val="none" w:sz="0" w:space="0" w:color="auto"/>
        <w:left w:val="none" w:sz="0" w:space="0" w:color="auto"/>
        <w:bottom w:val="none" w:sz="0" w:space="0" w:color="auto"/>
        <w:right w:val="none" w:sz="0" w:space="0" w:color="auto"/>
      </w:divBdr>
    </w:div>
    <w:div w:id="1281300534">
      <w:bodyDiv w:val="1"/>
      <w:marLeft w:val="0"/>
      <w:marRight w:val="0"/>
      <w:marTop w:val="0"/>
      <w:marBottom w:val="0"/>
      <w:divBdr>
        <w:top w:val="none" w:sz="0" w:space="0" w:color="auto"/>
        <w:left w:val="none" w:sz="0" w:space="0" w:color="auto"/>
        <w:bottom w:val="none" w:sz="0" w:space="0" w:color="auto"/>
        <w:right w:val="none" w:sz="0" w:space="0" w:color="auto"/>
      </w:divBdr>
    </w:div>
    <w:div w:id="1314094070">
      <w:bodyDiv w:val="1"/>
      <w:marLeft w:val="0"/>
      <w:marRight w:val="0"/>
      <w:marTop w:val="0"/>
      <w:marBottom w:val="0"/>
      <w:divBdr>
        <w:top w:val="none" w:sz="0" w:space="0" w:color="auto"/>
        <w:left w:val="none" w:sz="0" w:space="0" w:color="auto"/>
        <w:bottom w:val="none" w:sz="0" w:space="0" w:color="auto"/>
        <w:right w:val="none" w:sz="0" w:space="0" w:color="auto"/>
      </w:divBdr>
    </w:div>
    <w:div w:id="1571037058">
      <w:bodyDiv w:val="1"/>
      <w:marLeft w:val="0"/>
      <w:marRight w:val="0"/>
      <w:marTop w:val="0"/>
      <w:marBottom w:val="0"/>
      <w:divBdr>
        <w:top w:val="none" w:sz="0" w:space="0" w:color="auto"/>
        <w:left w:val="none" w:sz="0" w:space="0" w:color="auto"/>
        <w:bottom w:val="none" w:sz="0" w:space="0" w:color="auto"/>
        <w:right w:val="none" w:sz="0" w:space="0" w:color="auto"/>
      </w:divBdr>
    </w:div>
    <w:div w:id="2080201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cfest.org/" TargetMode="Externa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2033D-2A2A-4211-8BDA-A41156E73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3</Pages>
  <Words>602</Words>
  <Characters>3436</Characters>
  <Application>Microsoft Office Word</Application>
  <DocSecurity>0</DocSecurity>
  <Lines>28</Lines>
  <Paragraphs>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ngmin Kim</dc:creator>
  <cp:lastModifiedBy>Mihyung Lee</cp:lastModifiedBy>
  <cp:revision>1178</cp:revision>
  <cp:lastPrinted>2017-06-12T07:30:00Z</cp:lastPrinted>
  <dcterms:created xsi:type="dcterms:W3CDTF">2020-09-07T06:34:00Z</dcterms:created>
  <dcterms:modified xsi:type="dcterms:W3CDTF">2020-10-16T03:08:00Z</dcterms:modified>
</cp:coreProperties>
</file>